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8AC93C" w14:textId="0DCC1887" w:rsidR="00E74743" w:rsidRPr="004A5B4C" w:rsidRDefault="00E74743" w:rsidP="00925264">
      <w:pPr>
        <w:pStyle w:val="Heading1"/>
        <w:jc w:val="center"/>
        <w:rPr>
          <w:sz w:val="36"/>
          <w:szCs w:val="36"/>
          <w:u w:val="single"/>
        </w:rPr>
      </w:pPr>
      <w:r w:rsidRPr="004A5B4C">
        <w:rPr>
          <w:sz w:val="36"/>
          <w:szCs w:val="36"/>
          <w:u w:val="single"/>
        </w:rPr>
        <w:t>Java Notes</w:t>
      </w:r>
    </w:p>
    <w:p w14:paraId="69D5A983" w14:textId="44D508D1" w:rsidR="00925264" w:rsidRDefault="00925264" w:rsidP="00925264"/>
    <w:p w14:paraId="3BC007ED" w14:textId="75ABCBF7" w:rsidR="00925264" w:rsidRPr="004A5B4C" w:rsidRDefault="00925264" w:rsidP="00925264">
      <w:pPr>
        <w:pStyle w:val="Heading2"/>
        <w:rPr>
          <w:b/>
          <w:bCs/>
        </w:rPr>
      </w:pPr>
      <w:r w:rsidRPr="004A5B4C">
        <w:rPr>
          <w:b/>
          <w:bCs/>
        </w:rPr>
        <w:t xml:space="preserve">Naming </w:t>
      </w:r>
      <w:proofErr w:type="spellStart"/>
      <w:r w:rsidRPr="004A5B4C">
        <w:rPr>
          <w:b/>
          <w:bCs/>
        </w:rPr>
        <w:t>Coventions</w:t>
      </w:r>
      <w:proofErr w:type="spellEnd"/>
    </w:p>
    <w:p w14:paraId="652CA7CB" w14:textId="2B69A925" w:rsidR="00E74743" w:rsidRPr="00E74743" w:rsidRDefault="00E74743" w:rsidP="00925264">
      <w:pPr>
        <w:spacing w:after="0"/>
      </w:pPr>
      <w:r w:rsidRPr="00E74743">
        <w:t>Camel Naming convention, second words must be capitals</w:t>
      </w:r>
    </w:p>
    <w:p w14:paraId="699E17B1" w14:textId="629CF6D7" w:rsidR="00E74743" w:rsidRPr="00E74743" w:rsidRDefault="00E74743" w:rsidP="00925264">
      <w:pPr>
        <w:spacing w:after="0"/>
      </w:pPr>
      <w:r w:rsidRPr="00E74743">
        <w:t>Final modifier means the value of that variable cannot be changed.</w:t>
      </w:r>
    </w:p>
    <w:p w14:paraId="21BA77B6" w14:textId="51E72455" w:rsidR="00E74743" w:rsidRPr="00E74743" w:rsidRDefault="00E74743" w:rsidP="00E74743">
      <w:pPr>
        <w:pStyle w:val="NormalWeb"/>
        <w:spacing w:before="0" w:beforeAutospacing="0" w:after="0" w:afterAutospacing="0"/>
        <w:rPr>
          <w:rFonts w:ascii="Calibri" w:hAnsi="Calibri" w:cs="Calibri"/>
          <w:sz w:val="28"/>
          <w:szCs w:val="28"/>
        </w:rPr>
      </w:pPr>
      <w:r w:rsidRPr="00E74743">
        <w:rPr>
          <w:rFonts w:ascii="Calibri" w:hAnsi="Calibri" w:cs="Calibri"/>
          <w:sz w:val="28"/>
          <w:szCs w:val="28"/>
        </w:rPr>
        <w:t> </w:t>
      </w:r>
    </w:p>
    <w:p w14:paraId="098F515E" w14:textId="77777777" w:rsidR="00E74743" w:rsidRPr="004A5B4C" w:rsidRDefault="00E74743" w:rsidP="00925264">
      <w:pPr>
        <w:pStyle w:val="Heading2"/>
        <w:rPr>
          <w:b/>
          <w:bCs/>
        </w:rPr>
      </w:pPr>
      <w:r w:rsidRPr="004A5B4C">
        <w:rPr>
          <w:b/>
          <w:bCs/>
        </w:rPr>
        <w:t>Four Categories for Primitive Types</w:t>
      </w:r>
    </w:p>
    <w:p w14:paraId="5A314B3A" w14:textId="354C8E37" w:rsidR="00E74743" w:rsidRDefault="00E74743" w:rsidP="00925264">
      <w:pPr>
        <w:pStyle w:val="Heading2"/>
        <w:rPr>
          <w:sz w:val="24"/>
          <w:szCs w:val="24"/>
        </w:rPr>
      </w:pPr>
      <w:r w:rsidRPr="00925264">
        <w:rPr>
          <w:sz w:val="24"/>
          <w:szCs w:val="24"/>
        </w:rPr>
        <w:t>Integer Types</w:t>
      </w:r>
    </w:p>
    <w:p w14:paraId="54F89AC9" w14:textId="3B2847E5" w:rsidR="004A5B4C" w:rsidRPr="004A5B4C" w:rsidRDefault="004A5B4C" w:rsidP="004A5B4C">
      <w:r>
        <w:t xml:space="preserve">Each memory slot holds 8 bits (1 byte) so </w:t>
      </w:r>
      <w:proofErr w:type="gramStart"/>
      <w:r>
        <w:t>in order to</w:t>
      </w:r>
      <w:proofErr w:type="gramEnd"/>
      <w:r>
        <w:t xml:space="preserve"> store an </w:t>
      </w:r>
      <w:proofErr w:type="spellStart"/>
      <w:r>
        <w:t>interger</w:t>
      </w:r>
      <w:proofErr w:type="spellEnd"/>
      <w:r>
        <w:t xml:space="preserve"> we need to allocate 4 slots of memory. If we wanted to store an array of 4 </w:t>
      </w:r>
      <w:proofErr w:type="gramStart"/>
      <w:r>
        <w:t>integers</w:t>
      </w:r>
      <w:proofErr w:type="gramEnd"/>
      <w:r>
        <w:t xml:space="preserve"> we would need to allocate 16 slots of memory in continuous slots.</w:t>
      </w:r>
    </w:p>
    <w:p w14:paraId="1257D599" w14:textId="0CFB29EE" w:rsidR="00E74743" w:rsidRDefault="00E74743" w:rsidP="00925264">
      <w:pPr>
        <w:pStyle w:val="ListParagraph"/>
        <w:numPr>
          <w:ilvl w:val="0"/>
          <w:numId w:val="36"/>
        </w:numPr>
        <w:spacing w:after="0"/>
      </w:pPr>
      <w:r w:rsidRPr="00925264">
        <w:rPr>
          <w:b/>
          <w:bCs/>
        </w:rPr>
        <w:t>byte</w:t>
      </w:r>
      <w:r w:rsidRPr="00E74743">
        <w:t xml:space="preserve"> (-128 &lt;</w:t>
      </w:r>
      <w:proofErr w:type="gramStart"/>
      <w:r w:rsidRPr="00E74743">
        <w:t>&gt;  127</w:t>
      </w:r>
      <w:proofErr w:type="gramEnd"/>
      <w:r w:rsidRPr="00E74743">
        <w:t>)</w:t>
      </w:r>
      <w:r>
        <w:t xml:space="preserve"> – 8 Bits</w:t>
      </w:r>
    </w:p>
    <w:p w14:paraId="2947BD98" w14:textId="27AF98C5" w:rsidR="00E74743" w:rsidRDefault="00E74743" w:rsidP="00925264">
      <w:pPr>
        <w:pStyle w:val="ListParagraph"/>
        <w:numPr>
          <w:ilvl w:val="0"/>
          <w:numId w:val="36"/>
        </w:numPr>
        <w:spacing w:after="0"/>
      </w:pPr>
      <w:r w:rsidRPr="00925264">
        <w:rPr>
          <w:b/>
          <w:bCs/>
        </w:rPr>
        <w:t>short</w:t>
      </w:r>
      <w:r>
        <w:t xml:space="preserve"> (-32768 &lt;&gt; 32767) – 16Bits</w:t>
      </w:r>
    </w:p>
    <w:p w14:paraId="7E694F31" w14:textId="7397F712" w:rsidR="00E74743" w:rsidRDefault="00E74743" w:rsidP="00925264">
      <w:pPr>
        <w:pStyle w:val="ListParagraph"/>
        <w:numPr>
          <w:ilvl w:val="0"/>
          <w:numId w:val="36"/>
        </w:numPr>
        <w:spacing w:after="0"/>
      </w:pPr>
      <w:r w:rsidRPr="00925264">
        <w:rPr>
          <w:b/>
          <w:bCs/>
        </w:rPr>
        <w:t>int</w:t>
      </w:r>
      <w:r>
        <w:t xml:space="preserve"> (-</w:t>
      </w:r>
      <w:r w:rsidRPr="00E74743">
        <w:t>2,147,483,648</w:t>
      </w:r>
      <w:r>
        <w:t xml:space="preserve"> &lt;&gt; </w:t>
      </w:r>
      <w:r w:rsidRPr="00E74743">
        <w:t>2,147,483,64</w:t>
      </w:r>
      <w:r>
        <w:t>7) – 32Bits</w:t>
      </w:r>
    </w:p>
    <w:p w14:paraId="27EE540B" w14:textId="31F0B5F2" w:rsidR="00091C8B" w:rsidRPr="00E74743" w:rsidRDefault="00091C8B" w:rsidP="00925264">
      <w:pPr>
        <w:pStyle w:val="ListParagraph"/>
        <w:numPr>
          <w:ilvl w:val="0"/>
          <w:numId w:val="36"/>
        </w:numPr>
        <w:spacing w:after="0"/>
      </w:pPr>
      <w:r w:rsidRPr="00925264">
        <w:rPr>
          <w:b/>
          <w:bCs/>
        </w:rPr>
        <w:t>long</w:t>
      </w:r>
      <w:r>
        <w:t xml:space="preserve"> (……. You get it 2^63) – 64Bits</w:t>
      </w:r>
    </w:p>
    <w:p w14:paraId="52D0506E" w14:textId="7A80C1E7" w:rsidR="00721F48" w:rsidRPr="00091C8B" w:rsidRDefault="00721F48">
      <w:pPr>
        <w:rPr>
          <w:sz w:val="28"/>
          <w:szCs w:val="28"/>
          <w:u w:val="single"/>
        </w:rPr>
      </w:pPr>
    </w:p>
    <w:p w14:paraId="1A52F071" w14:textId="5C7D8962" w:rsidR="00091C8B" w:rsidRPr="00925264" w:rsidRDefault="00091C8B" w:rsidP="00925264">
      <w:pPr>
        <w:pStyle w:val="Heading2"/>
        <w:rPr>
          <w:sz w:val="24"/>
          <w:szCs w:val="24"/>
        </w:rPr>
      </w:pPr>
      <w:r w:rsidRPr="00925264">
        <w:rPr>
          <w:sz w:val="24"/>
          <w:szCs w:val="24"/>
        </w:rPr>
        <w:t>Floating Point Types</w:t>
      </w:r>
    </w:p>
    <w:p w14:paraId="2992B89C" w14:textId="53D26F1C" w:rsidR="00091C8B" w:rsidRDefault="00091C8B" w:rsidP="004A5B4C">
      <w:pPr>
        <w:pStyle w:val="ListParagraph"/>
        <w:numPr>
          <w:ilvl w:val="0"/>
          <w:numId w:val="37"/>
        </w:numPr>
        <w:spacing w:after="0"/>
      </w:pPr>
      <w:r w:rsidRPr="004A5B4C">
        <w:rPr>
          <w:b/>
          <w:bCs/>
        </w:rPr>
        <w:t>Float</w:t>
      </w:r>
      <w:r>
        <w:t xml:space="preserve"> () – 32 Bits</w:t>
      </w:r>
    </w:p>
    <w:p w14:paraId="30926534" w14:textId="0A8EB6F2" w:rsidR="00091C8B" w:rsidRDefault="00091C8B" w:rsidP="004A5B4C">
      <w:pPr>
        <w:pStyle w:val="ListParagraph"/>
        <w:numPr>
          <w:ilvl w:val="0"/>
          <w:numId w:val="37"/>
        </w:numPr>
        <w:spacing w:after="0"/>
      </w:pPr>
      <w:r w:rsidRPr="004A5B4C">
        <w:rPr>
          <w:b/>
          <w:bCs/>
        </w:rPr>
        <w:t>Double</w:t>
      </w:r>
      <w:r>
        <w:t xml:space="preserve"> ()- 64 Bits</w:t>
      </w:r>
    </w:p>
    <w:p w14:paraId="4DD18A57" w14:textId="7AB504D8" w:rsidR="00091C8B" w:rsidRDefault="00091C8B" w:rsidP="00091C8B">
      <w:pPr>
        <w:spacing w:after="0"/>
        <w:rPr>
          <w:sz w:val="28"/>
          <w:szCs w:val="28"/>
        </w:rPr>
      </w:pPr>
    </w:p>
    <w:p w14:paraId="0D87B920" w14:textId="777DC761" w:rsidR="00091C8B" w:rsidRPr="00925264" w:rsidRDefault="00091C8B" w:rsidP="00925264">
      <w:pPr>
        <w:pStyle w:val="Heading2"/>
        <w:rPr>
          <w:sz w:val="24"/>
          <w:szCs w:val="24"/>
        </w:rPr>
      </w:pPr>
      <w:r w:rsidRPr="00925264">
        <w:rPr>
          <w:sz w:val="24"/>
          <w:szCs w:val="24"/>
        </w:rPr>
        <w:t>Chat Types</w:t>
      </w:r>
    </w:p>
    <w:p w14:paraId="2F56CE26" w14:textId="024825AE" w:rsidR="00091C8B" w:rsidRDefault="00091C8B" w:rsidP="004A5B4C">
      <w:pPr>
        <w:spacing w:after="0"/>
      </w:pPr>
      <w:r>
        <w:t>Stores a single Unicode character</w:t>
      </w:r>
    </w:p>
    <w:p w14:paraId="24DA2DA6" w14:textId="22411707" w:rsidR="00091C8B" w:rsidRDefault="00091C8B" w:rsidP="004A5B4C">
      <w:pPr>
        <w:spacing w:after="0"/>
      </w:pPr>
      <w:r>
        <w:t>Literal value placed between quotes (Can use Unicode etc)</w:t>
      </w:r>
    </w:p>
    <w:p w14:paraId="04A80778" w14:textId="6567F624" w:rsidR="00D8172C" w:rsidRDefault="00D8172C" w:rsidP="00D8172C">
      <w:pPr>
        <w:spacing w:after="0"/>
        <w:rPr>
          <w:sz w:val="28"/>
          <w:szCs w:val="28"/>
          <w:u w:val="single"/>
        </w:rPr>
      </w:pPr>
    </w:p>
    <w:p w14:paraId="605AACCD" w14:textId="4AE1B586" w:rsidR="00D8172C" w:rsidRPr="004A5B4C" w:rsidRDefault="00D8172C" w:rsidP="004A5B4C">
      <w:pPr>
        <w:pStyle w:val="Heading2"/>
        <w:rPr>
          <w:b/>
          <w:bCs/>
        </w:rPr>
      </w:pPr>
      <w:r w:rsidRPr="004A5B4C">
        <w:rPr>
          <w:b/>
          <w:bCs/>
        </w:rPr>
        <w:t>Memory Allocation</w:t>
      </w:r>
    </w:p>
    <w:p w14:paraId="4FFDA939" w14:textId="496B4ECD" w:rsidR="00D8172C" w:rsidRDefault="00D8172C" w:rsidP="00D8172C">
      <w:pPr>
        <w:spacing w:after="0"/>
        <w:rPr>
          <w:b/>
          <w:bCs/>
          <w:sz w:val="28"/>
          <w:szCs w:val="28"/>
        </w:rPr>
      </w:pPr>
      <w:r>
        <w:rPr>
          <w:noProof/>
        </w:rPr>
        <w:drawing>
          <wp:anchor distT="0" distB="0" distL="114300" distR="114300" simplePos="0" relativeHeight="251658240" behindDoc="1" locked="0" layoutInCell="1" allowOverlap="1" wp14:anchorId="73AC019B" wp14:editId="7B059369">
            <wp:simplePos x="0" y="0"/>
            <wp:positionH relativeFrom="column">
              <wp:posOffset>695325</wp:posOffset>
            </wp:positionH>
            <wp:positionV relativeFrom="paragraph">
              <wp:posOffset>212090</wp:posOffset>
            </wp:positionV>
            <wp:extent cx="4121785" cy="2638425"/>
            <wp:effectExtent l="19050" t="19050" r="12065" b="28575"/>
            <wp:wrapTight wrapText="bothSides">
              <wp:wrapPolygon edited="0">
                <wp:start x="-100" y="-156"/>
                <wp:lineTo x="-100" y="21678"/>
                <wp:lineTo x="21563" y="21678"/>
                <wp:lineTo x="21563" y="-156"/>
                <wp:lineTo x="-100" y="-156"/>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21785" cy="263842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34BAFC65" w14:textId="02C59EE8" w:rsidR="00D8172C" w:rsidRPr="00D8172C" w:rsidRDefault="00D8172C" w:rsidP="00D8172C">
      <w:pPr>
        <w:rPr>
          <w:sz w:val="28"/>
          <w:szCs w:val="28"/>
        </w:rPr>
      </w:pPr>
    </w:p>
    <w:p w14:paraId="726DD1FE" w14:textId="7A1DE174" w:rsidR="00D8172C" w:rsidRPr="00D8172C" w:rsidRDefault="00D8172C" w:rsidP="00D8172C">
      <w:pPr>
        <w:rPr>
          <w:sz w:val="28"/>
          <w:szCs w:val="28"/>
        </w:rPr>
      </w:pPr>
    </w:p>
    <w:p w14:paraId="675F0A5C" w14:textId="441D68ED" w:rsidR="00D8172C" w:rsidRPr="00D8172C" w:rsidRDefault="00D8172C" w:rsidP="00D8172C">
      <w:pPr>
        <w:rPr>
          <w:sz w:val="28"/>
          <w:szCs w:val="28"/>
        </w:rPr>
      </w:pPr>
    </w:p>
    <w:p w14:paraId="374F2F74" w14:textId="73DC496F" w:rsidR="00D8172C" w:rsidRPr="00D8172C" w:rsidRDefault="00D8172C" w:rsidP="00D8172C">
      <w:pPr>
        <w:rPr>
          <w:sz w:val="28"/>
          <w:szCs w:val="28"/>
        </w:rPr>
      </w:pPr>
    </w:p>
    <w:p w14:paraId="64FA0E6C" w14:textId="68084309" w:rsidR="00D8172C" w:rsidRPr="00D8172C" w:rsidRDefault="00D8172C" w:rsidP="00D8172C">
      <w:pPr>
        <w:rPr>
          <w:sz w:val="28"/>
          <w:szCs w:val="28"/>
        </w:rPr>
      </w:pPr>
    </w:p>
    <w:p w14:paraId="2000AF80" w14:textId="5559854F" w:rsidR="00D8172C" w:rsidRPr="00D8172C" w:rsidRDefault="00D8172C" w:rsidP="00D8172C">
      <w:pPr>
        <w:rPr>
          <w:sz w:val="28"/>
          <w:szCs w:val="28"/>
        </w:rPr>
      </w:pPr>
    </w:p>
    <w:p w14:paraId="665C104C" w14:textId="74EA2353" w:rsidR="00D8172C" w:rsidRPr="00D8172C" w:rsidRDefault="00D8172C" w:rsidP="00D8172C">
      <w:pPr>
        <w:rPr>
          <w:sz w:val="28"/>
          <w:szCs w:val="28"/>
        </w:rPr>
      </w:pPr>
    </w:p>
    <w:p w14:paraId="555A20AF" w14:textId="7DA4CB63" w:rsidR="00D8172C" w:rsidRDefault="00D8172C" w:rsidP="00D8172C">
      <w:pPr>
        <w:rPr>
          <w:b/>
          <w:bCs/>
          <w:sz w:val="28"/>
          <w:szCs w:val="28"/>
        </w:rPr>
      </w:pPr>
    </w:p>
    <w:p w14:paraId="6E578D4B" w14:textId="2FD47819" w:rsidR="00D8172C" w:rsidRDefault="00D8172C" w:rsidP="00D8172C">
      <w:pPr>
        <w:rPr>
          <w:sz w:val="28"/>
          <w:szCs w:val="28"/>
        </w:rPr>
      </w:pPr>
    </w:p>
    <w:p w14:paraId="0B833A74" w14:textId="55E12619" w:rsidR="00B2381B" w:rsidRPr="004A5B4C" w:rsidRDefault="00B2381B" w:rsidP="004A5B4C">
      <w:pPr>
        <w:pStyle w:val="Heading2"/>
        <w:rPr>
          <w:sz w:val="24"/>
          <w:szCs w:val="24"/>
        </w:rPr>
      </w:pPr>
      <w:r w:rsidRPr="004A5B4C">
        <w:rPr>
          <w:sz w:val="24"/>
          <w:szCs w:val="24"/>
        </w:rPr>
        <w:lastRenderedPageBreak/>
        <w:t>Method Overloading</w:t>
      </w:r>
    </w:p>
    <w:p w14:paraId="211B66C4" w14:textId="31123CA2" w:rsidR="00B2381B" w:rsidRDefault="00B2381B" w:rsidP="004A5B4C">
      <w:pPr>
        <w:pStyle w:val="ListParagraph"/>
        <w:numPr>
          <w:ilvl w:val="0"/>
          <w:numId w:val="40"/>
        </w:numPr>
      </w:pPr>
      <w:r>
        <w:t xml:space="preserve">Can have same name as another method, just needs a </w:t>
      </w:r>
      <w:proofErr w:type="gramStart"/>
      <w:r>
        <w:t>different parentheses</w:t>
      </w:r>
      <w:proofErr w:type="gramEnd"/>
    </w:p>
    <w:p w14:paraId="40A2512A" w14:textId="34709FD6" w:rsidR="00986A95" w:rsidRPr="004A5B4C" w:rsidRDefault="00986A95" w:rsidP="004A5B4C">
      <w:pPr>
        <w:pStyle w:val="Heading2"/>
        <w:rPr>
          <w:sz w:val="24"/>
          <w:szCs w:val="24"/>
        </w:rPr>
      </w:pPr>
      <w:r w:rsidRPr="004A5B4C">
        <w:rPr>
          <w:sz w:val="24"/>
          <w:szCs w:val="24"/>
        </w:rPr>
        <w:t>Control Flow Statements</w:t>
      </w:r>
    </w:p>
    <w:p w14:paraId="5FB097F4" w14:textId="589B9643" w:rsidR="00AD7ABF" w:rsidRDefault="00AD7ABF" w:rsidP="00AD7ABF">
      <w:pPr>
        <w:pStyle w:val="ListParagraph"/>
        <w:numPr>
          <w:ilvl w:val="0"/>
          <w:numId w:val="1"/>
        </w:numPr>
      </w:pPr>
      <w:r>
        <w:t xml:space="preserve">While </w:t>
      </w:r>
    </w:p>
    <w:p w14:paraId="63E07030" w14:textId="68876297" w:rsidR="00AD7ABF" w:rsidRDefault="00AD7ABF" w:rsidP="00AD7ABF">
      <w:pPr>
        <w:pStyle w:val="ListParagraph"/>
        <w:numPr>
          <w:ilvl w:val="1"/>
          <w:numId w:val="1"/>
        </w:numPr>
      </w:pPr>
      <w:r>
        <w:t>Will continue unless you add in a statement</w:t>
      </w:r>
    </w:p>
    <w:p w14:paraId="2CDE1A17" w14:textId="6F75BAB9" w:rsidR="00AD7ABF" w:rsidRDefault="00AD7ABF" w:rsidP="00AD7ABF">
      <w:pPr>
        <w:pStyle w:val="ListParagraph"/>
        <w:numPr>
          <w:ilvl w:val="1"/>
          <w:numId w:val="1"/>
        </w:numPr>
      </w:pPr>
      <w:r w:rsidRPr="00AD7ABF">
        <w:rPr>
          <w:b/>
          <w:bCs/>
        </w:rPr>
        <w:t>Continue</w:t>
      </w:r>
      <w:r>
        <w:t xml:space="preserve"> skips rest of code</w:t>
      </w:r>
    </w:p>
    <w:p w14:paraId="128945B8" w14:textId="370E76CD" w:rsidR="00AD7ABF" w:rsidRDefault="00AD7ABF" w:rsidP="00AD7ABF">
      <w:pPr>
        <w:pStyle w:val="ListParagraph"/>
        <w:numPr>
          <w:ilvl w:val="1"/>
          <w:numId w:val="1"/>
        </w:numPr>
      </w:pPr>
      <w:r w:rsidRPr="00AD7ABF">
        <w:rPr>
          <w:b/>
          <w:bCs/>
        </w:rPr>
        <w:t>Break</w:t>
      </w:r>
      <w:r>
        <w:t xml:space="preserve"> will stop the loop</w:t>
      </w:r>
    </w:p>
    <w:p w14:paraId="16543C9F" w14:textId="4228DCDA" w:rsidR="00AD7ABF" w:rsidRPr="00C413C3" w:rsidRDefault="00191BE4" w:rsidP="004A5B4C">
      <w:pPr>
        <w:pStyle w:val="Heading2"/>
      </w:pPr>
      <w:r w:rsidRPr="00C413C3">
        <w:t>Reading User Input</w:t>
      </w:r>
    </w:p>
    <w:p w14:paraId="34AD7E86" w14:textId="59566CD6" w:rsidR="003D6D63" w:rsidRDefault="003D6D63" w:rsidP="003D6D63">
      <w:pPr>
        <w:pStyle w:val="ListParagraph"/>
        <w:numPr>
          <w:ilvl w:val="0"/>
          <w:numId w:val="1"/>
        </w:numPr>
      </w:pPr>
      <w:r>
        <w:t>Scanner (java built in class) allows you to read in user input</w:t>
      </w:r>
    </w:p>
    <w:p w14:paraId="639A227C" w14:textId="51513934" w:rsidR="00942B9B" w:rsidRDefault="00942B9B" w:rsidP="003D6D63">
      <w:pPr>
        <w:pStyle w:val="ListParagraph"/>
        <w:numPr>
          <w:ilvl w:val="0"/>
          <w:numId w:val="1"/>
        </w:numPr>
      </w:pPr>
      <w:r>
        <w:t xml:space="preserve">To handle enter key issue add an empty </w:t>
      </w:r>
      <w:proofErr w:type="spellStart"/>
      <w:proofErr w:type="gramStart"/>
      <w:r>
        <w:t>nextline</w:t>
      </w:r>
      <w:proofErr w:type="spellEnd"/>
      <w:r>
        <w:t>(</w:t>
      </w:r>
      <w:proofErr w:type="gramEnd"/>
      <w:r>
        <w:t>) call</w:t>
      </w:r>
    </w:p>
    <w:p w14:paraId="340C71A2" w14:textId="19D42806" w:rsidR="00C413C3" w:rsidRPr="004A5B4C" w:rsidRDefault="00C413C3" w:rsidP="004A5B4C">
      <w:pPr>
        <w:pStyle w:val="Heading2"/>
        <w:rPr>
          <w:b/>
          <w:bCs/>
        </w:rPr>
      </w:pPr>
      <w:r w:rsidRPr="004A5B4C">
        <w:rPr>
          <w:b/>
          <w:bCs/>
        </w:rPr>
        <w:t>Object Orientated Programming</w:t>
      </w:r>
    </w:p>
    <w:p w14:paraId="49667947" w14:textId="3CD9E955" w:rsidR="00DE2983" w:rsidRPr="004A5B4C" w:rsidRDefault="00DE2983" w:rsidP="004A5B4C">
      <w:pPr>
        <w:pStyle w:val="Heading2"/>
        <w:rPr>
          <w:sz w:val="24"/>
          <w:szCs w:val="24"/>
        </w:rPr>
      </w:pPr>
      <w:r w:rsidRPr="004A5B4C">
        <w:rPr>
          <w:sz w:val="24"/>
          <w:szCs w:val="24"/>
        </w:rPr>
        <w:t>Classes</w:t>
      </w:r>
    </w:p>
    <w:p w14:paraId="0ED93EA5" w14:textId="6068DACC" w:rsidR="00DE2983" w:rsidRDefault="00DE2983" w:rsidP="00DE2983">
      <w:pPr>
        <w:pStyle w:val="ListParagraph"/>
        <w:numPr>
          <w:ilvl w:val="0"/>
          <w:numId w:val="7"/>
        </w:numPr>
      </w:pPr>
      <w:r>
        <w:t>Enable you to have a powerful user defined type</w:t>
      </w:r>
    </w:p>
    <w:p w14:paraId="319E9ED9" w14:textId="66627629" w:rsidR="00DE2983" w:rsidRDefault="00DE2983" w:rsidP="00DE2983">
      <w:pPr>
        <w:pStyle w:val="ListParagraph"/>
        <w:numPr>
          <w:ilvl w:val="0"/>
          <w:numId w:val="7"/>
        </w:numPr>
      </w:pPr>
      <w:r>
        <w:t>Public (Unrestricted access to that class)</w:t>
      </w:r>
    </w:p>
    <w:p w14:paraId="6A5BF382" w14:textId="6C57128D" w:rsidR="00DE2983" w:rsidRDefault="00DE2983" w:rsidP="00DE2983">
      <w:pPr>
        <w:pStyle w:val="ListParagraph"/>
        <w:numPr>
          <w:ilvl w:val="0"/>
          <w:numId w:val="7"/>
        </w:numPr>
      </w:pPr>
      <w:r>
        <w:t>Private (No other classes can access it)</w:t>
      </w:r>
    </w:p>
    <w:p w14:paraId="636F904D" w14:textId="06462184" w:rsidR="00DE2983" w:rsidRDefault="00DE2983" w:rsidP="00DE2983">
      <w:pPr>
        <w:pStyle w:val="ListParagraph"/>
        <w:numPr>
          <w:ilvl w:val="0"/>
          <w:numId w:val="7"/>
        </w:numPr>
      </w:pPr>
      <w:r>
        <w:t>Protected (Allows classes in that package to access it)</w:t>
      </w:r>
    </w:p>
    <w:p w14:paraId="4B807F2C" w14:textId="77CC5EB6" w:rsidR="00DE2983" w:rsidRDefault="00DE2983" w:rsidP="00DE2983">
      <w:pPr>
        <w:pStyle w:val="ListParagraph"/>
        <w:numPr>
          <w:ilvl w:val="0"/>
          <w:numId w:val="7"/>
        </w:numPr>
      </w:pPr>
      <w:r>
        <w:t>Allow us to create variables that are accessible anywhere in the class (Member Fields)</w:t>
      </w:r>
    </w:p>
    <w:p w14:paraId="765A7562" w14:textId="1730B3A0" w:rsidR="00DE2983" w:rsidRDefault="00DE2983" w:rsidP="00DE2983">
      <w:pPr>
        <w:pStyle w:val="ListParagraph"/>
        <w:numPr>
          <w:ilvl w:val="1"/>
          <w:numId w:val="7"/>
        </w:numPr>
      </w:pPr>
      <w:r>
        <w:t>Specify access modifiers</w:t>
      </w:r>
    </w:p>
    <w:p w14:paraId="225E7107" w14:textId="5B710FAD" w:rsidR="005A4198" w:rsidRDefault="00DE2983" w:rsidP="005A4198">
      <w:pPr>
        <w:pStyle w:val="ListParagraph"/>
        <w:numPr>
          <w:ilvl w:val="1"/>
          <w:numId w:val="7"/>
        </w:numPr>
      </w:pPr>
      <w:r>
        <w:t>General rule is to use private (Encapsulation (hides fields/methods from public access))</w:t>
      </w:r>
    </w:p>
    <w:p w14:paraId="1B73387E" w14:textId="7DC8859A" w:rsidR="005A4198" w:rsidRDefault="005A4198" w:rsidP="005A4198">
      <w:pPr>
        <w:pStyle w:val="ListParagraph"/>
        <w:numPr>
          <w:ilvl w:val="0"/>
          <w:numId w:val="7"/>
        </w:numPr>
      </w:pPr>
      <w:r>
        <w:t>To distinguish between fields in method type “This” to refer to a field in a class</w:t>
      </w:r>
    </w:p>
    <w:p w14:paraId="10BA6C1F" w14:textId="098322AA" w:rsidR="00CC0258" w:rsidRDefault="00CC0258" w:rsidP="005A4198">
      <w:pPr>
        <w:pStyle w:val="ListParagraph"/>
        <w:numPr>
          <w:ilvl w:val="0"/>
          <w:numId w:val="7"/>
        </w:numPr>
        <w:rPr>
          <w:b/>
          <w:bCs/>
        </w:rPr>
      </w:pPr>
      <w:proofErr w:type="spellStart"/>
      <w:r w:rsidRPr="00CC0258">
        <w:rPr>
          <w:b/>
          <w:bCs/>
        </w:rPr>
        <w:t>Contructors</w:t>
      </w:r>
      <w:proofErr w:type="spellEnd"/>
    </w:p>
    <w:p w14:paraId="06D5910E" w14:textId="0B401B27" w:rsidR="00CC0258" w:rsidRPr="00CC0258" w:rsidRDefault="00CC0258" w:rsidP="00CC0258">
      <w:pPr>
        <w:pStyle w:val="ListParagraph"/>
        <w:numPr>
          <w:ilvl w:val="1"/>
          <w:numId w:val="7"/>
        </w:numPr>
        <w:rPr>
          <w:b/>
          <w:bCs/>
        </w:rPr>
      </w:pPr>
      <w:r>
        <w:t>You can set all the parameters to you want in one hit</w:t>
      </w:r>
    </w:p>
    <w:p w14:paraId="355E4C55" w14:textId="7C6B6245" w:rsidR="00CC0258" w:rsidRPr="00CC0258" w:rsidRDefault="00CC0258" w:rsidP="00CC0258">
      <w:pPr>
        <w:pStyle w:val="ListParagraph"/>
        <w:numPr>
          <w:ilvl w:val="1"/>
          <w:numId w:val="7"/>
        </w:numPr>
        <w:rPr>
          <w:b/>
          <w:bCs/>
        </w:rPr>
      </w:pPr>
      <w:r>
        <w:t>Created automatically by java</w:t>
      </w:r>
    </w:p>
    <w:p w14:paraId="3EA5F6F7" w14:textId="52104FDD" w:rsidR="00CC0258" w:rsidRPr="00EB6855" w:rsidRDefault="00CC0258" w:rsidP="00CC0258">
      <w:pPr>
        <w:pStyle w:val="ListParagraph"/>
        <w:numPr>
          <w:ilvl w:val="1"/>
          <w:numId w:val="7"/>
        </w:numPr>
        <w:rPr>
          <w:b/>
          <w:bCs/>
        </w:rPr>
      </w:pPr>
      <w:r>
        <w:t xml:space="preserve">You can have multiple </w:t>
      </w:r>
      <w:proofErr w:type="spellStart"/>
      <w:r>
        <w:t>contructors</w:t>
      </w:r>
      <w:proofErr w:type="spellEnd"/>
      <w:r>
        <w:t xml:space="preserve"> that contain a diff number of params.</w:t>
      </w:r>
    </w:p>
    <w:p w14:paraId="56D4A68D" w14:textId="7CEB25DC" w:rsidR="00EB6855" w:rsidRPr="00CC0258" w:rsidRDefault="00EB6855" w:rsidP="00CC0258">
      <w:pPr>
        <w:pStyle w:val="ListParagraph"/>
        <w:numPr>
          <w:ilvl w:val="1"/>
          <w:numId w:val="7"/>
        </w:numPr>
        <w:rPr>
          <w:b/>
          <w:bCs/>
        </w:rPr>
      </w:pPr>
      <w:r>
        <w:t>The other constructors will call the main one.</w:t>
      </w:r>
    </w:p>
    <w:p w14:paraId="7B103C2D" w14:textId="6DBEBD06" w:rsidR="00C413C3" w:rsidRPr="004A5B4C" w:rsidRDefault="00C413C3" w:rsidP="004A5B4C">
      <w:pPr>
        <w:pStyle w:val="Heading2"/>
        <w:rPr>
          <w:sz w:val="24"/>
          <w:szCs w:val="24"/>
        </w:rPr>
      </w:pPr>
      <w:r w:rsidRPr="004A5B4C">
        <w:rPr>
          <w:sz w:val="24"/>
          <w:szCs w:val="24"/>
        </w:rPr>
        <w:t>Objects</w:t>
      </w:r>
    </w:p>
    <w:p w14:paraId="5E49D3B4" w14:textId="77777777" w:rsidR="004A5B4C" w:rsidRDefault="00C413C3" w:rsidP="004A5B4C">
      <w:pPr>
        <w:pStyle w:val="ListParagraph"/>
        <w:numPr>
          <w:ilvl w:val="0"/>
          <w:numId w:val="39"/>
        </w:numPr>
        <w:spacing w:after="0"/>
      </w:pPr>
      <w:r>
        <w:t>State</w:t>
      </w:r>
    </w:p>
    <w:p w14:paraId="14B566A4" w14:textId="77777777" w:rsidR="004A5B4C" w:rsidRDefault="00C413C3" w:rsidP="004A5B4C">
      <w:pPr>
        <w:pStyle w:val="ListParagraph"/>
        <w:numPr>
          <w:ilvl w:val="1"/>
          <w:numId w:val="39"/>
        </w:numPr>
        <w:spacing w:after="0"/>
      </w:pPr>
      <w:r>
        <w:t>Age, Number of eggs etc</w:t>
      </w:r>
    </w:p>
    <w:p w14:paraId="4E9E2109" w14:textId="77777777" w:rsidR="004A5B4C" w:rsidRDefault="00DE2983" w:rsidP="004A5B4C">
      <w:pPr>
        <w:pStyle w:val="ListParagraph"/>
        <w:numPr>
          <w:ilvl w:val="1"/>
          <w:numId w:val="39"/>
        </w:numPr>
        <w:spacing w:after="0"/>
      </w:pPr>
      <w:r>
        <w:t>Software = fields</w:t>
      </w:r>
    </w:p>
    <w:p w14:paraId="264D7B0B" w14:textId="25AB36FA" w:rsidR="00C413C3" w:rsidRDefault="00C413C3" w:rsidP="004A5B4C">
      <w:pPr>
        <w:pStyle w:val="ListParagraph"/>
        <w:numPr>
          <w:ilvl w:val="0"/>
          <w:numId w:val="39"/>
        </w:numPr>
        <w:spacing w:after="0"/>
      </w:pPr>
      <w:r>
        <w:t>Behaviour</w:t>
      </w:r>
    </w:p>
    <w:p w14:paraId="672896F1" w14:textId="5576E5ED" w:rsidR="00C413C3" w:rsidRDefault="00C413C3" w:rsidP="004A5B4C">
      <w:pPr>
        <w:pStyle w:val="ListParagraph"/>
        <w:numPr>
          <w:ilvl w:val="1"/>
          <w:numId w:val="39"/>
        </w:numPr>
        <w:spacing w:after="0"/>
      </w:pPr>
      <w:r>
        <w:t>Printing something, outputting sound etc</w:t>
      </w:r>
    </w:p>
    <w:p w14:paraId="53AE5015" w14:textId="32C68101" w:rsidR="00815ED6" w:rsidRDefault="00DE2983" w:rsidP="004A5B4C">
      <w:pPr>
        <w:pStyle w:val="ListParagraph"/>
        <w:numPr>
          <w:ilvl w:val="1"/>
          <w:numId w:val="39"/>
        </w:numPr>
        <w:spacing w:after="0"/>
      </w:pPr>
      <w:r>
        <w:t>Methods</w:t>
      </w:r>
    </w:p>
    <w:p w14:paraId="4DFA5905" w14:textId="77777777" w:rsidR="00BD4C5C" w:rsidRPr="009659EF" w:rsidRDefault="00BD4C5C" w:rsidP="00815ED6">
      <w:pPr>
        <w:rPr>
          <w:b/>
          <w:bCs/>
        </w:rPr>
      </w:pPr>
    </w:p>
    <w:p w14:paraId="044FE05A" w14:textId="28E0FF06" w:rsidR="00815ED6" w:rsidRPr="004A5B4C" w:rsidRDefault="00815ED6" w:rsidP="004A5B4C">
      <w:pPr>
        <w:pStyle w:val="Heading2"/>
        <w:rPr>
          <w:b/>
          <w:bCs/>
        </w:rPr>
      </w:pPr>
      <w:r w:rsidRPr="004A5B4C">
        <w:rPr>
          <w:b/>
          <w:bCs/>
        </w:rPr>
        <w:t xml:space="preserve">This vs </w:t>
      </w:r>
      <w:proofErr w:type="gramStart"/>
      <w:r w:rsidRPr="004A5B4C">
        <w:rPr>
          <w:b/>
          <w:bCs/>
        </w:rPr>
        <w:t>super</w:t>
      </w:r>
      <w:proofErr w:type="gramEnd"/>
    </w:p>
    <w:p w14:paraId="5AA43FF3" w14:textId="6A332E5E" w:rsidR="00BD4C5C" w:rsidRPr="009659EF" w:rsidRDefault="00BD4C5C" w:rsidP="00BD4C5C">
      <w:pPr>
        <w:pStyle w:val="ListParagraph"/>
        <w:numPr>
          <w:ilvl w:val="0"/>
          <w:numId w:val="8"/>
        </w:numPr>
        <w:rPr>
          <w:b/>
          <w:bCs/>
        </w:rPr>
      </w:pPr>
      <w:r w:rsidRPr="004A5B4C">
        <w:rPr>
          <w:b/>
          <w:bCs/>
          <w:color w:val="FF0000"/>
        </w:rPr>
        <w:t xml:space="preserve">Super </w:t>
      </w:r>
      <w:r w:rsidRPr="009659EF">
        <w:t>is used to access/call the parent class members</w:t>
      </w:r>
    </w:p>
    <w:p w14:paraId="4886B56C" w14:textId="6AF93415" w:rsidR="00BD4C5C" w:rsidRPr="009659EF" w:rsidRDefault="00BD4C5C" w:rsidP="00BD4C5C">
      <w:pPr>
        <w:pStyle w:val="ListParagraph"/>
        <w:numPr>
          <w:ilvl w:val="0"/>
          <w:numId w:val="8"/>
        </w:numPr>
      </w:pPr>
      <w:r w:rsidRPr="004A5B4C">
        <w:rPr>
          <w:b/>
          <w:bCs/>
          <w:color w:val="FF0000"/>
        </w:rPr>
        <w:t xml:space="preserve">This </w:t>
      </w:r>
      <w:r w:rsidRPr="009659EF">
        <w:t>is used to call the current class members</w:t>
      </w:r>
    </w:p>
    <w:p w14:paraId="754FE75C" w14:textId="54370F0C" w:rsidR="00BD4C5C" w:rsidRPr="009659EF" w:rsidRDefault="00BD4C5C" w:rsidP="00BD4C5C">
      <w:pPr>
        <w:pStyle w:val="ListParagraph"/>
        <w:numPr>
          <w:ilvl w:val="0"/>
          <w:numId w:val="8"/>
        </w:numPr>
      </w:pPr>
      <w:r w:rsidRPr="009659EF">
        <w:rPr>
          <w:b/>
          <w:bCs/>
        </w:rPr>
        <w:t>Constructor chaining</w:t>
      </w:r>
    </w:p>
    <w:p w14:paraId="5F4917A0" w14:textId="4B89AEA3" w:rsidR="00BD4C5C" w:rsidRPr="009659EF" w:rsidRDefault="00BD4C5C" w:rsidP="00BD4C5C">
      <w:pPr>
        <w:pStyle w:val="ListParagraph"/>
        <w:numPr>
          <w:ilvl w:val="1"/>
          <w:numId w:val="8"/>
        </w:numPr>
      </w:pPr>
      <w:r w:rsidRPr="009659EF">
        <w:t>Don’t repeat the same code</w:t>
      </w:r>
    </w:p>
    <w:p w14:paraId="7BFD78A1" w14:textId="14572513" w:rsidR="00BD4C5C" w:rsidRDefault="00BD4C5C" w:rsidP="00BD4C5C">
      <w:pPr>
        <w:pStyle w:val="ListParagraph"/>
        <w:numPr>
          <w:ilvl w:val="1"/>
          <w:numId w:val="8"/>
        </w:numPr>
      </w:pPr>
      <w:r w:rsidRPr="009659EF">
        <w:t>Make constructors call each other</w:t>
      </w:r>
    </w:p>
    <w:p w14:paraId="5A13E421" w14:textId="77777777" w:rsidR="004A5B4C" w:rsidRPr="009659EF" w:rsidRDefault="004A5B4C" w:rsidP="004A5B4C"/>
    <w:p w14:paraId="6BA6FDC9" w14:textId="04E7536F" w:rsidR="00BD4C5C" w:rsidRPr="004A5B4C" w:rsidRDefault="00BD4C5C" w:rsidP="004A5B4C">
      <w:pPr>
        <w:pStyle w:val="Heading2"/>
        <w:rPr>
          <w:b/>
          <w:bCs/>
        </w:rPr>
      </w:pPr>
      <w:r w:rsidRPr="004A5B4C">
        <w:rPr>
          <w:b/>
          <w:bCs/>
        </w:rPr>
        <w:lastRenderedPageBreak/>
        <w:t>Method Overriding vs Overloading</w:t>
      </w:r>
    </w:p>
    <w:p w14:paraId="39787ED3" w14:textId="7E92CA72" w:rsidR="00BD4C5C" w:rsidRPr="004A5B4C" w:rsidRDefault="00BD4C5C" w:rsidP="004A5B4C">
      <w:pPr>
        <w:pStyle w:val="Heading2"/>
        <w:rPr>
          <w:sz w:val="24"/>
          <w:szCs w:val="24"/>
        </w:rPr>
      </w:pPr>
      <w:r w:rsidRPr="004A5B4C">
        <w:rPr>
          <w:sz w:val="24"/>
          <w:szCs w:val="24"/>
        </w:rPr>
        <w:t>Method overloading</w:t>
      </w:r>
    </w:p>
    <w:p w14:paraId="606D7CDD" w14:textId="4DEAA157" w:rsidR="00BD4C5C" w:rsidRPr="004A5B4C" w:rsidRDefault="00BD4C5C" w:rsidP="00BD4C5C">
      <w:pPr>
        <w:pStyle w:val="ListParagraph"/>
        <w:numPr>
          <w:ilvl w:val="1"/>
          <w:numId w:val="9"/>
        </w:numPr>
        <w:rPr>
          <w:b/>
          <w:bCs/>
        </w:rPr>
      </w:pPr>
      <w:r w:rsidRPr="004A5B4C">
        <w:t>Means proving two or more separate methods in the class with the same name but different parameters</w:t>
      </w:r>
    </w:p>
    <w:p w14:paraId="3D3C5654" w14:textId="0B690AF2" w:rsidR="00BD4C5C" w:rsidRPr="004A5B4C" w:rsidRDefault="00BD4C5C" w:rsidP="00BD4C5C">
      <w:pPr>
        <w:pStyle w:val="ListParagraph"/>
        <w:numPr>
          <w:ilvl w:val="1"/>
          <w:numId w:val="9"/>
        </w:numPr>
        <w:rPr>
          <w:b/>
          <w:bCs/>
        </w:rPr>
      </w:pPr>
      <w:r w:rsidRPr="004A5B4C">
        <w:t>Can also be treated as overloaded in a subclass of that class</w:t>
      </w:r>
    </w:p>
    <w:p w14:paraId="57D59066" w14:textId="4E09CBC8" w:rsidR="00BD4C5C" w:rsidRPr="004A5B4C" w:rsidRDefault="00BD4C5C" w:rsidP="00BD4C5C">
      <w:pPr>
        <w:pStyle w:val="ListParagraph"/>
        <w:numPr>
          <w:ilvl w:val="1"/>
          <w:numId w:val="9"/>
        </w:numPr>
        <w:rPr>
          <w:b/>
          <w:bCs/>
        </w:rPr>
      </w:pPr>
      <w:r w:rsidRPr="004A5B4C">
        <w:t>Follow the rules:</w:t>
      </w:r>
    </w:p>
    <w:p w14:paraId="68DB9AA2" w14:textId="449CB8CB" w:rsidR="00BD4C5C" w:rsidRPr="004A5B4C" w:rsidRDefault="00BD4C5C" w:rsidP="00BD4C5C">
      <w:pPr>
        <w:pStyle w:val="ListParagraph"/>
        <w:numPr>
          <w:ilvl w:val="2"/>
          <w:numId w:val="9"/>
        </w:numPr>
        <w:rPr>
          <w:b/>
          <w:bCs/>
        </w:rPr>
      </w:pPr>
      <w:r w:rsidRPr="004A5B4C">
        <w:t>Same name</w:t>
      </w:r>
    </w:p>
    <w:p w14:paraId="6659A87D" w14:textId="5B75C1AE" w:rsidR="00BD4C5C" w:rsidRPr="004A5B4C" w:rsidRDefault="00BD4C5C" w:rsidP="00950E94">
      <w:pPr>
        <w:pStyle w:val="ListParagraph"/>
        <w:numPr>
          <w:ilvl w:val="2"/>
          <w:numId w:val="9"/>
        </w:numPr>
        <w:rPr>
          <w:b/>
          <w:bCs/>
          <w:sz w:val="24"/>
          <w:szCs w:val="24"/>
        </w:rPr>
      </w:pPr>
      <w:r w:rsidRPr="004A5B4C">
        <w:t>Different parameters</w:t>
      </w:r>
    </w:p>
    <w:p w14:paraId="4F94125E" w14:textId="42E8BB23" w:rsidR="00BD4C5C" w:rsidRPr="004A5B4C" w:rsidRDefault="00BD4C5C" w:rsidP="004A5B4C">
      <w:pPr>
        <w:pStyle w:val="Heading2"/>
        <w:rPr>
          <w:sz w:val="24"/>
          <w:szCs w:val="24"/>
        </w:rPr>
      </w:pPr>
      <w:r w:rsidRPr="004A5B4C">
        <w:rPr>
          <w:sz w:val="24"/>
          <w:szCs w:val="24"/>
        </w:rPr>
        <w:t>Method Overriding</w:t>
      </w:r>
    </w:p>
    <w:p w14:paraId="756010EB" w14:textId="0CA3E07B" w:rsidR="00BD4C5C" w:rsidRPr="004A5B4C" w:rsidRDefault="00BD4C5C" w:rsidP="00BD4C5C">
      <w:pPr>
        <w:pStyle w:val="ListParagraph"/>
        <w:numPr>
          <w:ilvl w:val="1"/>
          <w:numId w:val="9"/>
        </w:numPr>
        <w:rPr>
          <w:b/>
          <w:bCs/>
        </w:rPr>
      </w:pPr>
      <w:r w:rsidRPr="004A5B4C">
        <w:t>Means defining a method in a child class that already exists in the parent class with the same signature</w:t>
      </w:r>
    </w:p>
    <w:p w14:paraId="60EDE941" w14:textId="16AA5A65" w:rsidR="001E6CBE" w:rsidRPr="004A5B4C" w:rsidRDefault="00BD4C5C" w:rsidP="001E6CBE">
      <w:pPr>
        <w:pStyle w:val="ListParagraph"/>
        <w:numPr>
          <w:ilvl w:val="1"/>
          <w:numId w:val="9"/>
        </w:numPr>
        <w:rPr>
          <w:b/>
          <w:bCs/>
        </w:rPr>
      </w:pPr>
      <w:r w:rsidRPr="004A5B4C">
        <w:t xml:space="preserve">Known as </w:t>
      </w:r>
      <w:r w:rsidRPr="004A5B4C">
        <w:rPr>
          <w:b/>
          <w:bCs/>
        </w:rPr>
        <w:t>Run</w:t>
      </w:r>
      <w:r w:rsidR="001E6CBE" w:rsidRPr="004A5B4C">
        <w:rPr>
          <w:b/>
          <w:bCs/>
        </w:rPr>
        <w:t xml:space="preserve">time Polymorphism </w:t>
      </w:r>
    </w:p>
    <w:p w14:paraId="205A8C5E" w14:textId="65E43A4D" w:rsidR="001E6CBE" w:rsidRPr="004A5B4C" w:rsidRDefault="001E6CBE" w:rsidP="001E6CBE">
      <w:pPr>
        <w:pStyle w:val="ListParagraph"/>
        <w:numPr>
          <w:ilvl w:val="2"/>
          <w:numId w:val="9"/>
        </w:numPr>
        <w:rPr>
          <w:b/>
          <w:bCs/>
        </w:rPr>
      </w:pPr>
      <w:r w:rsidRPr="004A5B4C">
        <w:t>Because that method that is going to be called is decided at runtime by the JVM</w:t>
      </w:r>
    </w:p>
    <w:p w14:paraId="7F9D8BFD" w14:textId="4D907257" w:rsidR="001E6CBE" w:rsidRPr="004A5B4C" w:rsidRDefault="001E6CBE" w:rsidP="001E6CBE">
      <w:pPr>
        <w:pStyle w:val="ListParagraph"/>
        <w:numPr>
          <w:ilvl w:val="1"/>
          <w:numId w:val="9"/>
        </w:numPr>
        <w:rPr>
          <w:b/>
          <w:bCs/>
        </w:rPr>
      </w:pPr>
      <w:r w:rsidRPr="004A5B4C">
        <w:t>Follow the rules:</w:t>
      </w:r>
    </w:p>
    <w:p w14:paraId="397F5EFA" w14:textId="2C73FA48" w:rsidR="001E6CBE" w:rsidRPr="004A5B4C" w:rsidRDefault="001E6CBE" w:rsidP="001E6CBE">
      <w:pPr>
        <w:pStyle w:val="ListParagraph"/>
        <w:numPr>
          <w:ilvl w:val="2"/>
          <w:numId w:val="9"/>
        </w:numPr>
        <w:rPr>
          <w:b/>
          <w:bCs/>
        </w:rPr>
      </w:pPr>
      <w:r w:rsidRPr="004A5B4C">
        <w:t>Same name and arguments</w:t>
      </w:r>
    </w:p>
    <w:p w14:paraId="78556AD4" w14:textId="3377E2CF" w:rsidR="001E6CBE" w:rsidRPr="004A5B4C" w:rsidRDefault="001E6CBE" w:rsidP="001E6CBE">
      <w:pPr>
        <w:pStyle w:val="ListParagraph"/>
        <w:numPr>
          <w:ilvl w:val="2"/>
          <w:numId w:val="9"/>
        </w:numPr>
        <w:rPr>
          <w:b/>
          <w:bCs/>
        </w:rPr>
      </w:pPr>
      <w:r w:rsidRPr="004A5B4C">
        <w:t>Return type can be a subclass of the return type in the parent class</w:t>
      </w:r>
    </w:p>
    <w:p w14:paraId="1944F00D" w14:textId="00FEF410" w:rsidR="001E6CBE" w:rsidRPr="004A5B4C" w:rsidRDefault="001E6CBE" w:rsidP="001E6CBE">
      <w:pPr>
        <w:pStyle w:val="ListParagraph"/>
        <w:numPr>
          <w:ilvl w:val="2"/>
          <w:numId w:val="9"/>
        </w:numPr>
        <w:rPr>
          <w:b/>
          <w:bCs/>
        </w:rPr>
      </w:pPr>
      <w:r w:rsidRPr="004A5B4C">
        <w:t xml:space="preserve">It </w:t>
      </w:r>
      <w:proofErr w:type="spellStart"/>
      <w:proofErr w:type="gramStart"/>
      <w:r w:rsidRPr="004A5B4C">
        <w:t>cant</w:t>
      </w:r>
      <w:proofErr w:type="spellEnd"/>
      <w:proofErr w:type="gramEnd"/>
      <w:r w:rsidRPr="004A5B4C">
        <w:t xml:space="preserve"> have a lower access modifier</w:t>
      </w:r>
    </w:p>
    <w:p w14:paraId="4FE5C2C2" w14:textId="59CDBD95" w:rsidR="001E6CBE" w:rsidRPr="004A5B4C" w:rsidRDefault="001E6CBE" w:rsidP="001E6CBE">
      <w:pPr>
        <w:pStyle w:val="ListParagraph"/>
        <w:numPr>
          <w:ilvl w:val="2"/>
          <w:numId w:val="9"/>
        </w:numPr>
        <w:rPr>
          <w:b/>
          <w:bCs/>
        </w:rPr>
      </w:pPr>
      <w:r w:rsidRPr="004A5B4C">
        <w:t>Constructors and private methods and final methods cannot be overridden</w:t>
      </w:r>
    </w:p>
    <w:p w14:paraId="23F32D62" w14:textId="5528C04A" w:rsidR="001E6CBE" w:rsidRPr="004A5B4C" w:rsidRDefault="001E6CBE" w:rsidP="001E6CBE">
      <w:pPr>
        <w:pStyle w:val="ListParagraph"/>
        <w:numPr>
          <w:ilvl w:val="2"/>
          <w:numId w:val="9"/>
        </w:numPr>
        <w:rPr>
          <w:b/>
          <w:bCs/>
        </w:rPr>
      </w:pPr>
      <w:r w:rsidRPr="004A5B4C">
        <w:t>Only inherited methods can</w:t>
      </w:r>
    </w:p>
    <w:p w14:paraId="1765C541" w14:textId="2297AEC9" w:rsidR="001E6CBE" w:rsidRPr="004A5B4C" w:rsidRDefault="001E6CBE" w:rsidP="001E6CBE">
      <w:pPr>
        <w:pStyle w:val="ListParagraph"/>
        <w:numPr>
          <w:ilvl w:val="2"/>
          <w:numId w:val="9"/>
        </w:numPr>
        <w:rPr>
          <w:b/>
          <w:bCs/>
        </w:rPr>
      </w:pPr>
      <w:r w:rsidRPr="004A5B4C">
        <w:t xml:space="preserve">A subclass can use </w:t>
      </w:r>
      <w:proofErr w:type="gramStart"/>
      <w:r w:rsidRPr="004A5B4C">
        <w:t>super.MethodName</w:t>
      </w:r>
      <w:proofErr w:type="gramEnd"/>
      <w:r w:rsidRPr="004A5B4C">
        <w:t>().  To call the superclass version of an overridden method.</w:t>
      </w:r>
    </w:p>
    <w:p w14:paraId="301919E1" w14:textId="12FF9F18" w:rsidR="001E6CBE" w:rsidRPr="004A5B4C" w:rsidRDefault="001E6CBE" w:rsidP="004A5B4C">
      <w:pPr>
        <w:pStyle w:val="Heading2"/>
        <w:rPr>
          <w:b/>
          <w:bCs/>
        </w:rPr>
      </w:pPr>
      <w:r w:rsidRPr="004A5B4C">
        <w:rPr>
          <w:b/>
          <w:bCs/>
        </w:rPr>
        <w:t>Static Methods</w:t>
      </w:r>
    </w:p>
    <w:p w14:paraId="738722AC" w14:textId="1AC991FA" w:rsidR="001E6CBE" w:rsidRPr="009659EF" w:rsidRDefault="001E6CBE" w:rsidP="001E6CBE">
      <w:pPr>
        <w:pStyle w:val="ListParagraph"/>
        <w:numPr>
          <w:ilvl w:val="0"/>
          <w:numId w:val="10"/>
        </w:numPr>
        <w:rPr>
          <w:b/>
          <w:bCs/>
        </w:rPr>
      </w:pPr>
      <w:r w:rsidRPr="009659EF">
        <w:t>Declared using a static modifier</w:t>
      </w:r>
    </w:p>
    <w:p w14:paraId="41F1E070" w14:textId="5BECD893" w:rsidR="001E6CBE" w:rsidRPr="009659EF" w:rsidRDefault="001E6CBE" w:rsidP="001E6CBE">
      <w:pPr>
        <w:pStyle w:val="ListParagraph"/>
        <w:numPr>
          <w:ilvl w:val="0"/>
          <w:numId w:val="10"/>
        </w:numPr>
        <w:rPr>
          <w:b/>
          <w:bCs/>
        </w:rPr>
      </w:pPr>
      <w:r w:rsidRPr="009659EF">
        <w:t>Static methods can access instance methods and instance variables directly.</w:t>
      </w:r>
    </w:p>
    <w:p w14:paraId="283D6DD9" w14:textId="0CDE80DF" w:rsidR="001E6CBE" w:rsidRPr="009659EF" w:rsidRDefault="001E6CBE" w:rsidP="001E6CBE">
      <w:pPr>
        <w:pStyle w:val="ListParagraph"/>
        <w:numPr>
          <w:ilvl w:val="0"/>
          <w:numId w:val="10"/>
        </w:numPr>
        <w:rPr>
          <w:b/>
          <w:bCs/>
        </w:rPr>
      </w:pPr>
      <w:proofErr w:type="spellStart"/>
      <w:r w:rsidRPr="009659EF">
        <w:t>The</w:t>
      </w:r>
      <w:proofErr w:type="spellEnd"/>
      <w:r w:rsidRPr="009659EF">
        <w:t xml:space="preserve"> are usually used for operations that don’t require any data from an instance of the class (from ‘this’)</w:t>
      </w:r>
    </w:p>
    <w:p w14:paraId="4F029A84" w14:textId="063A967E" w:rsidR="00ED2E29" w:rsidRPr="009659EF" w:rsidRDefault="00ED2E29" w:rsidP="00ED2E29">
      <w:pPr>
        <w:pStyle w:val="ListParagraph"/>
        <w:numPr>
          <w:ilvl w:val="1"/>
          <w:numId w:val="10"/>
        </w:numPr>
        <w:rPr>
          <w:b/>
          <w:bCs/>
        </w:rPr>
      </w:pPr>
      <w:proofErr w:type="gramStart"/>
      <w:r w:rsidRPr="009659EF">
        <w:t>Cant</w:t>
      </w:r>
      <w:proofErr w:type="gramEnd"/>
      <w:r w:rsidRPr="009659EF">
        <w:t xml:space="preserve"> us </w:t>
      </w:r>
      <w:r w:rsidRPr="009659EF">
        <w:rPr>
          <w:b/>
          <w:bCs/>
        </w:rPr>
        <w:t xml:space="preserve">this </w:t>
      </w:r>
      <w:r w:rsidRPr="009659EF">
        <w:t>keyword</w:t>
      </w:r>
    </w:p>
    <w:p w14:paraId="10AC22EA" w14:textId="362F269F" w:rsidR="00ED2E29" w:rsidRPr="009659EF" w:rsidRDefault="00ED2E29" w:rsidP="00ED2E29">
      <w:pPr>
        <w:pStyle w:val="ListParagraph"/>
        <w:numPr>
          <w:ilvl w:val="0"/>
          <w:numId w:val="10"/>
        </w:numPr>
        <w:rPr>
          <w:b/>
          <w:bCs/>
        </w:rPr>
      </w:pPr>
      <w:r w:rsidRPr="009659EF">
        <w:t>Whenever you see a method that does not use instance variables (Objects) that method should be declared as static</w:t>
      </w:r>
    </w:p>
    <w:p w14:paraId="49E98112" w14:textId="08E811EA" w:rsidR="00ED2E29" w:rsidRPr="004A5B4C" w:rsidRDefault="00ED2E29" w:rsidP="004A5B4C">
      <w:pPr>
        <w:pStyle w:val="Heading2"/>
        <w:rPr>
          <w:b/>
          <w:bCs/>
        </w:rPr>
      </w:pPr>
      <w:r w:rsidRPr="004A5B4C">
        <w:rPr>
          <w:b/>
          <w:bCs/>
        </w:rPr>
        <w:t xml:space="preserve">Instance Methods </w:t>
      </w:r>
    </w:p>
    <w:p w14:paraId="4A040111" w14:textId="6B53935C" w:rsidR="00ED2E29" w:rsidRPr="009659EF" w:rsidRDefault="00ED2E29" w:rsidP="00ED2E29">
      <w:pPr>
        <w:pStyle w:val="ListParagraph"/>
        <w:numPr>
          <w:ilvl w:val="0"/>
          <w:numId w:val="11"/>
        </w:numPr>
        <w:rPr>
          <w:b/>
          <w:bCs/>
        </w:rPr>
      </w:pPr>
      <w:r w:rsidRPr="009659EF">
        <w:t>Belong to an instance of a class</w:t>
      </w:r>
    </w:p>
    <w:p w14:paraId="0049258A" w14:textId="6AE5A2F1" w:rsidR="00ED2E29" w:rsidRPr="009659EF" w:rsidRDefault="00ED2E29" w:rsidP="00ED2E29">
      <w:pPr>
        <w:pStyle w:val="ListParagraph"/>
        <w:numPr>
          <w:ilvl w:val="0"/>
          <w:numId w:val="11"/>
        </w:numPr>
        <w:rPr>
          <w:b/>
          <w:bCs/>
        </w:rPr>
      </w:pPr>
      <w:r w:rsidRPr="009659EF">
        <w:t xml:space="preserve">To use an instance </w:t>
      </w:r>
      <w:proofErr w:type="gramStart"/>
      <w:r w:rsidRPr="009659EF">
        <w:t>method</w:t>
      </w:r>
      <w:proofErr w:type="gramEnd"/>
      <w:r w:rsidRPr="009659EF">
        <w:t xml:space="preserve"> we have to instantiate the class first by using the “new” keyword</w:t>
      </w:r>
    </w:p>
    <w:p w14:paraId="06A8EFE4" w14:textId="6FCE74FD" w:rsidR="00ED2E29" w:rsidRPr="009659EF" w:rsidRDefault="00ED2E29" w:rsidP="00ED2E29">
      <w:pPr>
        <w:pStyle w:val="ListParagraph"/>
        <w:numPr>
          <w:ilvl w:val="1"/>
          <w:numId w:val="11"/>
        </w:numPr>
        <w:rPr>
          <w:b/>
          <w:bCs/>
        </w:rPr>
      </w:pPr>
      <w:r w:rsidRPr="009659EF">
        <w:t>Can access directly:</w:t>
      </w:r>
    </w:p>
    <w:p w14:paraId="5E6AF469" w14:textId="2028C289" w:rsidR="00ED2E29" w:rsidRPr="009659EF" w:rsidRDefault="00ED2E29" w:rsidP="00ED2E29">
      <w:pPr>
        <w:pStyle w:val="ListParagraph"/>
        <w:numPr>
          <w:ilvl w:val="2"/>
          <w:numId w:val="11"/>
        </w:numPr>
        <w:rPr>
          <w:b/>
          <w:bCs/>
        </w:rPr>
      </w:pPr>
      <w:r w:rsidRPr="009659EF">
        <w:t>Instance variables</w:t>
      </w:r>
    </w:p>
    <w:p w14:paraId="56BBC055" w14:textId="424E97B9" w:rsidR="00ED2E29" w:rsidRPr="009659EF" w:rsidRDefault="00ED2E29" w:rsidP="00ED2E29">
      <w:pPr>
        <w:pStyle w:val="ListParagraph"/>
        <w:numPr>
          <w:ilvl w:val="2"/>
          <w:numId w:val="11"/>
        </w:numPr>
        <w:rPr>
          <w:b/>
          <w:bCs/>
        </w:rPr>
      </w:pPr>
      <w:r w:rsidRPr="009659EF">
        <w:t>Static methods</w:t>
      </w:r>
    </w:p>
    <w:p w14:paraId="5C1F7204" w14:textId="27F19E40" w:rsidR="00ED2E29" w:rsidRPr="009659EF" w:rsidRDefault="00ED2E29" w:rsidP="00ED2E29">
      <w:pPr>
        <w:pStyle w:val="ListParagraph"/>
        <w:numPr>
          <w:ilvl w:val="2"/>
          <w:numId w:val="11"/>
        </w:numPr>
        <w:rPr>
          <w:b/>
          <w:bCs/>
        </w:rPr>
      </w:pPr>
      <w:r w:rsidRPr="009659EF">
        <w:t>Static variables</w:t>
      </w:r>
    </w:p>
    <w:p w14:paraId="7B50CDA5" w14:textId="68D50CF0" w:rsidR="00ED2E29" w:rsidRPr="004A5B4C" w:rsidRDefault="00ED2E29" w:rsidP="004A5B4C">
      <w:pPr>
        <w:pStyle w:val="Heading2"/>
        <w:rPr>
          <w:b/>
          <w:bCs/>
        </w:rPr>
      </w:pPr>
      <w:r w:rsidRPr="004A5B4C">
        <w:rPr>
          <w:b/>
          <w:bCs/>
        </w:rPr>
        <w:t>Should a method be static?</w:t>
      </w:r>
    </w:p>
    <w:p w14:paraId="505E4800" w14:textId="377B21EA" w:rsidR="00ED2E29" w:rsidRPr="009659EF" w:rsidRDefault="00ED2E29" w:rsidP="00ED2E29">
      <w:pPr>
        <w:pStyle w:val="ListParagraph"/>
        <w:numPr>
          <w:ilvl w:val="0"/>
          <w:numId w:val="12"/>
        </w:numPr>
        <w:rPr>
          <w:b/>
          <w:bCs/>
        </w:rPr>
      </w:pPr>
      <w:r w:rsidRPr="009659EF">
        <w:t>Does it use any fields (Instance variables or instance methods)</w:t>
      </w:r>
    </w:p>
    <w:p w14:paraId="0D5CAD90" w14:textId="7503CB40" w:rsidR="00ED2E29" w:rsidRPr="009659EF" w:rsidRDefault="00ED2E29" w:rsidP="00ED2E29">
      <w:pPr>
        <w:pStyle w:val="ListParagraph"/>
        <w:numPr>
          <w:ilvl w:val="1"/>
          <w:numId w:val="12"/>
        </w:numPr>
        <w:rPr>
          <w:b/>
          <w:bCs/>
        </w:rPr>
      </w:pPr>
      <w:r w:rsidRPr="009659EF">
        <w:rPr>
          <w:b/>
          <w:bCs/>
        </w:rPr>
        <w:t>Yes</w:t>
      </w:r>
    </w:p>
    <w:p w14:paraId="2D995D33" w14:textId="6CFDFBF5" w:rsidR="00ED2E29" w:rsidRPr="009659EF" w:rsidRDefault="00ED2E29" w:rsidP="00ED2E29">
      <w:pPr>
        <w:pStyle w:val="ListParagraph"/>
        <w:numPr>
          <w:ilvl w:val="2"/>
          <w:numId w:val="12"/>
        </w:numPr>
        <w:rPr>
          <w:b/>
          <w:bCs/>
        </w:rPr>
      </w:pPr>
      <w:r w:rsidRPr="009659EF">
        <w:t>Be an instance method</w:t>
      </w:r>
    </w:p>
    <w:p w14:paraId="66B7C995" w14:textId="6DBCE10C" w:rsidR="00ED2E29" w:rsidRDefault="00ED2E29" w:rsidP="00ED2E29">
      <w:pPr>
        <w:pStyle w:val="ListParagraph"/>
        <w:numPr>
          <w:ilvl w:val="1"/>
          <w:numId w:val="12"/>
        </w:numPr>
        <w:rPr>
          <w:b/>
          <w:bCs/>
          <w:sz w:val="24"/>
          <w:szCs w:val="24"/>
        </w:rPr>
      </w:pPr>
      <w:r>
        <w:rPr>
          <w:b/>
          <w:bCs/>
          <w:sz w:val="24"/>
          <w:szCs w:val="24"/>
        </w:rPr>
        <w:t>No</w:t>
      </w:r>
    </w:p>
    <w:p w14:paraId="0212855F" w14:textId="3C5E3309" w:rsidR="00ED2E29" w:rsidRPr="00ED2E29" w:rsidRDefault="00ED2E29" w:rsidP="00ED2E29">
      <w:pPr>
        <w:pStyle w:val="ListParagraph"/>
        <w:numPr>
          <w:ilvl w:val="2"/>
          <w:numId w:val="12"/>
        </w:numPr>
        <w:rPr>
          <w:b/>
          <w:bCs/>
          <w:sz w:val="24"/>
          <w:szCs w:val="24"/>
        </w:rPr>
      </w:pPr>
      <w:r>
        <w:rPr>
          <w:sz w:val="24"/>
          <w:szCs w:val="24"/>
        </w:rPr>
        <w:t>Probably a static method</w:t>
      </w:r>
    </w:p>
    <w:p w14:paraId="04D8C43A" w14:textId="20419BE0" w:rsidR="00ED2E29" w:rsidRPr="004A5B4C" w:rsidRDefault="0018738D" w:rsidP="004A5B4C">
      <w:pPr>
        <w:pStyle w:val="Heading2"/>
        <w:rPr>
          <w:b/>
          <w:bCs/>
        </w:rPr>
      </w:pPr>
      <w:r w:rsidRPr="004A5B4C">
        <w:rPr>
          <w:b/>
          <w:bCs/>
        </w:rPr>
        <w:lastRenderedPageBreak/>
        <w:t>Static Variables</w:t>
      </w:r>
    </w:p>
    <w:p w14:paraId="100597AD" w14:textId="7273B467" w:rsidR="0018738D" w:rsidRPr="0018738D" w:rsidRDefault="0018738D" w:rsidP="0018738D">
      <w:pPr>
        <w:pStyle w:val="ListParagraph"/>
        <w:numPr>
          <w:ilvl w:val="0"/>
          <w:numId w:val="12"/>
        </w:numPr>
        <w:rPr>
          <w:b/>
          <w:bCs/>
          <w:sz w:val="24"/>
          <w:szCs w:val="24"/>
        </w:rPr>
      </w:pPr>
      <w:r>
        <w:rPr>
          <w:sz w:val="24"/>
          <w:szCs w:val="24"/>
        </w:rPr>
        <w:t>Also known as static member variables</w:t>
      </w:r>
    </w:p>
    <w:p w14:paraId="5BDCC109" w14:textId="676885EA" w:rsidR="0018738D" w:rsidRPr="0018738D" w:rsidRDefault="0018738D" w:rsidP="0018738D">
      <w:pPr>
        <w:pStyle w:val="ListParagraph"/>
        <w:numPr>
          <w:ilvl w:val="0"/>
          <w:numId w:val="12"/>
        </w:numPr>
        <w:rPr>
          <w:b/>
          <w:bCs/>
          <w:sz w:val="24"/>
          <w:szCs w:val="24"/>
        </w:rPr>
      </w:pPr>
      <w:r>
        <w:rPr>
          <w:sz w:val="24"/>
          <w:szCs w:val="24"/>
        </w:rPr>
        <w:t>Every instance of that class shares the same static variable</w:t>
      </w:r>
    </w:p>
    <w:p w14:paraId="2FE64D9B" w14:textId="4F79A42F" w:rsidR="0018738D" w:rsidRPr="0018738D" w:rsidRDefault="0018738D" w:rsidP="0018738D">
      <w:pPr>
        <w:pStyle w:val="ListParagraph"/>
        <w:numPr>
          <w:ilvl w:val="0"/>
          <w:numId w:val="12"/>
        </w:numPr>
        <w:rPr>
          <w:b/>
          <w:bCs/>
          <w:sz w:val="24"/>
          <w:szCs w:val="24"/>
        </w:rPr>
      </w:pPr>
      <w:r>
        <w:rPr>
          <w:sz w:val="24"/>
          <w:szCs w:val="24"/>
        </w:rPr>
        <w:t xml:space="preserve">If changes are made to it, it will </w:t>
      </w:r>
      <w:proofErr w:type="spellStart"/>
      <w:proofErr w:type="gramStart"/>
      <w:r>
        <w:rPr>
          <w:sz w:val="24"/>
          <w:szCs w:val="24"/>
        </w:rPr>
        <w:t>effect</w:t>
      </w:r>
      <w:proofErr w:type="spellEnd"/>
      <w:proofErr w:type="gramEnd"/>
      <w:r>
        <w:rPr>
          <w:sz w:val="24"/>
          <w:szCs w:val="24"/>
        </w:rPr>
        <w:t xml:space="preserve"> all other instances</w:t>
      </w:r>
    </w:p>
    <w:p w14:paraId="089C72FF" w14:textId="075D6C64" w:rsidR="0018738D" w:rsidRPr="0018738D" w:rsidRDefault="0018738D" w:rsidP="0018738D">
      <w:pPr>
        <w:pStyle w:val="ListParagraph"/>
        <w:numPr>
          <w:ilvl w:val="0"/>
          <w:numId w:val="12"/>
        </w:numPr>
        <w:rPr>
          <w:b/>
          <w:bCs/>
          <w:sz w:val="24"/>
          <w:szCs w:val="24"/>
        </w:rPr>
      </w:pPr>
      <w:r>
        <w:rPr>
          <w:sz w:val="24"/>
          <w:szCs w:val="24"/>
        </w:rPr>
        <w:t>Not used very often but can be useful</w:t>
      </w:r>
    </w:p>
    <w:p w14:paraId="35609A46" w14:textId="6A60FD0E" w:rsidR="0018738D" w:rsidRPr="0018738D" w:rsidRDefault="0018738D" w:rsidP="0018738D">
      <w:pPr>
        <w:pStyle w:val="ListParagraph"/>
        <w:numPr>
          <w:ilvl w:val="1"/>
          <w:numId w:val="12"/>
        </w:numPr>
        <w:rPr>
          <w:b/>
          <w:bCs/>
          <w:sz w:val="24"/>
          <w:szCs w:val="24"/>
        </w:rPr>
      </w:pPr>
      <w:r>
        <w:rPr>
          <w:sz w:val="24"/>
          <w:szCs w:val="24"/>
        </w:rPr>
        <w:t>Declare a scanner as a static variable, that way all methods can access it directly.</w:t>
      </w:r>
    </w:p>
    <w:p w14:paraId="25D90357" w14:textId="39527BD9" w:rsidR="0018738D" w:rsidRPr="004A5B4C" w:rsidRDefault="0018738D" w:rsidP="004A5B4C">
      <w:pPr>
        <w:pStyle w:val="Heading2"/>
        <w:rPr>
          <w:b/>
          <w:bCs/>
        </w:rPr>
      </w:pPr>
      <w:r w:rsidRPr="004A5B4C">
        <w:rPr>
          <w:b/>
          <w:bCs/>
        </w:rPr>
        <w:t>Instance Variables</w:t>
      </w:r>
    </w:p>
    <w:p w14:paraId="2C6605BB" w14:textId="07CDB330" w:rsidR="0018738D" w:rsidRPr="0018738D" w:rsidRDefault="0018738D" w:rsidP="0018738D">
      <w:pPr>
        <w:pStyle w:val="ListParagraph"/>
        <w:numPr>
          <w:ilvl w:val="0"/>
          <w:numId w:val="13"/>
        </w:numPr>
        <w:rPr>
          <w:b/>
          <w:bCs/>
          <w:sz w:val="24"/>
          <w:szCs w:val="24"/>
        </w:rPr>
      </w:pPr>
      <w:r>
        <w:rPr>
          <w:sz w:val="24"/>
          <w:szCs w:val="24"/>
        </w:rPr>
        <w:t xml:space="preserve">Don’t use the </w:t>
      </w:r>
      <w:r>
        <w:rPr>
          <w:b/>
          <w:bCs/>
          <w:sz w:val="24"/>
          <w:szCs w:val="24"/>
        </w:rPr>
        <w:t xml:space="preserve">static </w:t>
      </w:r>
      <w:r>
        <w:rPr>
          <w:sz w:val="24"/>
          <w:szCs w:val="24"/>
        </w:rPr>
        <w:t>keyword</w:t>
      </w:r>
    </w:p>
    <w:p w14:paraId="795FE7DD" w14:textId="3A36C8B0" w:rsidR="0018738D" w:rsidRPr="0018738D" w:rsidRDefault="0018738D" w:rsidP="0018738D">
      <w:pPr>
        <w:pStyle w:val="ListParagraph"/>
        <w:numPr>
          <w:ilvl w:val="0"/>
          <w:numId w:val="13"/>
        </w:numPr>
        <w:rPr>
          <w:b/>
          <w:bCs/>
          <w:sz w:val="24"/>
          <w:szCs w:val="24"/>
        </w:rPr>
      </w:pPr>
      <w:r>
        <w:rPr>
          <w:sz w:val="24"/>
          <w:szCs w:val="24"/>
        </w:rPr>
        <w:t>Instance variables are also known as fields/ member variables</w:t>
      </w:r>
    </w:p>
    <w:p w14:paraId="62BDDF74" w14:textId="4270C5FA" w:rsidR="0018738D" w:rsidRPr="0018738D" w:rsidRDefault="0018738D" w:rsidP="0018738D">
      <w:pPr>
        <w:pStyle w:val="ListParagraph"/>
        <w:numPr>
          <w:ilvl w:val="0"/>
          <w:numId w:val="13"/>
        </w:numPr>
        <w:rPr>
          <w:b/>
          <w:bCs/>
          <w:sz w:val="24"/>
          <w:szCs w:val="24"/>
        </w:rPr>
      </w:pPr>
      <w:r>
        <w:rPr>
          <w:sz w:val="24"/>
          <w:szCs w:val="24"/>
        </w:rPr>
        <w:t>Instance variables belong to an instance of a class</w:t>
      </w:r>
      <w:r w:rsidR="00557596">
        <w:rPr>
          <w:sz w:val="24"/>
          <w:szCs w:val="24"/>
        </w:rPr>
        <w:t xml:space="preserve"> </w:t>
      </w:r>
    </w:p>
    <w:p w14:paraId="0D8A35DD" w14:textId="2835B2DB" w:rsidR="00BD4C5C" w:rsidRDefault="00BD4C5C" w:rsidP="00815ED6">
      <w:pPr>
        <w:rPr>
          <w:b/>
          <w:bCs/>
          <w:sz w:val="24"/>
          <w:szCs w:val="24"/>
        </w:rPr>
      </w:pPr>
    </w:p>
    <w:p w14:paraId="37593C73" w14:textId="75DA962A" w:rsidR="006C75CA" w:rsidRDefault="006C75CA" w:rsidP="00815ED6">
      <w:pPr>
        <w:rPr>
          <w:sz w:val="24"/>
          <w:szCs w:val="24"/>
        </w:rPr>
      </w:pPr>
      <w:r w:rsidRPr="004A5B4C">
        <w:rPr>
          <w:rStyle w:val="Heading2Char"/>
          <w:b/>
          <w:bCs/>
        </w:rPr>
        <w:t>Composition</w:t>
      </w:r>
      <w:r>
        <w:rPr>
          <w:b/>
          <w:bCs/>
          <w:sz w:val="24"/>
          <w:szCs w:val="24"/>
        </w:rPr>
        <w:t xml:space="preserve"> </w:t>
      </w:r>
      <w:r>
        <w:rPr>
          <w:sz w:val="24"/>
          <w:szCs w:val="24"/>
        </w:rPr>
        <w:t>– Has a relationship with it (Parts of the greater model)</w:t>
      </w:r>
    </w:p>
    <w:p w14:paraId="5DBFD200" w14:textId="4A35DFB0" w:rsidR="006C75CA" w:rsidRDefault="006C75CA" w:rsidP="006C75CA">
      <w:pPr>
        <w:pStyle w:val="ListParagraph"/>
        <w:numPr>
          <w:ilvl w:val="0"/>
          <w:numId w:val="14"/>
        </w:numPr>
        <w:rPr>
          <w:sz w:val="24"/>
          <w:szCs w:val="24"/>
        </w:rPr>
      </w:pPr>
      <w:r>
        <w:rPr>
          <w:sz w:val="24"/>
          <w:szCs w:val="24"/>
        </w:rPr>
        <w:t>Doesn’t extend but does require.</w:t>
      </w:r>
    </w:p>
    <w:p w14:paraId="0FD34F5D" w14:textId="412DC823" w:rsidR="002F1484" w:rsidRDefault="002F1484" w:rsidP="006C75CA">
      <w:pPr>
        <w:pStyle w:val="ListParagraph"/>
        <w:numPr>
          <w:ilvl w:val="0"/>
          <w:numId w:val="14"/>
        </w:numPr>
        <w:rPr>
          <w:sz w:val="24"/>
          <w:szCs w:val="24"/>
        </w:rPr>
      </w:pPr>
      <w:r>
        <w:rPr>
          <w:sz w:val="24"/>
          <w:szCs w:val="24"/>
        </w:rPr>
        <w:t>The monitor has a resolution class as part of its object</w:t>
      </w:r>
    </w:p>
    <w:p w14:paraId="59EBF6E3" w14:textId="6AF2C2B1" w:rsidR="003B0735" w:rsidRDefault="003B0735" w:rsidP="006C75CA">
      <w:pPr>
        <w:pStyle w:val="ListParagraph"/>
        <w:numPr>
          <w:ilvl w:val="0"/>
          <w:numId w:val="14"/>
        </w:numPr>
        <w:rPr>
          <w:sz w:val="24"/>
          <w:szCs w:val="24"/>
        </w:rPr>
      </w:pPr>
      <w:r>
        <w:rPr>
          <w:sz w:val="24"/>
          <w:szCs w:val="24"/>
        </w:rPr>
        <w:t>A new class that has classes in its constructor</w:t>
      </w:r>
    </w:p>
    <w:p w14:paraId="7E23EDFE" w14:textId="19A7899E" w:rsidR="003B0735" w:rsidRDefault="003B0735" w:rsidP="003B0735">
      <w:pPr>
        <w:pStyle w:val="ListParagraph"/>
        <w:numPr>
          <w:ilvl w:val="1"/>
          <w:numId w:val="14"/>
        </w:numPr>
        <w:rPr>
          <w:sz w:val="24"/>
          <w:szCs w:val="24"/>
        </w:rPr>
      </w:pPr>
      <w:r>
        <w:rPr>
          <w:sz w:val="24"/>
          <w:szCs w:val="24"/>
        </w:rPr>
        <w:t>E.g. a PC that has a monitor, case, motherboard classes</w:t>
      </w:r>
    </w:p>
    <w:p w14:paraId="4B57201B" w14:textId="1B72EA24" w:rsidR="003B0735" w:rsidRDefault="003B0735" w:rsidP="003B0735">
      <w:pPr>
        <w:pStyle w:val="ListParagraph"/>
        <w:numPr>
          <w:ilvl w:val="1"/>
          <w:numId w:val="14"/>
        </w:numPr>
        <w:rPr>
          <w:sz w:val="24"/>
          <w:szCs w:val="24"/>
        </w:rPr>
      </w:pPr>
      <w:r>
        <w:rPr>
          <w:sz w:val="24"/>
          <w:szCs w:val="24"/>
        </w:rPr>
        <w:t>Multiple inheritance (only extend one)</w:t>
      </w:r>
    </w:p>
    <w:p w14:paraId="53D1916B" w14:textId="77777777" w:rsidR="006C75CA" w:rsidRPr="006C75CA" w:rsidRDefault="006C75CA" w:rsidP="00783A27">
      <w:pPr>
        <w:pStyle w:val="ListParagraph"/>
        <w:rPr>
          <w:sz w:val="24"/>
          <w:szCs w:val="24"/>
        </w:rPr>
      </w:pPr>
    </w:p>
    <w:p w14:paraId="1DE3888E" w14:textId="30756420" w:rsidR="00ED2E29" w:rsidRPr="004A5B4C" w:rsidRDefault="00277E53" w:rsidP="004A5B4C">
      <w:pPr>
        <w:pStyle w:val="Heading2"/>
        <w:rPr>
          <w:b/>
          <w:bCs/>
        </w:rPr>
      </w:pPr>
      <w:r w:rsidRPr="004A5B4C">
        <w:rPr>
          <w:b/>
          <w:bCs/>
        </w:rPr>
        <w:t>Encapsulation</w:t>
      </w:r>
    </w:p>
    <w:p w14:paraId="228EE948" w14:textId="584C3396" w:rsidR="00277E53" w:rsidRPr="00277E53" w:rsidRDefault="00277E53" w:rsidP="00277E53">
      <w:pPr>
        <w:pStyle w:val="ListParagraph"/>
        <w:numPr>
          <w:ilvl w:val="0"/>
          <w:numId w:val="15"/>
        </w:numPr>
        <w:rPr>
          <w:b/>
          <w:bCs/>
          <w:sz w:val="24"/>
          <w:szCs w:val="24"/>
        </w:rPr>
      </w:pPr>
      <w:r>
        <w:rPr>
          <w:sz w:val="24"/>
          <w:szCs w:val="24"/>
        </w:rPr>
        <w:t>Preventing class/code from accessing the innerworkings of a class</w:t>
      </w:r>
    </w:p>
    <w:p w14:paraId="7E63F4F4" w14:textId="6FE568BA" w:rsidR="00277E53" w:rsidRPr="00277E53" w:rsidRDefault="00277E53" w:rsidP="00277E53">
      <w:pPr>
        <w:pStyle w:val="ListParagraph"/>
        <w:numPr>
          <w:ilvl w:val="0"/>
          <w:numId w:val="15"/>
        </w:numPr>
        <w:rPr>
          <w:b/>
          <w:bCs/>
          <w:sz w:val="24"/>
          <w:szCs w:val="24"/>
        </w:rPr>
      </w:pPr>
      <w:r>
        <w:rPr>
          <w:sz w:val="24"/>
          <w:szCs w:val="24"/>
        </w:rPr>
        <w:t>Give you more control/ change things without breaking code</w:t>
      </w:r>
    </w:p>
    <w:p w14:paraId="4EEFAD9E" w14:textId="422899CC" w:rsidR="00277E53" w:rsidRPr="00277E53" w:rsidRDefault="00277E53" w:rsidP="00277E53">
      <w:pPr>
        <w:pStyle w:val="ListParagraph"/>
        <w:numPr>
          <w:ilvl w:val="0"/>
          <w:numId w:val="15"/>
        </w:numPr>
        <w:rPr>
          <w:b/>
          <w:bCs/>
          <w:sz w:val="24"/>
          <w:szCs w:val="24"/>
        </w:rPr>
      </w:pPr>
      <w:r>
        <w:rPr>
          <w:sz w:val="24"/>
          <w:szCs w:val="24"/>
        </w:rPr>
        <w:t>Fields within a class aren’t accessible</w:t>
      </w:r>
    </w:p>
    <w:p w14:paraId="547F7699" w14:textId="16FE015A" w:rsidR="00277E53" w:rsidRPr="00890E42" w:rsidRDefault="00277E53" w:rsidP="00277E53">
      <w:pPr>
        <w:pStyle w:val="ListParagraph"/>
        <w:numPr>
          <w:ilvl w:val="0"/>
          <w:numId w:val="15"/>
        </w:numPr>
        <w:rPr>
          <w:b/>
          <w:bCs/>
          <w:sz w:val="24"/>
          <w:szCs w:val="24"/>
        </w:rPr>
      </w:pPr>
      <w:r>
        <w:rPr>
          <w:sz w:val="24"/>
          <w:szCs w:val="24"/>
        </w:rPr>
        <w:t>Making things less abusable</w:t>
      </w:r>
    </w:p>
    <w:p w14:paraId="6E3A51E9" w14:textId="77777777" w:rsidR="00890E42" w:rsidRPr="00890E42" w:rsidRDefault="00890E42" w:rsidP="00890E42">
      <w:pPr>
        <w:rPr>
          <w:b/>
          <w:bCs/>
          <w:sz w:val="24"/>
          <w:szCs w:val="24"/>
        </w:rPr>
      </w:pPr>
    </w:p>
    <w:p w14:paraId="04D0445F" w14:textId="1BD054CE" w:rsidR="00890E42" w:rsidRPr="004A5B4C" w:rsidRDefault="00890E42" w:rsidP="004A5B4C">
      <w:pPr>
        <w:pStyle w:val="Heading2"/>
        <w:rPr>
          <w:b/>
          <w:bCs/>
        </w:rPr>
      </w:pPr>
      <w:r w:rsidRPr="004A5B4C">
        <w:rPr>
          <w:b/>
          <w:bCs/>
        </w:rPr>
        <w:t>Polymorphism</w:t>
      </w:r>
    </w:p>
    <w:p w14:paraId="62C0BC20" w14:textId="77777777" w:rsidR="00890E42" w:rsidRPr="00890E42" w:rsidRDefault="00890E42" w:rsidP="00890E42">
      <w:pPr>
        <w:pStyle w:val="ListParagraph"/>
        <w:numPr>
          <w:ilvl w:val="0"/>
          <w:numId w:val="16"/>
        </w:numPr>
        <w:rPr>
          <w:b/>
          <w:bCs/>
          <w:sz w:val="24"/>
          <w:szCs w:val="24"/>
        </w:rPr>
      </w:pPr>
      <w:r>
        <w:rPr>
          <w:sz w:val="24"/>
          <w:szCs w:val="24"/>
        </w:rPr>
        <w:t>Allows an object to take on many forms.</w:t>
      </w:r>
    </w:p>
    <w:p w14:paraId="22521796" w14:textId="17E27210" w:rsidR="00890E42" w:rsidRPr="00890E42" w:rsidRDefault="00890E42" w:rsidP="00890E42">
      <w:pPr>
        <w:pStyle w:val="ListParagraph"/>
        <w:numPr>
          <w:ilvl w:val="0"/>
          <w:numId w:val="16"/>
        </w:numPr>
        <w:rPr>
          <w:b/>
          <w:bCs/>
          <w:sz w:val="24"/>
          <w:szCs w:val="24"/>
        </w:rPr>
      </w:pPr>
      <w:r>
        <w:rPr>
          <w:sz w:val="24"/>
          <w:szCs w:val="24"/>
        </w:rPr>
        <w:t>Only useful making classes within one java file if they are small and compact/not reused</w:t>
      </w:r>
    </w:p>
    <w:p w14:paraId="405E9A49" w14:textId="6B80A257" w:rsidR="00890E42" w:rsidRPr="00890E42" w:rsidRDefault="00890E42" w:rsidP="00890E42">
      <w:pPr>
        <w:pStyle w:val="ListParagraph"/>
        <w:numPr>
          <w:ilvl w:val="0"/>
          <w:numId w:val="16"/>
        </w:numPr>
        <w:rPr>
          <w:b/>
          <w:bCs/>
          <w:sz w:val="24"/>
          <w:szCs w:val="24"/>
        </w:rPr>
      </w:pPr>
      <w:r>
        <w:rPr>
          <w:sz w:val="24"/>
          <w:szCs w:val="24"/>
        </w:rPr>
        <w:t>Assigning different functionally depending on what method is generated</w:t>
      </w:r>
    </w:p>
    <w:p w14:paraId="40E0D6D8" w14:textId="10D329A6" w:rsidR="00890E42" w:rsidRPr="00890E42" w:rsidRDefault="00890E42" w:rsidP="00890E42">
      <w:pPr>
        <w:pStyle w:val="ListParagraph"/>
        <w:numPr>
          <w:ilvl w:val="0"/>
          <w:numId w:val="16"/>
        </w:numPr>
        <w:rPr>
          <w:b/>
          <w:bCs/>
          <w:sz w:val="24"/>
          <w:szCs w:val="24"/>
        </w:rPr>
      </w:pPr>
      <w:r>
        <w:rPr>
          <w:sz w:val="24"/>
          <w:szCs w:val="24"/>
        </w:rPr>
        <w:t>Movie (Loop through different movies)</w:t>
      </w:r>
    </w:p>
    <w:p w14:paraId="0FF18034" w14:textId="6EDD51B5" w:rsidR="00890E42" w:rsidRPr="00890E42" w:rsidRDefault="00890E42" w:rsidP="00890E42">
      <w:pPr>
        <w:pStyle w:val="ListParagraph"/>
        <w:numPr>
          <w:ilvl w:val="0"/>
          <w:numId w:val="16"/>
        </w:numPr>
        <w:rPr>
          <w:b/>
          <w:bCs/>
          <w:sz w:val="24"/>
          <w:szCs w:val="24"/>
        </w:rPr>
      </w:pPr>
      <w:r>
        <w:rPr>
          <w:sz w:val="24"/>
          <w:szCs w:val="24"/>
        </w:rPr>
        <w:t>Complex functionality can be built into it.</w:t>
      </w:r>
    </w:p>
    <w:p w14:paraId="6E5DBB79" w14:textId="1CEDF25E" w:rsidR="00ED2E29" w:rsidRDefault="00ED2E29" w:rsidP="00815ED6">
      <w:pPr>
        <w:rPr>
          <w:b/>
          <w:bCs/>
          <w:sz w:val="24"/>
          <w:szCs w:val="24"/>
        </w:rPr>
      </w:pPr>
    </w:p>
    <w:p w14:paraId="7B9F49D9" w14:textId="791D74A9" w:rsidR="00BD4C5C" w:rsidRDefault="00BD4C5C" w:rsidP="00815ED6">
      <w:pPr>
        <w:rPr>
          <w:b/>
          <w:bCs/>
          <w:sz w:val="24"/>
          <w:szCs w:val="24"/>
        </w:rPr>
      </w:pPr>
    </w:p>
    <w:p w14:paraId="7A117F63" w14:textId="0C50ECE2" w:rsidR="004A5B4C" w:rsidRDefault="004A5B4C" w:rsidP="00815ED6">
      <w:pPr>
        <w:rPr>
          <w:b/>
          <w:bCs/>
          <w:sz w:val="24"/>
          <w:szCs w:val="24"/>
        </w:rPr>
      </w:pPr>
    </w:p>
    <w:p w14:paraId="0A3FBA15" w14:textId="26A63087" w:rsidR="004A5B4C" w:rsidRPr="00BD4C5C" w:rsidRDefault="004A5B4C" w:rsidP="00815ED6">
      <w:pPr>
        <w:rPr>
          <w:b/>
          <w:bCs/>
          <w:sz w:val="24"/>
          <w:szCs w:val="24"/>
        </w:rPr>
      </w:pPr>
    </w:p>
    <w:p w14:paraId="03B3368D" w14:textId="0D406E81" w:rsidR="004A5B4C" w:rsidRDefault="004A5B4C" w:rsidP="00C413C3">
      <w:pPr>
        <w:rPr>
          <w:u w:val="single"/>
        </w:rPr>
      </w:pPr>
    </w:p>
    <w:p w14:paraId="7D607934" w14:textId="1C1DA3BD" w:rsidR="00C413C3" w:rsidRPr="004A5B4C" w:rsidRDefault="004A5B4C" w:rsidP="004A5B4C">
      <w:pPr>
        <w:pStyle w:val="Heading2"/>
        <w:rPr>
          <w:b/>
          <w:bCs/>
        </w:rPr>
      </w:pPr>
      <w:r w:rsidRPr="004A5B4C">
        <w:rPr>
          <w:b/>
          <w:bCs/>
        </w:rPr>
        <w:lastRenderedPageBreak/>
        <w:t xml:space="preserve">4 </w:t>
      </w:r>
      <w:r>
        <w:rPr>
          <w:b/>
          <w:bCs/>
        </w:rPr>
        <w:t xml:space="preserve">(5) </w:t>
      </w:r>
      <w:r w:rsidRPr="004A5B4C">
        <w:rPr>
          <w:b/>
          <w:bCs/>
        </w:rPr>
        <w:t>Pillars of OOP</w:t>
      </w:r>
    </w:p>
    <w:p w14:paraId="0EBAF90B" w14:textId="36C2996C" w:rsidR="00B2381B" w:rsidRDefault="00C413C3" w:rsidP="00C413C3">
      <w:pPr>
        <w:pStyle w:val="ListParagraph"/>
        <w:numPr>
          <w:ilvl w:val="0"/>
          <w:numId w:val="5"/>
        </w:numPr>
      </w:pPr>
      <w:r>
        <w:t>Inheritance</w:t>
      </w:r>
    </w:p>
    <w:p w14:paraId="19E729D6" w14:textId="16B938AA" w:rsidR="00CA1415" w:rsidRDefault="00CA1415" w:rsidP="00CA1415">
      <w:pPr>
        <w:pStyle w:val="ListParagraph"/>
        <w:numPr>
          <w:ilvl w:val="1"/>
          <w:numId w:val="5"/>
        </w:numPr>
      </w:pPr>
      <w:r>
        <w:t>(</w:t>
      </w:r>
      <w:r w:rsidRPr="00CA1415">
        <w:rPr>
          <w:b/>
          <w:bCs/>
        </w:rPr>
        <w:t>extends</w:t>
      </w:r>
      <w:r>
        <w:t xml:space="preserve"> keyword) allows you to use the state behaviour of the other </w:t>
      </w:r>
    </w:p>
    <w:p w14:paraId="16A37C8D" w14:textId="7C45B96B" w:rsidR="00CA1415" w:rsidRPr="00B84594" w:rsidRDefault="00CA1415" w:rsidP="00CA1415">
      <w:pPr>
        <w:pStyle w:val="ListParagraph"/>
        <w:numPr>
          <w:ilvl w:val="1"/>
          <w:numId w:val="5"/>
        </w:numPr>
        <w:rPr>
          <w:b/>
          <w:bCs/>
        </w:rPr>
      </w:pPr>
      <w:r w:rsidRPr="00CA1415">
        <w:rPr>
          <w:b/>
          <w:bCs/>
        </w:rPr>
        <w:t>Super</w:t>
      </w:r>
      <w:r>
        <w:rPr>
          <w:b/>
          <w:bCs/>
        </w:rPr>
        <w:t xml:space="preserve"> – </w:t>
      </w:r>
      <w:r>
        <w:t>call the constructor from the class we’re extending from</w:t>
      </w:r>
    </w:p>
    <w:p w14:paraId="19E73589" w14:textId="2020EAA7" w:rsidR="00B84594" w:rsidRPr="00815ED6" w:rsidRDefault="00B84594" w:rsidP="00B84594">
      <w:pPr>
        <w:pStyle w:val="ListParagraph"/>
        <w:numPr>
          <w:ilvl w:val="2"/>
          <w:numId w:val="5"/>
        </w:numPr>
      </w:pPr>
      <w:proofErr w:type="spellStart"/>
      <w:r w:rsidRPr="00815ED6">
        <w:rPr>
          <w:b/>
          <w:bCs/>
        </w:rPr>
        <w:t>Super</w:t>
      </w:r>
      <w:r w:rsidRPr="00815ED6">
        <w:t>.</w:t>
      </w:r>
      <w:r w:rsidRPr="00815ED6">
        <w:rPr>
          <w:b/>
          <w:bCs/>
        </w:rPr>
        <w:t>function</w:t>
      </w:r>
      <w:proofErr w:type="spellEnd"/>
      <w:proofErr w:type="gramStart"/>
      <w:r w:rsidRPr="00815ED6">
        <w:t>( will</w:t>
      </w:r>
      <w:proofErr w:type="gramEnd"/>
      <w:r w:rsidRPr="00815ED6">
        <w:t xml:space="preserve"> call the main classes method)</w:t>
      </w:r>
    </w:p>
    <w:p w14:paraId="21265022" w14:textId="38A81CA1" w:rsidR="00CA1415" w:rsidRPr="00CA1415" w:rsidRDefault="00CA1415" w:rsidP="00CA1415">
      <w:pPr>
        <w:pStyle w:val="ListParagraph"/>
        <w:numPr>
          <w:ilvl w:val="1"/>
          <w:numId w:val="5"/>
        </w:numPr>
        <w:rPr>
          <w:b/>
          <w:bCs/>
        </w:rPr>
      </w:pPr>
      <w:r>
        <w:t>You can add extra parameters to the inherited constructor</w:t>
      </w:r>
    </w:p>
    <w:p w14:paraId="245F2B20" w14:textId="13C5B0B9" w:rsidR="00CA1415" w:rsidRPr="00815ED6" w:rsidRDefault="00CA1415" w:rsidP="00CA1415">
      <w:pPr>
        <w:pStyle w:val="ListParagraph"/>
        <w:numPr>
          <w:ilvl w:val="1"/>
          <w:numId w:val="5"/>
        </w:numPr>
        <w:rPr>
          <w:b/>
          <w:bCs/>
        </w:rPr>
      </w:pPr>
      <w:proofErr w:type="spellStart"/>
      <w:r>
        <w:rPr>
          <w:b/>
          <w:bCs/>
        </w:rPr>
        <w:t>Overide</w:t>
      </w:r>
      <w:proofErr w:type="spellEnd"/>
      <w:r>
        <w:rPr>
          <w:b/>
          <w:bCs/>
        </w:rPr>
        <w:t xml:space="preserve"> </w:t>
      </w:r>
      <w:r>
        <w:t xml:space="preserve">– will override a method in the super class </w:t>
      </w:r>
    </w:p>
    <w:p w14:paraId="22197722" w14:textId="77777777" w:rsidR="00815ED6" w:rsidRPr="00CA1415" w:rsidRDefault="00815ED6" w:rsidP="00CA1415">
      <w:pPr>
        <w:pStyle w:val="ListParagraph"/>
        <w:numPr>
          <w:ilvl w:val="1"/>
          <w:numId w:val="5"/>
        </w:numPr>
        <w:rPr>
          <w:b/>
          <w:bCs/>
        </w:rPr>
      </w:pPr>
    </w:p>
    <w:p w14:paraId="01447684" w14:textId="7C4B7CD2" w:rsidR="00CA1415" w:rsidRPr="00CA1415" w:rsidRDefault="00BD4C5C" w:rsidP="00CA1415">
      <w:pPr>
        <w:pStyle w:val="ListParagraph"/>
        <w:numPr>
          <w:ilvl w:val="0"/>
          <w:numId w:val="5"/>
        </w:numPr>
        <w:rPr>
          <w:b/>
          <w:bCs/>
        </w:rPr>
      </w:pPr>
      <w:r>
        <w:t>Polymorphism</w:t>
      </w:r>
    </w:p>
    <w:p w14:paraId="1DAC24E7" w14:textId="1BCE22CC" w:rsidR="00DE2983" w:rsidRDefault="00DE2983" w:rsidP="00C413C3">
      <w:pPr>
        <w:pStyle w:val="ListParagraph"/>
        <w:numPr>
          <w:ilvl w:val="0"/>
          <w:numId w:val="5"/>
        </w:numPr>
      </w:pPr>
      <w:r>
        <w:t>Encapsulatio</w:t>
      </w:r>
      <w:r w:rsidR="00337780">
        <w:t>n</w:t>
      </w:r>
    </w:p>
    <w:p w14:paraId="4E19BEAE" w14:textId="381F38B7" w:rsidR="00337780" w:rsidRDefault="00337780" w:rsidP="00C413C3">
      <w:pPr>
        <w:pStyle w:val="ListParagraph"/>
        <w:numPr>
          <w:ilvl w:val="0"/>
          <w:numId w:val="5"/>
        </w:numPr>
      </w:pPr>
      <w:r>
        <w:t xml:space="preserve">Composition </w:t>
      </w:r>
    </w:p>
    <w:p w14:paraId="1EC902FE" w14:textId="640FD8D3" w:rsidR="004859EC" w:rsidRDefault="004A5B4C" w:rsidP="00C34665">
      <w:pPr>
        <w:pStyle w:val="ListParagraph"/>
        <w:numPr>
          <w:ilvl w:val="0"/>
          <w:numId w:val="5"/>
        </w:numPr>
      </w:pPr>
      <w:r>
        <w:t>Abstraction</w:t>
      </w:r>
    </w:p>
    <w:p w14:paraId="0F065D1C" w14:textId="3D431D9E" w:rsidR="004859EC" w:rsidRPr="004A5B4C" w:rsidRDefault="004859EC" w:rsidP="004A5B4C">
      <w:pPr>
        <w:pStyle w:val="Heading2"/>
        <w:rPr>
          <w:b/>
          <w:bCs/>
        </w:rPr>
      </w:pPr>
      <w:r w:rsidRPr="004A5B4C">
        <w:rPr>
          <w:b/>
          <w:bCs/>
        </w:rPr>
        <w:t>Arrays</w:t>
      </w:r>
    </w:p>
    <w:p w14:paraId="52D401A0" w14:textId="30CCDCD2" w:rsidR="004859EC" w:rsidRPr="004A5B4C" w:rsidRDefault="004859EC" w:rsidP="004859EC">
      <w:pPr>
        <w:pStyle w:val="ListParagraph"/>
        <w:numPr>
          <w:ilvl w:val="0"/>
          <w:numId w:val="17"/>
        </w:numPr>
        <w:rPr>
          <w:b/>
          <w:bCs/>
        </w:rPr>
      </w:pPr>
      <w:r w:rsidRPr="004A5B4C">
        <w:t>An array is a data structure that allows us to store multiple values of the same type into a single variable</w:t>
      </w:r>
    </w:p>
    <w:p w14:paraId="3E402F25" w14:textId="18844D27" w:rsidR="004859EC" w:rsidRPr="004A5B4C" w:rsidRDefault="004859EC" w:rsidP="004859EC">
      <w:pPr>
        <w:pStyle w:val="ListParagraph"/>
        <w:numPr>
          <w:ilvl w:val="0"/>
          <w:numId w:val="17"/>
        </w:numPr>
        <w:rPr>
          <w:b/>
          <w:bCs/>
        </w:rPr>
      </w:pPr>
      <w:r w:rsidRPr="004A5B4C">
        <w:t xml:space="preserve">Indexed from </w:t>
      </w:r>
      <w:proofErr w:type="gramStart"/>
      <w:r w:rsidRPr="004A5B4C">
        <w:t>0..</w:t>
      </w:r>
      <w:proofErr w:type="gramEnd"/>
      <w:r w:rsidRPr="004A5B4C">
        <w:t xml:space="preserve"> n-1</w:t>
      </w:r>
    </w:p>
    <w:p w14:paraId="69A52B3F" w14:textId="5DC772D2" w:rsidR="004859EC" w:rsidRPr="004A5B4C" w:rsidRDefault="004859EC" w:rsidP="004A5B4C">
      <w:pPr>
        <w:pStyle w:val="Heading2"/>
        <w:rPr>
          <w:b/>
          <w:bCs/>
        </w:rPr>
      </w:pPr>
      <w:r w:rsidRPr="004A5B4C">
        <w:rPr>
          <w:b/>
          <w:bCs/>
        </w:rPr>
        <w:t>Reference Types vs Value Types</w:t>
      </w:r>
    </w:p>
    <w:p w14:paraId="478CD6CD" w14:textId="163B77DF" w:rsidR="004859EC" w:rsidRPr="004A5B4C" w:rsidRDefault="004859EC" w:rsidP="004859EC">
      <w:pPr>
        <w:pStyle w:val="ListParagraph"/>
        <w:numPr>
          <w:ilvl w:val="0"/>
          <w:numId w:val="18"/>
        </w:numPr>
        <w:rPr>
          <w:b/>
          <w:bCs/>
        </w:rPr>
      </w:pPr>
      <w:r w:rsidRPr="004A5B4C">
        <w:t xml:space="preserve">If both variables point to the same </w:t>
      </w:r>
      <w:proofErr w:type="gramStart"/>
      <w:r w:rsidRPr="004A5B4C">
        <w:t>object</w:t>
      </w:r>
      <w:proofErr w:type="gramEnd"/>
      <w:r w:rsidRPr="004A5B4C">
        <w:t xml:space="preserve"> they’ll but update the same value</w:t>
      </w:r>
    </w:p>
    <w:p w14:paraId="757803BC" w14:textId="3967D124" w:rsidR="00B2381B" w:rsidRDefault="00B2381B" w:rsidP="00C34665"/>
    <w:p w14:paraId="25429787" w14:textId="5ECF1FC7" w:rsidR="00B2381B" w:rsidRDefault="004A5B4C" w:rsidP="00C34665">
      <w:r>
        <w:rPr>
          <w:noProof/>
        </w:rPr>
        <w:drawing>
          <wp:anchor distT="0" distB="0" distL="114300" distR="114300" simplePos="0" relativeHeight="251663360" behindDoc="1" locked="0" layoutInCell="1" allowOverlap="1" wp14:anchorId="0FB6514C" wp14:editId="0EAF3411">
            <wp:simplePos x="0" y="0"/>
            <wp:positionH relativeFrom="column">
              <wp:posOffset>704850</wp:posOffset>
            </wp:positionH>
            <wp:positionV relativeFrom="paragraph">
              <wp:posOffset>106045</wp:posOffset>
            </wp:positionV>
            <wp:extent cx="3905250" cy="600075"/>
            <wp:effectExtent l="19050" t="19050" r="19050" b="28575"/>
            <wp:wrapTight wrapText="bothSides">
              <wp:wrapPolygon edited="0">
                <wp:start x="-105" y="-686"/>
                <wp:lineTo x="-105" y="21943"/>
                <wp:lineTo x="21600" y="21943"/>
                <wp:lineTo x="21600" y="-686"/>
                <wp:lineTo x="-105" y="-68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905250" cy="60007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6DC15E64" w14:textId="045CF69B" w:rsidR="00B2381B" w:rsidRPr="004A5B4C" w:rsidRDefault="00B2381B" w:rsidP="00C34665">
      <w:pPr>
        <w:rPr>
          <w:b/>
          <w:bCs/>
        </w:rPr>
      </w:pPr>
    </w:p>
    <w:p w14:paraId="7D6D5E10" w14:textId="67BE9022" w:rsidR="00986A95" w:rsidRDefault="00986A95" w:rsidP="00C34665"/>
    <w:p w14:paraId="14AC602A" w14:textId="0B354837" w:rsidR="00986A95" w:rsidRDefault="00986A95" w:rsidP="00C34665"/>
    <w:p w14:paraId="2A1B0D8A" w14:textId="162010C4" w:rsidR="00B2381B" w:rsidRDefault="004A5B4C" w:rsidP="00C34665">
      <w:r>
        <w:rPr>
          <w:noProof/>
        </w:rPr>
        <w:drawing>
          <wp:anchor distT="0" distB="0" distL="114300" distR="114300" simplePos="0" relativeHeight="251664384" behindDoc="1" locked="0" layoutInCell="1" allowOverlap="1" wp14:anchorId="059ADEB3" wp14:editId="419928D9">
            <wp:simplePos x="0" y="0"/>
            <wp:positionH relativeFrom="column">
              <wp:posOffset>161925</wp:posOffset>
            </wp:positionH>
            <wp:positionV relativeFrom="paragraph">
              <wp:posOffset>306070</wp:posOffset>
            </wp:positionV>
            <wp:extent cx="5731510" cy="2331720"/>
            <wp:effectExtent l="19050" t="19050" r="21590" b="11430"/>
            <wp:wrapTight wrapText="bothSides">
              <wp:wrapPolygon edited="0">
                <wp:start x="-72" y="-176"/>
                <wp:lineTo x="-72" y="21529"/>
                <wp:lineTo x="21610" y="21529"/>
                <wp:lineTo x="21610" y="-176"/>
                <wp:lineTo x="-72" y="-176"/>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233172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0903BF12" w14:textId="4EAA4B5D" w:rsidR="00B2381B" w:rsidRDefault="00B2381B" w:rsidP="00C34665"/>
    <w:p w14:paraId="275C3EF4" w14:textId="63252D20" w:rsidR="00F96B70" w:rsidRDefault="00F96B70" w:rsidP="00C34665"/>
    <w:p w14:paraId="783BE13D" w14:textId="77777777" w:rsidR="004A5B4C" w:rsidRDefault="004A5B4C" w:rsidP="00C34665"/>
    <w:p w14:paraId="122FF0D2" w14:textId="765D4D81" w:rsidR="00F96B70" w:rsidRPr="004A5B4C" w:rsidRDefault="00F96B70" w:rsidP="004A5B4C">
      <w:pPr>
        <w:pStyle w:val="Heading2"/>
        <w:rPr>
          <w:b/>
          <w:bCs/>
        </w:rPr>
      </w:pPr>
      <w:r w:rsidRPr="004A5B4C">
        <w:rPr>
          <w:b/>
          <w:bCs/>
        </w:rPr>
        <w:lastRenderedPageBreak/>
        <w:t>Autoboxing</w:t>
      </w:r>
    </w:p>
    <w:p w14:paraId="4423631C" w14:textId="77D802F7" w:rsidR="00F96B70" w:rsidRPr="004A5B4C" w:rsidRDefault="00F96B70" w:rsidP="00F96B70">
      <w:pPr>
        <w:pStyle w:val="ListParagraph"/>
        <w:numPr>
          <w:ilvl w:val="0"/>
          <w:numId w:val="18"/>
        </w:numPr>
        <w:rPr>
          <w:rFonts w:cstheme="minorHAnsi"/>
        </w:rPr>
      </w:pPr>
      <w:r w:rsidRPr="004A5B4C">
        <w:rPr>
          <w:rFonts w:cstheme="minorHAnsi"/>
          <w:shd w:val="clear" w:color="auto" w:fill="FFFFFF"/>
        </w:rPr>
        <w:t>Converting a primitive value into an object of the corresponding </w:t>
      </w:r>
      <w:hyperlink r:id="rId10" w:history="1">
        <w:r w:rsidRPr="004A5B4C">
          <w:rPr>
            <w:rStyle w:val="Hyperlink"/>
            <w:rFonts w:cstheme="minorHAnsi"/>
            <w:color w:val="EC4E20"/>
            <w:u w:val="none"/>
            <w:bdr w:val="none" w:sz="0" w:space="0" w:color="auto" w:frame="1"/>
            <w:shd w:val="clear" w:color="auto" w:fill="FFFFFF"/>
          </w:rPr>
          <w:t>wrapper class</w:t>
        </w:r>
      </w:hyperlink>
      <w:r w:rsidRPr="004A5B4C">
        <w:rPr>
          <w:rFonts w:cstheme="minorHAnsi"/>
          <w:shd w:val="clear" w:color="auto" w:fill="FFFFFF"/>
        </w:rPr>
        <w:t> is called autoboxing. For example, converting int to </w:t>
      </w:r>
      <w:hyperlink r:id="rId11" w:history="1">
        <w:r w:rsidRPr="004A5B4C">
          <w:rPr>
            <w:rStyle w:val="Hyperlink"/>
            <w:rFonts w:cstheme="minorHAnsi"/>
            <w:color w:val="EC4E20"/>
            <w:u w:val="none"/>
            <w:bdr w:val="none" w:sz="0" w:space="0" w:color="auto" w:frame="1"/>
            <w:shd w:val="clear" w:color="auto" w:fill="FFFFFF"/>
          </w:rPr>
          <w:t>Integer class</w:t>
        </w:r>
      </w:hyperlink>
      <w:r w:rsidRPr="004A5B4C">
        <w:rPr>
          <w:rFonts w:cstheme="minorHAnsi"/>
          <w:shd w:val="clear" w:color="auto" w:fill="FFFFFF"/>
        </w:rPr>
        <w:t>. The Java compiler applies autoboxing when a primitive value is:</w:t>
      </w:r>
    </w:p>
    <w:p w14:paraId="1662854E" w14:textId="77777777" w:rsidR="00F96B70" w:rsidRPr="004A5B4C" w:rsidRDefault="00F96B70" w:rsidP="00F96B70">
      <w:pPr>
        <w:numPr>
          <w:ilvl w:val="1"/>
          <w:numId w:val="18"/>
        </w:numPr>
        <w:shd w:val="clear" w:color="auto" w:fill="FFFFFF"/>
        <w:spacing w:after="0" w:line="240" w:lineRule="auto"/>
        <w:textAlignment w:val="baseline"/>
        <w:rPr>
          <w:rFonts w:eastAsia="Times New Roman" w:cstheme="minorHAnsi"/>
          <w:lang w:eastAsia="en-GB"/>
        </w:rPr>
      </w:pPr>
      <w:r w:rsidRPr="004A5B4C">
        <w:rPr>
          <w:rFonts w:eastAsia="Times New Roman" w:cstheme="minorHAnsi"/>
          <w:lang w:eastAsia="en-GB"/>
        </w:rPr>
        <w:t>Passed as a parameter to a method that </w:t>
      </w:r>
      <w:r w:rsidRPr="004A5B4C">
        <w:rPr>
          <w:rFonts w:eastAsia="Times New Roman" w:cstheme="minorHAnsi"/>
          <w:b/>
          <w:bCs/>
          <w:bdr w:val="none" w:sz="0" w:space="0" w:color="auto" w:frame="1"/>
          <w:lang w:eastAsia="en-GB"/>
        </w:rPr>
        <w:t>expects an object</w:t>
      </w:r>
      <w:r w:rsidRPr="004A5B4C">
        <w:rPr>
          <w:rFonts w:eastAsia="Times New Roman" w:cstheme="minorHAnsi"/>
          <w:lang w:eastAsia="en-GB"/>
        </w:rPr>
        <w:t> of the corresponding wrapper class.</w:t>
      </w:r>
    </w:p>
    <w:p w14:paraId="34F6BD7C" w14:textId="26A82EE5" w:rsidR="00F96B70" w:rsidRPr="004A5B4C" w:rsidRDefault="00F96B70" w:rsidP="00F96B70">
      <w:pPr>
        <w:numPr>
          <w:ilvl w:val="1"/>
          <w:numId w:val="18"/>
        </w:numPr>
        <w:shd w:val="clear" w:color="auto" w:fill="FFFFFF"/>
        <w:spacing w:after="0" w:line="240" w:lineRule="auto"/>
        <w:textAlignment w:val="baseline"/>
        <w:rPr>
          <w:rFonts w:eastAsia="Times New Roman" w:cstheme="minorHAnsi"/>
          <w:lang w:eastAsia="en-GB"/>
        </w:rPr>
      </w:pPr>
      <w:r w:rsidRPr="004A5B4C">
        <w:rPr>
          <w:rFonts w:eastAsia="Times New Roman" w:cstheme="minorHAnsi"/>
          <w:lang w:eastAsia="en-GB"/>
        </w:rPr>
        <w:t>Assigned to a variable of the corresponding </w:t>
      </w:r>
      <w:r w:rsidRPr="004A5B4C">
        <w:rPr>
          <w:rFonts w:eastAsia="Times New Roman" w:cstheme="minorHAnsi"/>
          <w:b/>
          <w:bCs/>
          <w:bdr w:val="none" w:sz="0" w:space="0" w:color="auto" w:frame="1"/>
          <w:lang w:eastAsia="en-GB"/>
        </w:rPr>
        <w:t>wrapper class</w:t>
      </w:r>
      <w:r w:rsidRPr="004A5B4C">
        <w:rPr>
          <w:rFonts w:eastAsia="Times New Roman" w:cstheme="minorHAnsi"/>
          <w:lang w:eastAsia="en-GB"/>
        </w:rPr>
        <w:t>.</w:t>
      </w:r>
    </w:p>
    <w:p w14:paraId="1AE638E2" w14:textId="77777777" w:rsidR="00F96B70" w:rsidRPr="004A5B4C" w:rsidRDefault="00F96B70" w:rsidP="004A5B4C">
      <w:pPr>
        <w:pStyle w:val="Heading2"/>
        <w:rPr>
          <w:b/>
          <w:bCs/>
          <w:shd w:val="clear" w:color="auto" w:fill="FFFFFF"/>
        </w:rPr>
      </w:pPr>
      <w:r w:rsidRPr="004A5B4C">
        <w:rPr>
          <w:rStyle w:val="Strong"/>
          <w:rFonts w:ascii="Roboto" w:hAnsi="Roboto"/>
          <w:b w:val="0"/>
          <w:bCs w:val="0"/>
          <w:bdr w:val="none" w:sz="0" w:space="0" w:color="auto" w:frame="1"/>
          <w:shd w:val="clear" w:color="auto" w:fill="FFFFFF"/>
        </w:rPr>
        <w:t>Unboxing:</w:t>
      </w:r>
      <w:r w:rsidRPr="004A5B4C">
        <w:rPr>
          <w:b/>
          <w:bCs/>
          <w:shd w:val="clear" w:color="auto" w:fill="FFFFFF"/>
        </w:rPr>
        <w:t> </w:t>
      </w:r>
    </w:p>
    <w:p w14:paraId="17D29888" w14:textId="7BCDC3C9" w:rsidR="00F96B70" w:rsidRPr="004A5B4C" w:rsidRDefault="00F96B70" w:rsidP="00F96B70">
      <w:pPr>
        <w:pStyle w:val="ListParagraph"/>
        <w:numPr>
          <w:ilvl w:val="0"/>
          <w:numId w:val="18"/>
        </w:numPr>
        <w:rPr>
          <w:rFonts w:eastAsia="Times New Roman" w:cstheme="minorHAnsi"/>
          <w:lang w:eastAsia="en-GB"/>
        </w:rPr>
      </w:pPr>
      <w:r w:rsidRPr="004A5B4C">
        <w:rPr>
          <w:rFonts w:cstheme="minorHAnsi"/>
          <w:shd w:val="clear" w:color="auto" w:fill="FFFFFF"/>
        </w:rPr>
        <w:t>Converting an object of a wrapper type to its corresponding primitive value is called unboxing. For example conversion of </w:t>
      </w:r>
      <w:hyperlink r:id="rId12" w:history="1">
        <w:r w:rsidRPr="004A5B4C">
          <w:rPr>
            <w:rStyle w:val="Hyperlink"/>
            <w:rFonts w:cstheme="minorHAnsi"/>
            <w:color w:val="EC4E20"/>
            <w:bdr w:val="none" w:sz="0" w:space="0" w:color="auto" w:frame="1"/>
            <w:shd w:val="clear" w:color="auto" w:fill="FFFFFF"/>
          </w:rPr>
          <w:t>Integer</w:t>
        </w:r>
      </w:hyperlink>
      <w:r w:rsidRPr="004A5B4C">
        <w:rPr>
          <w:rFonts w:cstheme="minorHAnsi"/>
          <w:shd w:val="clear" w:color="auto" w:fill="FFFFFF"/>
        </w:rPr>
        <w:t> to int. The Java compiler applies unboxing when an object of a wrapper class is:</w:t>
      </w:r>
    </w:p>
    <w:p w14:paraId="470CFC9D" w14:textId="77777777" w:rsidR="00F96B70" w:rsidRPr="004A5B4C" w:rsidRDefault="00F96B70" w:rsidP="00F96B70">
      <w:pPr>
        <w:numPr>
          <w:ilvl w:val="1"/>
          <w:numId w:val="18"/>
        </w:numPr>
        <w:shd w:val="clear" w:color="auto" w:fill="FFFFFF"/>
        <w:spacing w:after="0" w:line="240" w:lineRule="auto"/>
        <w:textAlignment w:val="baseline"/>
        <w:rPr>
          <w:rFonts w:eastAsia="Times New Roman" w:cstheme="minorHAnsi"/>
          <w:lang w:eastAsia="en-GB"/>
        </w:rPr>
      </w:pPr>
      <w:r w:rsidRPr="004A5B4C">
        <w:rPr>
          <w:rFonts w:eastAsia="Times New Roman" w:cstheme="minorHAnsi"/>
          <w:lang w:eastAsia="en-GB"/>
        </w:rPr>
        <w:t>Passed as a parameter to a method that </w:t>
      </w:r>
      <w:r w:rsidRPr="004A5B4C">
        <w:rPr>
          <w:rFonts w:eastAsia="Times New Roman" w:cstheme="minorHAnsi"/>
          <w:b/>
          <w:bCs/>
          <w:bdr w:val="none" w:sz="0" w:space="0" w:color="auto" w:frame="1"/>
          <w:lang w:eastAsia="en-GB"/>
        </w:rPr>
        <w:t>expects a value</w:t>
      </w:r>
      <w:r w:rsidRPr="004A5B4C">
        <w:rPr>
          <w:rFonts w:eastAsia="Times New Roman" w:cstheme="minorHAnsi"/>
          <w:lang w:eastAsia="en-GB"/>
        </w:rPr>
        <w:t> of the corresponding primitive type.</w:t>
      </w:r>
    </w:p>
    <w:p w14:paraId="7306515B" w14:textId="76B1B43A" w:rsidR="00F96B70" w:rsidRDefault="00F96B70" w:rsidP="00C34665">
      <w:pPr>
        <w:numPr>
          <w:ilvl w:val="1"/>
          <w:numId w:val="18"/>
        </w:numPr>
        <w:shd w:val="clear" w:color="auto" w:fill="FFFFFF"/>
        <w:spacing w:after="0" w:line="240" w:lineRule="auto"/>
        <w:textAlignment w:val="baseline"/>
        <w:rPr>
          <w:rFonts w:eastAsia="Times New Roman" w:cstheme="minorHAnsi"/>
          <w:lang w:eastAsia="en-GB"/>
        </w:rPr>
      </w:pPr>
      <w:r w:rsidRPr="004A5B4C">
        <w:rPr>
          <w:rFonts w:eastAsia="Times New Roman" w:cstheme="minorHAnsi"/>
          <w:lang w:eastAsia="en-GB"/>
        </w:rPr>
        <w:t>Assigned to a variable of the corresponding </w:t>
      </w:r>
      <w:r w:rsidRPr="004A5B4C">
        <w:rPr>
          <w:rFonts w:eastAsia="Times New Roman" w:cstheme="minorHAnsi"/>
          <w:b/>
          <w:bCs/>
          <w:bdr w:val="none" w:sz="0" w:space="0" w:color="auto" w:frame="1"/>
          <w:lang w:eastAsia="en-GB"/>
        </w:rPr>
        <w:t>primitive type</w:t>
      </w:r>
      <w:r w:rsidRPr="004A5B4C">
        <w:rPr>
          <w:rFonts w:eastAsia="Times New Roman" w:cstheme="minorHAnsi"/>
          <w:lang w:eastAsia="en-GB"/>
        </w:rPr>
        <w:t>.</w:t>
      </w:r>
    </w:p>
    <w:p w14:paraId="1A5C1F64" w14:textId="77777777" w:rsidR="004A5B4C" w:rsidRPr="004A5B4C" w:rsidRDefault="004A5B4C" w:rsidP="00C34665">
      <w:pPr>
        <w:numPr>
          <w:ilvl w:val="1"/>
          <w:numId w:val="18"/>
        </w:numPr>
        <w:shd w:val="clear" w:color="auto" w:fill="FFFFFF"/>
        <w:spacing w:after="0" w:line="240" w:lineRule="auto"/>
        <w:textAlignment w:val="baseline"/>
        <w:rPr>
          <w:rFonts w:eastAsia="Times New Roman" w:cstheme="minorHAnsi"/>
          <w:lang w:eastAsia="en-GB"/>
        </w:rPr>
      </w:pPr>
    </w:p>
    <w:p w14:paraId="78993F26" w14:textId="3231C087" w:rsidR="005C78FE" w:rsidRPr="004A5B4C" w:rsidRDefault="005C78FE" w:rsidP="004A5B4C">
      <w:pPr>
        <w:pStyle w:val="Heading2"/>
        <w:rPr>
          <w:b/>
          <w:bCs/>
        </w:rPr>
      </w:pPr>
      <w:r w:rsidRPr="004A5B4C">
        <w:rPr>
          <w:b/>
          <w:bCs/>
          <w:noProof/>
        </w:rPr>
        <w:drawing>
          <wp:anchor distT="0" distB="0" distL="114300" distR="114300" simplePos="0" relativeHeight="251659264" behindDoc="1" locked="0" layoutInCell="1" allowOverlap="1" wp14:anchorId="5AA67DE8" wp14:editId="4F70B738">
            <wp:simplePos x="0" y="0"/>
            <wp:positionH relativeFrom="column">
              <wp:posOffset>3438525</wp:posOffset>
            </wp:positionH>
            <wp:positionV relativeFrom="paragraph">
              <wp:posOffset>9525</wp:posOffset>
            </wp:positionV>
            <wp:extent cx="2005330" cy="2043430"/>
            <wp:effectExtent l="0" t="0" r="0" b="0"/>
            <wp:wrapTight wrapText="bothSides">
              <wp:wrapPolygon edited="0">
                <wp:start x="0" y="0"/>
                <wp:lineTo x="0" y="21345"/>
                <wp:lineTo x="21340" y="21345"/>
                <wp:lineTo x="213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005330" cy="2043430"/>
                    </a:xfrm>
                    <a:prstGeom prst="rect">
                      <a:avLst/>
                    </a:prstGeom>
                  </pic:spPr>
                </pic:pic>
              </a:graphicData>
            </a:graphic>
            <wp14:sizeRelH relativeFrom="page">
              <wp14:pctWidth>0</wp14:pctWidth>
            </wp14:sizeRelH>
            <wp14:sizeRelV relativeFrom="page">
              <wp14:pctHeight>0</wp14:pctHeight>
            </wp14:sizeRelV>
          </wp:anchor>
        </w:drawing>
      </w:r>
      <w:r w:rsidRPr="004A5B4C">
        <w:rPr>
          <w:b/>
          <w:bCs/>
        </w:rPr>
        <w:t>LinkedList</w:t>
      </w:r>
    </w:p>
    <w:p w14:paraId="0A6D0866" w14:textId="2A91B180" w:rsidR="005C78FE" w:rsidRDefault="005C78FE" w:rsidP="005C78FE">
      <w:pPr>
        <w:pStyle w:val="ListParagraph"/>
        <w:numPr>
          <w:ilvl w:val="0"/>
          <w:numId w:val="18"/>
        </w:numPr>
      </w:pPr>
      <w:r w:rsidRPr="005C78FE">
        <w:t>Java can calculate</w:t>
      </w:r>
      <w:r>
        <w:t xml:space="preserve"> the address of other integers</w:t>
      </w:r>
    </w:p>
    <w:p w14:paraId="32534E86" w14:textId="63D8E715" w:rsidR="005C78FE" w:rsidRDefault="005C78FE" w:rsidP="005C78FE">
      <w:pPr>
        <w:pStyle w:val="ListParagraph"/>
        <w:numPr>
          <w:ilvl w:val="0"/>
          <w:numId w:val="18"/>
        </w:numPr>
      </w:pPr>
      <w:r>
        <w:t>Not efficient to add /remove items from an array List if it has lots of members as other members need to be moved. (Lots of manipulation)</w:t>
      </w:r>
    </w:p>
    <w:p w14:paraId="132609F1" w14:textId="1333A7A4" w:rsidR="005C78FE" w:rsidRPr="005C78FE" w:rsidRDefault="005C78FE" w:rsidP="005C78FE">
      <w:pPr>
        <w:pStyle w:val="ListParagraph"/>
        <w:numPr>
          <w:ilvl w:val="0"/>
          <w:numId w:val="18"/>
        </w:numPr>
      </w:pPr>
      <w:r>
        <w:t>Each element in the list holds a link to the item that follows it.</w:t>
      </w:r>
    </w:p>
    <w:p w14:paraId="56BC2130" w14:textId="7F7FDC14" w:rsidR="00F96B70" w:rsidRDefault="004A5B4C" w:rsidP="00C34665">
      <w:r>
        <w:rPr>
          <w:noProof/>
        </w:rPr>
        <w:drawing>
          <wp:anchor distT="0" distB="0" distL="114300" distR="114300" simplePos="0" relativeHeight="251661312" behindDoc="1" locked="0" layoutInCell="1" allowOverlap="1" wp14:anchorId="6C09B24F" wp14:editId="1E3C52C0">
            <wp:simplePos x="0" y="0"/>
            <wp:positionH relativeFrom="column">
              <wp:posOffset>76200</wp:posOffset>
            </wp:positionH>
            <wp:positionV relativeFrom="paragraph">
              <wp:posOffset>311150</wp:posOffset>
            </wp:positionV>
            <wp:extent cx="2693670" cy="3495675"/>
            <wp:effectExtent l="0" t="0" r="0" b="9525"/>
            <wp:wrapTight wrapText="bothSides">
              <wp:wrapPolygon edited="0">
                <wp:start x="0" y="0"/>
                <wp:lineTo x="0" y="21541"/>
                <wp:lineTo x="21386" y="21541"/>
                <wp:lineTo x="2138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6575" r="27254"/>
                    <a:stretch/>
                  </pic:blipFill>
                  <pic:spPr bwMode="auto">
                    <a:xfrm>
                      <a:off x="0" y="0"/>
                      <a:ext cx="2693670" cy="3495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C986C5" w14:textId="672AF97A" w:rsidR="001D7B8A" w:rsidRDefault="004A5B4C" w:rsidP="00C34665">
      <w:r>
        <w:rPr>
          <w:noProof/>
        </w:rPr>
        <w:drawing>
          <wp:anchor distT="0" distB="0" distL="114300" distR="114300" simplePos="0" relativeHeight="251660288" behindDoc="1" locked="0" layoutInCell="1" allowOverlap="1" wp14:anchorId="7075B9BA" wp14:editId="5FDB2DA8">
            <wp:simplePos x="0" y="0"/>
            <wp:positionH relativeFrom="column">
              <wp:posOffset>2924175</wp:posOffset>
            </wp:positionH>
            <wp:positionV relativeFrom="paragraph">
              <wp:posOffset>325755</wp:posOffset>
            </wp:positionV>
            <wp:extent cx="2626360" cy="3000375"/>
            <wp:effectExtent l="0" t="0" r="2540" b="9525"/>
            <wp:wrapTight wrapText="bothSides">
              <wp:wrapPolygon edited="0">
                <wp:start x="0" y="0"/>
                <wp:lineTo x="0" y="21531"/>
                <wp:lineTo x="21464" y="21531"/>
                <wp:lineTo x="2146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626360" cy="3000375"/>
                    </a:xfrm>
                    <a:prstGeom prst="rect">
                      <a:avLst/>
                    </a:prstGeom>
                  </pic:spPr>
                </pic:pic>
              </a:graphicData>
            </a:graphic>
            <wp14:sizeRelH relativeFrom="page">
              <wp14:pctWidth>0</wp14:pctWidth>
            </wp14:sizeRelH>
            <wp14:sizeRelV relativeFrom="page">
              <wp14:pctHeight>0</wp14:pctHeight>
            </wp14:sizeRelV>
          </wp:anchor>
        </w:drawing>
      </w:r>
    </w:p>
    <w:p w14:paraId="1E8A2592" w14:textId="3D396B4C" w:rsidR="001D7B8A" w:rsidRDefault="001D7B8A" w:rsidP="00C34665"/>
    <w:p w14:paraId="085C3A3C" w14:textId="4BE0134E" w:rsidR="00F96B70" w:rsidRDefault="001D7B8A" w:rsidP="001D7B8A">
      <w:pPr>
        <w:pStyle w:val="ListParagraph"/>
        <w:numPr>
          <w:ilvl w:val="0"/>
          <w:numId w:val="21"/>
        </w:numPr>
      </w:pPr>
      <w:r>
        <w:t>Make Alice Spring point to Melbourne, Sydney points to Springs.</w:t>
      </w:r>
    </w:p>
    <w:p w14:paraId="1937B20F" w14:textId="527C3713" w:rsidR="00F96B70" w:rsidRDefault="001D7B8A" w:rsidP="00C34665">
      <w:pPr>
        <w:pStyle w:val="ListParagraph"/>
        <w:numPr>
          <w:ilvl w:val="0"/>
          <w:numId w:val="21"/>
        </w:numPr>
      </w:pPr>
      <w:r>
        <w:t>If you remove an object java will collect it during garbage collection.</w:t>
      </w:r>
    </w:p>
    <w:p w14:paraId="2E65F401" w14:textId="2CEF7ADF" w:rsidR="001D7B8A" w:rsidRPr="00773FDC" w:rsidRDefault="00530833" w:rsidP="00773FDC">
      <w:pPr>
        <w:pStyle w:val="Heading2"/>
        <w:rPr>
          <w:b/>
          <w:bCs/>
        </w:rPr>
      </w:pPr>
      <w:r w:rsidRPr="00773FDC">
        <w:rPr>
          <w:b/>
          <w:bCs/>
        </w:rPr>
        <w:lastRenderedPageBreak/>
        <w:t>Interfaces</w:t>
      </w:r>
    </w:p>
    <w:p w14:paraId="7A4979DA" w14:textId="2395521F" w:rsidR="00530833" w:rsidRPr="00773FDC" w:rsidRDefault="00530833" w:rsidP="00530833">
      <w:pPr>
        <w:pStyle w:val="ListParagraph"/>
        <w:numPr>
          <w:ilvl w:val="0"/>
          <w:numId w:val="22"/>
        </w:numPr>
        <w:rPr>
          <w:rFonts w:cstheme="minorHAnsi"/>
        </w:rPr>
      </w:pPr>
      <w:r w:rsidRPr="00773FDC">
        <w:rPr>
          <w:rFonts w:cstheme="minorHAnsi"/>
        </w:rPr>
        <w:t>Doesn’t fill methods, just declares them with their name and parameters.</w:t>
      </w:r>
    </w:p>
    <w:p w14:paraId="63093313" w14:textId="77777777" w:rsidR="00331082" w:rsidRPr="00773FDC" w:rsidRDefault="00331082" w:rsidP="00530833">
      <w:pPr>
        <w:pStyle w:val="ListParagraph"/>
        <w:numPr>
          <w:ilvl w:val="0"/>
          <w:numId w:val="22"/>
        </w:numPr>
        <w:rPr>
          <w:rFonts w:cstheme="minorHAnsi"/>
        </w:rPr>
      </w:pPr>
      <w:r w:rsidRPr="00773FDC">
        <w:rPr>
          <w:rFonts w:cstheme="minorHAnsi"/>
          <w:shd w:val="clear" w:color="auto" w:fill="FFFFFF"/>
        </w:rPr>
        <w:t>In general, interfaces facilitate the key concepts in OOP like </w:t>
      </w:r>
      <w:hyperlink r:id="rId16" w:tgtFrame="_blank" w:history="1">
        <w:r w:rsidRPr="00773FDC">
          <w:rPr>
            <w:rStyle w:val="Hyperlink"/>
            <w:rFonts w:cstheme="minorHAnsi"/>
            <w:color w:val="auto"/>
            <w:u w:val="none"/>
            <w:shd w:val="clear" w:color="auto" w:fill="FFFFFF"/>
          </w:rPr>
          <w:t>abstraction</w:t>
        </w:r>
      </w:hyperlink>
      <w:r w:rsidRPr="00773FDC">
        <w:rPr>
          <w:rFonts w:cstheme="minorHAnsi"/>
          <w:shd w:val="clear" w:color="auto" w:fill="FFFFFF"/>
        </w:rPr>
        <w:t>, </w:t>
      </w:r>
      <w:hyperlink r:id="rId17" w:tgtFrame="_blank" w:history="1">
        <w:r w:rsidRPr="00773FDC">
          <w:rPr>
            <w:rStyle w:val="Hyperlink"/>
            <w:rFonts w:cstheme="minorHAnsi"/>
            <w:color w:val="auto"/>
            <w:u w:val="none"/>
            <w:shd w:val="clear" w:color="auto" w:fill="FFFFFF"/>
          </w:rPr>
          <w:t>inheritance</w:t>
        </w:r>
      </w:hyperlink>
      <w:r w:rsidRPr="00773FDC">
        <w:rPr>
          <w:rFonts w:cstheme="minorHAnsi"/>
          <w:shd w:val="clear" w:color="auto" w:fill="FFFFFF"/>
        </w:rPr>
        <w:t> and </w:t>
      </w:r>
      <w:hyperlink r:id="rId18" w:tgtFrame="_blank" w:history="1">
        <w:r w:rsidRPr="00773FDC">
          <w:rPr>
            <w:rStyle w:val="Hyperlink"/>
            <w:rFonts w:cstheme="minorHAnsi"/>
            <w:color w:val="auto"/>
            <w:u w:val="none"/>
            <w:shd w:val="clear" w:color="auto" w:fill="FFFFFF"/>
          </w:rPr>
          <w:t>polymorphism</w:t>
        </w:r>
      </w:hyperlink>
      <w:r w:rsidRPr="00773FDC">
        <w:rPr>
          <w:rFonts w:cstheme="minorHAnsi"/>
          <w:shd w:val="clear" w:color="auto" w:fill="FFFFFF"/>
        </w:rPr>
        <w:t>. In addition, interfaces add flexibility and re-usability for software components.</w:t>
      </w:r>
    </w:p>
    <w:p w14:paraId="48E7AD83" w14:textId="37BD8CD1" w:rsidR="00530833" w:rsidRPr="00773FDC" w:rsidRDefault="00530833" w:rsidP="00530833">
      <w:pPr>
        <w:pStyle w:val="ListParagraph"/>
        <w:numPr>
          <w:ilvl w:val="0"/>
          <w:numId w:val="22"/>
        </w:numPr>
        <w:rPr>
          <w:rFonts w:cstheme="minorHAnsi"/>
        </w:rPr>
      </w:pPr>
      <w:r w:rsidRPr="00773FDC">
        <w:rPr>
          <w:rFonts w:cstheme="minorHAnsi"/>
        </w:rPr>
        <w:t>Interfaces allow you to fix this issue by editing methods within specific classes</w:t>
      </w:r>
    </w:p>
    <w:p w14:paraId="7DD009C9" w14:textId="121A6CE3" w:rsidR="00530833" w:rsidRPr="00773FDC" w:rsidRDefault="00331082" w:rsidP="00530833">
      <w:pPr>
        <w:pStyle w:val="ListParagraph"/>
        <w:numPr>
          <w:ilvl w:val="0"/>
          <w:numId w:val="22"/>
        </w:numPr>
        <w:rPr>
          <w:rFonts w:cstheme="minorHAnsi"/>
        </w:rPr>
      </w:pPr>
      <w:r w:rsidRPr="00773FDC">
        <w:rPr>
          <w:rFonts w:cstheme="minorHAnsi"/>
        </w:rPr>
        <w:t>RULES:</w:t>
      </w:r>
    </w:p>
    <w:p w14:paraId="214A18D7" w14:textId="77777777" w:rsidR="007A4BC1" w:rsidRPr="00773FDC" w:rsidRDefault="00331082"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eastAsia="Times New Roman" w:cstheme="minorHAnsi"/>
          <w:lang w:eastAsia="en-GB"/>
        </w:rPr>
        <w:t xml:space="preserve">Fields in an interface are public, </w:t>
      </w:r>
      <w:proofErr w:type="gramStart"/>
      <w:r w:rsidRPr="00773FDC">
        <w:rPr>
          <w:rFonts w:eastAsia="Times New Roman" w:cstheme="minorHAnsi"/>
          <w:lang w:eastAsia="en-GB"/>
        </w:rPr>
        <w:t>static</w:t>
      </w:r>
      <w:proofErr w:type="gramEnd"/>
      <w:r w:rsidRPr="00773FDC">
        <w:rPr>
          <w:rFonts w:eastAsia="Times New Roman" w:cstheme="minorHAnsi"/>
          <w:lang w:eastAsia="en-GB"/>
        </w:rPr>
        <w:t xml:space="preserve"> and final implicitly</w:t>
      </w:r>
      <w:r w:rsidRPr="00773FDC">
        <w:rPr>
          <w:rFonts w:eastAsia="Times New Roman" w:cstheme="minorHAnsi"/>
          <w:b/>
          <w:bCs/>
          <w:lang w:eastAsia="en-GB"/>
        </w:rPr>
        <w:t>:</w:t>
      </w:r>
    </w:p>
    <w:p w14:paraId="35A0D236"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Methods in an interface are public implicitly</w:t>
      </w:r>
    </w:p>
    <w:p w14:paraId="3493354C"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 class can implement multiple interfaces:</w:t>
      </w:r>
    </w:p>
    <w:p w14:paraId="7B70A0D1"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The overriding methods cannot have more restrict access specifiers</w:t>
      </w:r>
    </w:p>
    <w:p w14:paraId="08AC8EA3"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bstract classes are not forced to override all methods from their super interfaces. The first concrete class in the inheritance tree must override all methods:</w:t>
      </w:r>
    </w:p>
    <w:p w14:paraId="701776C2"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n interface cannot extend another class</w:t>
      </w:r>
    </w:p>
    <w:p w14:paraId="3841EB93"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n interface can extend from multiple interfaces:</w:t>
      </w:r>
    </w:p>
    <w:p w14:paraId="2897F82D"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n interface can be nested within a class:</w:t>
      </w:r>
    </w:p>
    <w:p w14:paraId="75CC5A17"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n interface can be nested within another interface:</w:t>
      </w:r>
    </w:p>
    <w:p w14:paraId="535BAB38"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Methods in an interface cannot be static and final</w:t>
      </w:r>
    </w:p>
    <w:p w14:paraId="63532370"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Since Java 8, an interface can have default methods and static methods</w:t>
      </w:r>
    </w:p>
    <w:p w14:paraId="1AD005C7" w14:textId="10BD0E1B" w:rsidR="00331082"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Functional interface is an interface that has only one method:</w:t>
      </w:r>
    </w:p>
    <w:p w14:paraId="3FD2D3C9" w14:textId="77777777" w:rsidR="00773FDC" w:rsidRPr="00773FDC" w:rsidRDefault="00773FDC" w:rsidP="00773FDC">
      <w:pPr>
        <w:shd w:val="clear" w:color="auto" w:fill="FFFFFF"/>
        <w:spacing w:before="75" w:after="75" w:line="300" w:lineRule="atLeast"/>
        <w:outlineLvl w:val="2"/>
        <w:rPr>
          <w:rFonts w:eastAsia="Times New Roman" w:cstheme="minorHAnsi"/>
          <w:b/>
          <w:bCs/>
          <w:lang w:eastAsia="en-GB"/>
        </w:rPr>
      </w:pPr>
    </w:p>
    <w:p w14:paraId="19B0DF09" w14:textId="2A90AAA2" w:rsidR="001D7B8A" w:rsidRPr="00773FDC" w:rsidRDefault="007A4BC1" w:rsidP="00773FDC">
      <w:pPr>
        <w:pStyle w:val="Heading2"/>
        <w:rPr>
          <w:b/>
          <w:bCs/>
        </w:rPr>
      </w:pPr>
      <w:r w:rsidRPr="00773FDC">
        <w:rPr>
          <w:b/>
          <w:bCs/>
        </w:rPr>
        <w:t>Inner Classes</w:t>
      </w:r>
    </w:p>
    <w:p w14:paraId="0E3EEC95" w14:textId="1AA6D327" w:rsidR="007A4BC1" w:rsidRDefault="007E077C" w:rsidP="007E077C">
      <w:pPr>
        <w:pStyle w:val="ListParagraph"/>
        <w:numPr>
          <w:ilvl w:val="0"/>
          <w:numId w:val="23"/>
        </w:numPr>
      </w:pPr>
      <w:r>
        <w:t>Refrain from using the same variable names</w:t>
      </w:r>
    </w:p>
    <w:p w14:paraId="0CFF2D1A" w14:textId="501D4CAB" w:rsidR="007E077C" w:rsidRDefault="007E077C" w:rsidP="007E077C">
      <w:pPr>
        <w:pStyle w:val="ListParagraph"/>
        <w:numPr>
          <w:ilvl w:val="0"/>
          <w:numId w:val="23"/>
        </w:numPr>
      </w:pPr>
      <w:r>
        <w:t>This. Refers to inside that specific class</w:t>
      </w:r>
    </w:p>
    <w:p w14:paraId="56AB8082" w14:textId="3B1408C8" w:rsidR="007E077C" w:rsidRDefault="007E077C" w:rsidP="007E077C">
      <w:pPr>
        <w:pStyle w:val="ListParagraph"/>
        <w:numPr>
          <w:ilvl w:val="0"/>
          <w:numId w:val="23"/>
        </w:numPr>
      </w:pPr>
      <w:r>
        <w:t>Must specific the outer class first</w:t>
      </w:r>
    </w:p>
    <w:p w14:paraId="0F13222E" w14:textId="0AA1B8A0" w:rsidR="007E077C" w:rsidRDefault="007E077C" w:rsidP="007E077C">
      <w:pPr>
        <w:pStyle w:val="ListParagraph"/>
        <w:numPr>
          <w:ilvl w:val="0"/>
          <w:numId w:val="23"/>
        </w:numPr>
      </w:pPr>
      <w:r>
        <w:rPr>
          <w:noProof/>
        </w:rPr>
        <w:drawing>
          <wp:inline distT="0" distB="0" distL="0" distR="0" wp14:anchorId="18041153" wp14:editId="6F196681">
            <wp:extent cx="4686300" cy="457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86300" cy="457200"/>
                    </a:xfrm>
                    <a:prstGeom prst="rect">
                      <a:avLst/>
                    </a:prstGeom>
                  </pic:spPr>
                </pic:pic>
              </a:graphicData>
            </a:graphic>
          </wp:inline>
        </w:drawing>
      </w:r>
    </w:p>
    <w:p w14:paraId="79348F0A" w14:textId="416A25C4" w:rsidR="007E077C" w:rsidRDefault="007E077C" w:rsidP="007E077C">
      <w:pPr>
        <w:pStyle w:val="ListParagraph"/>
        <w:numPr>
          <w:ilvl w:val="0"/>
          <w:numId w:val="23"/>
        </w:numPr>
      </w:pPr>
      <w:r>
        <w:t>Inner classes can be private if you don’t need to access them directly</w:t>
      </w:r>
    </w:p>
    <w:p w14:paraId="20379E35" w14:textId="77777777" w:rsidR="00773FDC" w:rsidRDefault="00773FDC" w:rsidP="00773FDC"/>
    <w:p w14:paraId="4C22F6E1" w14:textId="005A4D5C" w:rsidR="009A2170" w:rsidRPr="00773FDC" w:rsidRDefault="009A2170" w:rsidP="00773FDC">
      <w:pPr>
        <w:pStyle w:val="Heading2"/>
        <w:rPr>
          <w:b/>
          <w:bCs/>
        </w:rPr>
      </w:pPr>
      <w:r w:rsidRPr="00773FDC">
        <w:rPr>
          <w:b/>
          <w:bCs/>
        </w:rPr>
        <w:t>Abstract Classes</w:t>
      </w:r>
    </w:p>
    <w:p w14:paraId="0FC7D077" w14:textId="61FA19B5" w:rsidR="009A2170" w:rsidRPr="009A2170" w:rsidRDefault="009A2170" w:rsidP="009A2170">
      <w:pPr>
        <w:pStyle w:val="ListParagraph"/>
        <w:numPr>
          <w:ilvl w:val="0"/>
          <w:numId w:val="24"/>
        </w:numPr>
        <w:rPr>
          <w:b/>
          <w:bCs/>
        </w:rPr>
      </w:pPr>
      <w:r>
        <w:rPr>
          <w:rFonts w:ascii="Arial" w:hAnsi="Arial" w:cs="Arial"/>
          <w:color w:val="222222"/>
          <w:shd w:val="clear" w:color="auto" w:fill="FFFFFF"/>
        </w:rPr>
        <w:t>The </w:t>
      </w:r>
      <w:r>
        <w:rPr>
          <w:rFonts w:ascii="Arial" w:hAnsi="Arial" w:cs="Arial"/>
          <w:b/>
          <w:bCs/>
          <w:color w:val="222222"/>
          <w:shd w:val="clear" w:color="auto" w:fill="FFFFFF"/>
        </w:rPr>
        <w:t>abstract</w:t>
      </w:r>
      <w:r>
        <w:rPr>
          <w:rFonts w:ascii="Arial" w:hAnsi="Arial" w:cs="Arial"/>
          <w:color w:val="222222"/>
          <w:shd w:val="clear" w:color="auto" w:fill="FFFFFF"/>
        </w:rPr>
        <w:t> class states the class characteristics and methods for implementation, thus defining a whole interface.</w:t>
      </w:r>
    </w:p>
    <w:p w14:paraId="23566471" w14:textId="0CAACEAF" w:rsidR="009A2170" w:rsidRPr="009A2170" w:rsidRDefault="009A2170" w:rsidP="009A2170">
      <w:pPr>
        <w:pStyle w:val="ListParagraph"/>
        <w:numPr>
          <w:ilvl w:val="0"/>
          <w:numId w:val="24"/>
        </w:numPr>
        <w:rPr>
          <w:b/>
          <w:bCs/>
        </w:rPr>
      </w:pPr>
      <w:r>
        <w:t>Interfaces are purely abstract</w:t>
      </w:r>
    </w:p>
    <w:p w14:paraId="0DAEF99E" w14:textId="2368AE1B" w:rsidR="009A2170" w:rsidRPr="009A2170" w:rsidRDefault="009A2170" w:rsidP="009A2170">
      <w:pPr>
        <w:pStyle w:val="ListParagraph"/>
        <w:numPr>
          <w:ilvl w:val="0"/>
          <w:numId w:val="24"/>
        </w:numPr>
        <w:rPr>
          <w:b/>
          <w:bCs/>
        </w:rPr>
      </w:pPr>
      <w:r>
        <w:t>You must determine how the classes are inheriting etc</w:t>
      </w:r>
    </w:p>
    <w:p w14:paraId="6379C29E" w14:textId="70D5CA4A" w:rsidR="009A2170" w:rsidRPr="009A2170" w:rsidRDefault="009A2170" w:rsidP="009A2170">
      <w:pPr>
        <w:pStyle w:val="ListParagraph"/>
        <w:numPr>
          <w:ilvl w:val="0"/>
          <w:numId w:val="24"/>
        </w:numPr>
        <w:rPr>
          <w:b/>
          <w:bCs/>
        </w:rPr>
      </w:pPr>
      <w:r>
        <w:t>Can have constructs/variables</w:t>
      </w:r>
    </w:p>
    <w:p w14:paraId="54BE75B6" w14:textId="528E16A3" w:rsidR="009A2170" w:rsidRPr="009A2170" w:rsidRDefault="009A2170" w:rsidP="009A2170">
      <w:pPr>
        <w:pStyle w:val="ListParagraph"/>
        <w:numPr>
          <w:ilvl w:val="0"/>
          <w:numId w:val="24"/>
        </w:numPr>
        <w:rPr>
          <w:b/>
          <w:bCs/>
        </w:rPr>
      </w:pPr>
      <w:r>
        <w:t>Methods can have any visibility</w:t>
      </w:r>
    </w:p>
    <w:p w14:paraId="0F702542" w14:textId="16E4DB2E" w:rsidR="009A2170" w:rsidRPr="005E1569" w:rsidRDefault="009A2170" w:rsidP="009A2170">
      <w:pPr>
        <w:pStyle w:val="ListParagraph"/>
        <w:numPr>
          <w:ilvl w:val="0"/>
          <w:numId w:val="24"/>
        </w:numPr>
        <w:rPr>
          <w:b/>
          <w:bCs/>
        </w:rPr>
      </w:pPr>
      <w:r>
        <w:t>Methods can be defined/contain code</w:t>
      </w:r>
    </w:p>
    <w:p w14:paraId="64B94395" w14:textId="4BF8C6A3" w:rsidR="005E1569" w:rsidRPr="005E1569" w:rsidRDefault="005E1569" w:rsidP="009A2170">
      <w:pPr>
        <w:pStyle w:val="ListParagraph"/>
        <w:numPr>
          <w:ilvl w:val="0"/>
          <w:numId w:val="24"/>
        </w:numPr>
        <w:rPr>
          <w:b/>
          <w:bCs/>
        </w:rPr>
      </w:pPr>
      <w:r>
        <w:t>If an abstract class is subclassed and you don’t want to implement all the methods, you must declare that class as abstract</w:t>
      </w:r>
    </w:p>
    <w:p w14:paraId="77CCE301" w14:textId="51A1862A" w:rsidR="00773FDC" w:rsidRPr="00773FDC" w:rsidRDefault="005E1569" w:rsidP="00773FDC">
      <w:pPr>
        <w:pStyle w:val="ListParagraph"/>
        <w:numPr>
          <w:ilvl w:val="0"/>
          <w:numId w:val="24"/>
        </w:numPr>
        <w:rPr>
          <w:b/>
          <w:bCs/>
        </w:rPr>
      </w:pPr>
      <w:r>
        <w:t xml:space="preserve">The purpose of an abstract class is </w:t>
      </w:r>
      <w:proofErr w:type="gramStart"/>
      <w:r>
        <w:t>to  provide</w:t>
      </w:r>
      <w:proofErr w:type="gramEnd"/>
      <w:r>
        <w:t xml:space="preserve"> a common definition of a bass class that multiple derived classes can share</w:t>
      </w:r>
    </w:p>
    <w:p w14:paraId="21C465E1" w14:textId="3CA4CB61" w:rsidR="00773FDC" w:rsidRDefault="00773FDC" w:rsidP="00773FDC">
      <w:pPr>
        <w:pStyle w:val="Heading2"/>
        <w:rPr>
          <w:b/>
          <w:bCs/>
        </w:rPr>
      </w:pPr>
    </w:p>
    <w:p w14:paraId="191B2514" w14:textId="77777777" w:rsidR="00773FDC" w:rsidRPr="00773FDC" w:rsidRDefault="00773FDC" w:rsidP="00773FDC"/>
    <w:p w14:paraId="499ED84A" w14:textId="25289AB9" w:rsidR="009A2170" w:rsidRPr="00773FDC" w:rsidRDefault="009A2170" w:rsidP="00773FDC">
      <w:pPr>
        <w:pStyle w:val="Heading2"/>
        <w:rPr>
          <w:b/>
          <w:bCs/>
        </w:rPr>
      </w:pPr>
      <w:r w:rsidRPr="00773FDC">
        <w:rPr>
          <w:b/>
          <w:bCs/>
        </w:rPr>
        <w:lastRenderedPageBreak/>
        <w:t>Interfaces vs Abstract Classes</w:t>
      </w:r>
    </w:p>
    <w:p w14:paraId="7518618C" w14:textId="77952B21" w:rsidR="005E1569" w:rsidRPr="005E1569" w:rsidRDefault="005E1569" w:rsidP="005E1569">
      <w:pPr>
        <w:pStyle w:val="ListParagraph"/>
        <w:numPr>
          <w:ilvl w:val="0"/>
          <w:numId w:val="25"/>
        </w:numPr>
        <w:rPr>
          <w:b/>
          <w:bCs/>
        </w:rPr>
      </w:pPr>
      <w:r>
        <w:t>Use abstract classes when you want to share code among several closely related classes (Animals with fields name, age etc.)</w:t>
      </w:r>
    </w:p>
    <w:p w14:paraId="572A2E6E" w14:textId="0055D716" w:rsidR="005E1569" w:rsidRPr="005E1569" w:rsidRDefault="005E1569" w:rsidP="005E1569">
      <w:pPr>
        <w:pStyle w:val="ListParagraph"/>
        <w:numPr>
          <w:ilvl w:val="0"/>
          <w:numId w:val="25"/>
        </w:numPr>
        <w:rPr>
          <w:b/>
          <w:bCs/>
        </w:rPr>
      </w:pPr>
      <w:r>
        <w:t xml:space="preserve">You want non static or non-final fields </w:t>
      </w:r>
    </w:p>
    <w:p w14:paraId="6314C844" w14:textId="4C0EF367" w:rsidR="007A4BC1" w:rsidRPr="005E1569" w:rsidRDefault="005E1569" w:rsidP="00C34665">
      <w:pPr>
        <w:pStyle w:val="ListParagraph"/>
        <w:numPr>
          <w:ilvl w:val="0"/>
          <w:numId w:val="25"/>
        </w:numPr>
        <w:rPr>
          <w:b/>
          <w:bCs/>
        </w:rPr>
      </w:pPr>
      <w:r>
        <w:t>You want to use public/protected/private modifiers</w:t>
      </w:r>
    </w:p>
    <w:p w14:paraId="749C8F21" w14:textId="2A9615F0" w:rsidR="005E1569" w:rsidRPr="005E1569" w:rsidRDefault="005E1569" w:rsidP="00C34665">
      <w:pPr>
        <w:pStyle w:val="ListParagraph"/>
        <w:numPr>
          <w:ilvl w:val="0"/>
          <w:numId w:val="25"/>
        </w:numPr>
        <w:rPr>
          <w:b/>
          <w:bCs/>
        </w:rPr>
      </w:pPr>
      <w:r>
        <w:t>Declaration of methods of a class</w:t>
      </w:r>
    </w:p>
    <w:p w14:paraId="5AD45481" w14:textId="52E6278E" w:rsidR="005E1569" w:rsidRPr="00773FDC" w:rsidRDefault="005E1569" w:rsidP="00C34665">
      <w:pPr>
        <w:pStyle w:val="ListParagraph"/>
        <w:numPr>
          <w:ilvl w:val="0"/>
          <w:numId w:val="25"/>
        </w:numPr>
        <w:rPr>
          <w:b/>
          <w:bCs/>
        </w:rPr>
      </w:pPr>
      <w:r>
        <w:t>Interfaces form a contract between a class and the outside world which is enforced at build time by the compiler</w:t>
      </w:r>
    </w:p>
    <w:p w14:paraId="62885A36" w14:textId="77777777" w:rsidR="00773FDC" w:rsidRPr="00773FDC" w:rsidRDefault="00773FDC" w:rsidP="00773FDC">
      <w:pPr>
        <w:rPr>
          <w:b/>
          <w:bCs/>
        </w:rPr>
      </w:pPr>
    </w:p>
    <w:p w14:paraId="0E3AF3F8" w14:textId="4FCB5899" w:rsidR="007A4BC1" w:rsidRPr="00773FDC" w:rsidRDefault="004D11F5" w:rsidP="00773FDC">
      <w:pPr>
        <w:pStyle w:val="Heading2"/>
        <w:rPr>
          <w:b/>
          <w:bCs/>
        </w:rPr>
      </w:pPr>
      <w:r w:rsidRPr="00773FDC">
        <w:rPr>
          <w:b/>
          <w:bCs/>
        </w:rPr>
        <w:t>Generics</w:t>
      </w:r>
    </w:p>
    <w:p w14:paraId="4712D347" w14:textId="4B0E27C5" w:rsidR="004D11F5" w:rsidRPr="00773FDC" w:rsidRDefault="004D11F5" w:rsidP="004D11F5">
      <w:pPr>
        <w:pStyle w:val="ListParagraph"/>
        <w:numPr>
          <w:ilvl w:val="0"/>
          <w:numId w:val="26"/>
        </w:numPr>
        <w:rPr>
          <w:rFonts w:cstheme="minorHAnsi"/>
          <w:b/>
          <w:bCs/>
          <w:sz w:val="28"/>
          <w:szCs w:val="28"/>
        </w:rPr>
      </w:pPr>
      <w:r w:rsidRPr="00773FDC">
        <w:rPr>
          <w:rFonts w:cstheme="minorHAnsi"/>
          <w:color w:val="000000"/>
        </w:rPr>
        <w:t xml:space="preserve">Generics add stability to your code by making more of your bugs detectable at compile time. </w:t>
      </w:r>
    </w:p>
    <w:p w14:paraId="128D7023" w14:textId="77777777" w:rsidR="004D11F5" w:rsidRPr="00773FDC" w:rsidRDefault="004D11F5" w:rsidP="004D11F5">
      <w:pPr>
        <w:pStyle w:val="ListParagraph"/>
        <w:numPr>
          <w:ilvl w:val="0"/>
          <w:numId w:val="26"/>
        </w:numPr>
        <w:rPr>
          <w:rFonts w:cstheme="minorHAnsi"/>
          <w:sz w:val="28"/>
          <w:szCs w:val="28"/>
        </w:rPr>
      </w:pPr>
      <w:r w:rsidRPr="00773FDC">
        <w:rPr>
          <w:rFonts w:cstheme="minorHAnsi"/>
          <w:color w:val="000000"/>
        </w:rPr>
        <w:t xml:space="preserve">Fortunately, some bugs are easier to detect than others. Compile-time bugs, for example, can be detected early on; you can use the compiler's error messages to figure out what the problem is and fix it, right then and there. </w:t>
      </w:r>
    </w:p>
    <w:p w14:paraId="61A6C7BE" w14:textId="5713AE7A" w:rsidR="007A4BC1" w:rsidRPr="00773FDC" w:rsidRDefault="004D11F5" w:rsidP="004D11F5">
      <w:pPr>
        <w:pStyle w:val="ListParagraph"/>
        <w:numPr>
          <w:ilvl w:val="0"/>
          <w:numId w:val="26"/>
        </w:numPr>
        <w:rPr>
          <w:rFonts w:cstheme="minorHAnsi"/>
          <w:sz w:val="28"/>
          <w:szCs w:val="28"/>
        </w:rPr>
      </w:pPr>
      <w:r w:rsidRPr="00773FDC">
        <w:rPr>
          <w:rFonts w:cstheme="minorHAnsi"/>
          <w:color w:val="000000"/>
        </w:rPr>
        <w:t>Runtime bugs, however, can be much more problematic; they don't always surface immediately, and when they do, it may be at a point in the program that is far removed from the actual cause of the problem.</w:t>
      </w:r>
    </w:p>
    <w:p w14:paraId="29196E44" w14:textId="5E4D89F8" w:rsidR="004D11F5" w:rsidRPr="00773FDC" w:rsidRDefault="004D11F5" w:rsidP="004D11F5">
      <w:pPr>
        <w:pStyle w:val="ListParagraph"/>
        <w:numPr>
          <w:ilvl w:val="0"/>
          <w:numId w:val="26"/>
        </w:numPr>
        <w:rPr>
          <w:rFonts w:cstheme="minorHAnsi"/>
          <w:sz w:val="28"/>
          <w:szCs w:val="28"/>
        </w:rPr>
      </w:pPr>
      <w:proofErr w:type="spellStart"/>
      <w:r w:rsidRPr="00773FDC">
        <w:rPr>
          <w:rFonts w:cstheme="minorHAnsi"/>
          <w:color w:val="000000"/>
        </w:rPr>
        <w:t>Arraylist</w:t>
      </w:r>
      <w:proofErr w:type="spellEnd"/>
      <w:r w:rsidRPr="00773FDC">
        <w:rPr>
          <w:rFonts w:cstheme="minorHAnsi"/>
          <w:color w:val="000000"/>
        </w:rPr>
        <w:t>&lt;Integer&gt; etc</w:t>
      </w:r>
      <w:proofErr w:type="gramStart"/>
      <w:r w:rsidRPr="00773FDC">
        <w:rPr>
          <w:rFonts w:cstheme="minorHAnsi"/>
          <w:color w:val="000000"/>
        </w:rPr>
        <w:t>…..</w:t>
      </w:r>
      <w:proofErr w:type="gramEnd"/>
    </w:p>
    <w:p w14:paraId="5FB2C87B" w14:textId="0FB51620" w:rsidR="00E25AD5" w:rsidRPr="00773FDC" w:rsidRDefault="00E25AD5" w:rsidP="004D11F5">
      <w:pPr>
        <w:pStyle w:val="ListParagraph"/>
        <w:numPr>
          <w:ilvl w:val="0"/>
          <w:numId w:val="26"/>
        </w:numPr>
        <w:rPr>
          <w:rFonts w:cstheme="minorHAnsi"/>
          <w:sz w:val="28"/>
          <w:szCs w:val="28"/>
        </w:rPr>
      </w:pPr>
      <w:r w:rsidRPr="00773FDC">
        <w:rPr>
          <w:rFonts w:cstheme="minorHAnsi"/>
          <w:color w:val="000000"/>
        </w:rPr>
        <w:t>Finish off section</w:t>
      </w:r>
    </w:p>
    <w:p w14:paraId="311E8319" w14:textId="1F7A6295" w:rsidR="006F2A4A" w:rsidRPr="00773FDC" w:rsidRDefault="006F2A4A" w:rsidP="004D11F5">
      <w:pPr>
        <w:pStyle w:val="ListParagraph"/>
        <w:numPr>
          <w:ilvl w:val="0"/>
          <w:numId w:val="26"/>
        </w:numPr>
        <w:rPr>
          <w:rFonts w:cstheme="minorHAnsi"/>
          <w:sz w:val="28"/>
          <w:szCs w:val="28"/>
        </w:rPr>
      </w:pPr>
      <w:r w:rsidRPr="00773FDC">
        <w:rPr>
          <w:rFonts w:cstheme="minorHAnsi"/>
          <w:color w:val="000000"/>
        </w:rPr>
        <w:t>Team &lt;T extends player&gt; Means it will accept any class the extends the class player</w:t>
      </w:r>
    </w:p>
    <w:p w14:paraId="63C852B5" w14:textId="6AC263E3" w:rsidR="00DF40C1" w:rsidRDefault="00DF40C1" w:rsidP="00773FDC"/>
    <w:p w14:paraId="3E7EE21E" w14:textId="476B5C21" w:rsidR="00DF40C1" w:rsidRPr="00773FDC" w:rsidRDefault="00DF40C1" w:rsidP="00773FDC">
      <w:pPr>
        <w:pStyle w:val="Heading2"/>
        <w:rPr>
          <w:b/>
          <w:bCs/>
        </w:rPr>
      </w:pPr>
      <w:r w:rsidRPr="00773FDC">
        <w:rPr>
          <w:b/>
          <w:bCs/>
        </w:rPr>
        <w:t>Name Conventions</w:t>
      </w:r>
    </w:p>
    <w:p w14:paraId="7CBA39C6" w14:textId="159B87D4" w:rsidR="00DF40C1" w:rsidRDefault="00DF40C1" w:rsidP="00DF40C1">
      <w:pPr>
        <w:pStyle w:val="ListParagraph"/>
        <w:numPr>
          <w:ilvl w:val="0"/>
          <w:numId w:val="27"/>
        </w:numPr>
        <w:rPr>
          <w:b/>
          <w:bCs/>
        </w:rPr>
      </w:pPr>
      <w:r>
        <w:rPr>
          <w:b/>
          <w:bCs/>
        </w:rPr>
        <w:t>Packages</w:t>
      </w:r>
    </w:p>
    <w:p w14:paraId="0AB6807F" w14:textId="4FA9494A" w:rsidR="00DF40C1" w:rsidRPr="00DF40C1" w:rsidRDefault="00DF40C1" w:rsidP="00DF40C1">
      <w:pPr>
        <w:pStyle w:val="ListParagraph"/>
        <w:numPr>
          <w:ilvl w:val="1"/>
          <w:numId w:val="27"/>
        </w:numPr>
        <w:rPr>
          <w:b/>
          <w:bCs/>
        </w:rPr>
      </w:pPr>
      <w:r>
        <w:t>Always lower case</w:t>
      </w:r>
    </w:p>
    <w:p w14:paraId="2C6D8B87" w14:textId="215840E1" w:rsidR="00DF40C1" w:rsidRPr="00DF40C1" w:rsidRDefault="00DF40C1" w:rsidP="00DF40C1">
      <w:pPr>
        <w:pStyle w:val="ListParagraph"/>
        <w:numPr>
          <w:ilvl w:val="1"/>
          <w:numId w:val="27"/>
        </w:numPr>
        <w:rPr>
          <w:b/>
          <w:bCs/>
        </w:rPr>
      </w:pPr>
      <w:r>
        <w:t>Should be unique</w:t>
      </w:r>
    </w:p>
    <w:p w14:paraId="51BDCA9C" w14:textId="38C6A0ED" w:rsidR="00DF40C1" w:rsidRPr="00DF40C1" w:rsidRDefault="00DF40C1" w:rsidP="00DF40C1">
      <w:pPr>
        <w:pStyle w:val="ListParagraph"/>
        <w:numPr>
          <w:ilvl w:val="1"/>
          <w:numId w:val="27"/>
        </w:numPr>
        <w:rPr>
          <w:b/>
          <w:bCs/>
        </w:rPr>
      </w:pPr>
      <w:r>
        <w:t>Use your internet domain name reversed</w:t>
      </w:r>
    </w:p>
    <w:p w14:paraId="371869A2" w14:textId="168F85F2" w:rsidR="00DF40C1" w:rsidRPr="00DF40C1" w:rsidRDefault="00DF40C1" w:rsidP="00DF40C1">
      <w:pPr>
        <w:pStyle w:val="ListParagraph"/>
        <w:numPr>
          <w:ilvl w:val="1"/>
          <w:numId w:val="27"/>
        </w:numPr>
        <w:rPr>
          <w:b/>
          <w:bCs/>
        </w:rPr>
      </w:pPr>
      <w:proofErr w:type="spellStart"/>
      <w:r>
        <w:t>Co.uk.jackghawkins</w:t>
      </w:r>
      <w:proofErr w:type="spellEnd"/>
    </w:p>
    <w:p w14:paraId="1B124A57" w14:textId="2311E6EF" w:rsidR="00DF40C1" w:rsidRPr="00A67F40" w:rsidRDefault="00DF40C1" w:rsidP="00DF40C1">
      <w:pPr>
        <w:pStyle w:val="ListParagraph"/>
        <w:numPr>
          <w:ilvl w:val="0"/>
          <w:numId w:val="27"/>
        </w:numPr>
        <w:rPr>
          <w:b/>
          <w:bCs/>
        </w:rPr>
      </w:pPr>
      <w:r w:rsidRPr="00A67F40">
        <w:rPr>
          <w:b/>
          <w:bCs/>
        </w:rPr>
        <w:t>Interface</w:t>
      </w:r>
    </w:p>
    <w:p w14:paraId="00D51DEB" w14:textId="4E8761DF" w:rsidR="00DF40C1" w:rsidRPr="00DF40C1" w:rsidRDefault="00DF40C1" w:rsidP="00DF40C1">
      <w:pPr>
        <w:pStyle w:val="ListParagraph"/>
        <w:numPr>
          <w:ilvl w:val="1"/>
          <w:numId w:val="27"/>
        </w:numPr>
        <w:rPr>
          <w:b/>
          <w:bCs/>
        </w:rPr>
      </w:pPr>
      <w:r>
        <w:t>Capitalised</w:t>
      </w:r>
    </w:p>
    <w:p w14:paraId="3AC287C5" w14:textId="07599963" w:rsidR="00DF40C1" w:rsidRPr="00A67F40" w:rsidRDefault="00A67F40" w:rsidP="00DF40C1">
      <w:pPr>
        <w:pStyle w:val="ListParagraph"/>
        <w:numPr>
          <w:ilvl w:val="1"/>
          <w:numId w:val="27"/>
        </w:numPr>
        <w:rPr>
          <w:b/>
          <w:bCs/>
        </w:rPr>
      </w:pPr>
      <w:r>
        <w:t>Consider what objects implementing it will become</w:t>
      </w:r>
    </w:p>
    <w:p w14:paraId="135E136E" w14:textId="4CDC4D36" w:rsidR="00A67F40" w:rsidRPr="00A67F40" w:rsidRDefault="00A67F40" w:rsidP="00A67F40">
      <w:pPr>
        <w:pStyle w:val="ListParagraph"/>
        <w:numPr>
          <w:ilvl w:val="0"/>
          <w:numId w:val="27"/>
        </w:numPr>
        <w:rPr>
          <w:b/>
          <w:bCs/>
        </w:rPr>
      </w:pPr>
      <w:r w:rsidRPr="00A67F40">
        <w:rPr>
          <w:b/>
          <w:bCs/>
        </w:rPr>
        <w:t>Methods</w:t>
      </w:r>
    </w:p>
    <w:p w14:paraId="3A8ADFF8" w14:textId="6B6EE052" w:rsidR="00A67F40" w:rsidRPr="00A67F40" w:rsidRDefault="00A67F40" w:rsidP="00A67F40">
      <w:pPr>
        <w:pStyle w:val="ListParagraph"/>
        <w:numPr>
          <w:ilvl w:val="1"/>
          <w:numId w:val="27"/>
        </w:numPr>
        <w:rPr>
          <w:b/>
          <w:bCs/>
        </w:rPr>
      </w:pPr>
      <w:proofErr w:type="spellStart"/>
      <w:r>
        <w:t>mixedCased</w:t>
      </w:r>
      <w:proofErr w:type="spellEnd"/>
    </w:p>
    <w:p w14:paraId="17A089ED" w14:textId="76569086" w:rsidR="00A67F40" w:rsidRPr="00A67F40" w:rsidRDefault="00A67F40" w:rsidP="00A67F40">
      <w:pPr>
        <w:pStyle w:val="ListParagraph"/>
        <w:numPr>
          <w:ilvl w:val="1"/>
          <w:numId w:val="27"/>
        </w:numPr>
        <w:rPr>
          <w:b/>
          <w:bCs/>
        </w:rPr>
      </w:pPr>
      <w:r>
        <w:t>often verbs</w:t>
      </w:r>
    </w:p>
    <w:p w14:paraId="71F3591E" w14:textId="54472E7E" w:rsidR="00A67F40" w:rsidRDefault="00A67F40" w:rsidP="00A67F40">
      <w:pPr>
        <w:pStyle w:val="ListParagraph"/>
        <w:numPr>
          <w:ilvl w:val="0"/>
          <w:numId w:val="27"/>
        </w:numPr>
        <w:rPr>
          <w:b/>
          <w:bCs/>
        </w:rPr>
      </w:pPr>
      <w:r>
        <w:rPr>
          <w:b/>
          <w:bCs/>
        </w:rPr>
        <w:t>Constants</w:t>
      </w:r>
    </w:p>
    <w:p w14:paraId="49CF8458" w14:textId="3470E177" w:rsidR="00A67F40" w:rsidRPr="00A67F40" w:rsidRDefault="00A67F40" w:rsidP="00A67F40">
      <w:pPr>
        <w:pStyle w:val="ListParagraph"/>
        <w:numPr>
          <w:ilvl w:val="1"/>
          <w:numId w:val="27"/>
        </w:numPr>
        <w:rPr>
          <w:b/>
          <w:bCs/>
        </w:rPr>
      </w:pPr>
      <w:r>
        <w:t>All Upper case</w:t>
      </w:r>
    </w:p>
    <w:p w14:paraId="08902F81" w14:textId="0C43EC8B" w:rsidR="00A67F40" w:rsidRPr="00A67F40" w:rsidRDefault="00A67F40" w:rsidP="00A67F40">
      <w:pPr>
        <w:pStyle w:val="ListParagraph"/>
        <w:numPr>
          <w:ilvl w:val="1"/>
          <w:numId w:val="27"/>
        </w:numPr>
        <w:rPr>
          <w:b/>
          <w:bCs/>
        </w:rPr>
      </w:pPr>
      <w:r>
        <w:t>Separate words with underscored _</w:t>
      </w:r>
    </w:p>
    <w:p w14:paraId="24D64480" w14:textId="381DEF6A" w:rsidR="00A67F40" w:rsidRPr="00A67F40" w:rsidRDefault="00A67F40" w:rsidP="00A67F40">
      <w:pPr>
        <w:pStyle w:val="ListParagraph"/>
        <w:numPr>
          <w:ilvl w:val="1"/>
          <w:numId w:val="27"/>
        </w:numPr>
        <w:rPr>
          <w:b/>
          <w:bCs/>
        </w:rPr>
      </w:pPr>
      <w:r>
        <w:t>Use final keyword</w:t>
      </w:r>
    </w:p>
    <w:p w14:paraId="6F769796" w14:textId="6558AC92" w:rsidR="00A67F40" w:rsidRDefault="00A67F40" w:rsidP="00A67F40">
      <w:pPr>
        <w:pStyle w:val="ListParagraph"/>
        <w:numPr>
          <w:ilvl w:val="0"/>
          <w:numId w:val="27"/>
        </w:numPr>
        <w:rPr>
          <w:b/>
          <w:bCs/>
        </w:rPr>
      </w:pPr>
      <w:r>
        <w:rPr>
          <w:b/>
          <w:bCs/>
        </w:rPr>
        <w:t>Variable names</w:t>
      </w:r>
    </w:p>
    <w:p w14:paraId="15E14006" w14:textId="0340379D" w:rsidR="00A67F40" w:rsidRPr="00A67F40" w:rsidRDefault="00A67F40" w:rsidP="00A67F40">
      <w:pPr>
        <w:pStyle w:val="ListParagraph"/>
        <w:numPr>
          <w:ilvl w:val="1"/>
          <w:numId w:val="27"/>
        </w:numPr>
        <w:rPr>
          <w:b/>
          <w:bCs/>
        </w:rPr>
      </w:pPr>
      <w:proofErr w:type="spellStart"/>
      <w:r>
        <w:t>mixedCase</w:t>
      </w:r>
      <w:proofErr w:type="spellEnd"/>
    </w:p>
    <w:p w14:paraId="51A23F07" w14:textId="2C246588" w:rsidR="00A67F40" w:rsidRPr="00A67F40" w:rsidRDefault="00A67F40" w:rsidP="00A67F40">
      <w:pPr>
        <w:pStyle w:val="ListParagraph"/>
        <w:numPr>
          <w:ilvl w:val="1"/>
          <w:numId w:val="27"/>
        </w:numPr>
        <w:rPr>
          <w:b/>
          <w:bCs/>
        </w:rPr>
      </w:pPr>
      <w:r>
        <w:t>meaningful</w:t>
      </w:r>
    </w:p>
    <w:p w14:paraId="0B57CFED" w14:textId="10C62B50" w:rsidR="00A67F40" w:rsidRPr="00773FDC" w:rsidRDefault="00A67F40" w:rsidP="00A67F40">
      <w:pPr>
        <w:pStyle w:val="ListParagraph"/>
        <w:numPr>
          <w:ilvl w:val="1"/>
          <w:numId w:val="27"/>
        </w:numPr>
        <w:rPr>
          <w:b/>
          <w:bCs/>
        </w:rPr>
      </w:pPr>
      <w:r>
        <w:t>don’t used underscores</w:t>
      </w:r>
    </w:p>
    <w:p w14:paraId="13F70A6C" w14:textId="77777777" w:rsidR="00773FDC" w:rsidRPr="00773FDC" w:rsidRDefault="00773FDC" w:rsidP="00773FDC">
      <w:pPr>
        <w:rPr>
          <w:b/>
          <w:bCs/>
        </w:rPr>
      </w:pPr>
    </w:p>
    <w:p w14:paraId="5153DD4E" w14:textId="08D2B360" w:rsidR="00DF40C1" w:rsidRDefault="00F876D6" w:rsidP="00773FDC">
      <w:pPr>
        <w:pStyle w:val="Heading2"/>
      </w:pPr>
      <w:r>
        <w:lastRenderedPageBreak/>
        <w:t>Packages</w:t>
      </w:r>
    </w:p>
    <w:p w14:paraId="16382140" w14:textId="763E7AAD" w:rsidR="00F876D6" w:rsidRDefault="00F876D6" w:rsidP="00F876D6">
      <w:pPr>
        <w:pStyle w:val="ListParagraph"/>
        <w:numPr>
          <w:ilvl w:val="0"/>
          <w:numId w:val="28"/>
        </w:numPr>
      </w:pPr>
      <w:r>
        <w:t>Programmers can easily determine that classes are related</w:t>
      </w:r>
    </w:p>
    <w:p w14:paraId="55F527F9" w14:textId="0AB6BCBB" w:rsidR="00F876D6" w:rsidRDefault="00F876D6" w:rsidP="00F876D6">
      <w:pPr>
        <w:pStyle w:val="ListParagraph"/>
        <w:numPr>
          <w:ilvl w:val="0"/>
          <w:numId w:val="28"/>
        </w:numPr>
      </w:pPr>
      <w:r>
        <w:t>It is easy to know where to find the classes and interfaces that can provide the functions provided by the package</w:t>
      </w:r>
    </w:p>
    <w:p w14:paraId="1F730509" w14:textId="63209513" w:rsidR="00F876D6" w:rsidRDefault="00F876D6" w:rsidP="00F876D6">
      <w:pPr>
        <w:pStyle w:val="ListParagraph"/>
        <w:numPr>
          <w:ilvl w:val="0"/>
          <w:numId w:val="28"/>
        </w:numPr>
      </w:pPr>
      <w:r>
        <w:t>Because the package creates a new namespace, class and interface name conflicts are avoided</w:t>
      </w:r>
    </w:p>
    <w:p w14:paraId="7403D503" w14:textId="41C47D2C" w:rsidR="00F876D6" w:rsidRDefault="00F876D6" w:rsidP="00F876D6">
      <w:pPr>
        <w:pStyle w:val="ListParagraph"/>
        <w:numPr>
          <w:ilvl w:val="0"/>
          <w:numId w:val="28"/>
        </w:numPr>
      </w:pPr>
      <w:r>
        <w:t>Classes within the package can have unrestricted access to one another</w:t>
      </w:r>
    </w:p>
    <w:p w14:paraId="2A02D13C" w14:textId="0C988FFD" w:rsidR="00F876D6" w:rsidRDefault="00F876D6" w:rsidP="00F876D6">
      <w:pPr>
        <w:pStyle w:val="ListParagraph"/>
        <w:numPr>
          <w:ilvl w:val="0"/>
          <w:numId w:val="28"/>
        </w:numPr>
      </w:pPr>
      <w:proofErr w:type="gramStart"/>
      <w:r>
        <w:t>Java.awt.</w:t>
      </w:r>
      <w:r w:rsidRPr="00F876D6">
        <w:rPr>
          <w:b/>
          <w:bCs/>
        </w:rPr>
        <w:t>*</w:t>
      </w:r>
      <w:proofErr w:type="gramEnd"/>
      <w:r>
        <w:t xml:space="preserve"> brings everything from that package  ( * )</w:t>
      </w:r>
    </w:p>
    <w:p w14:paraId="53D8A2D1" w14:textId="51543A0E" w:rsidR="00B174B7" w:rsidRDefault="00B174B7" w:rsidP="00773FDC">
      <w:pPr>
        <w:pStyle w:val="Heading2"/>
      </w:pPr>
      <w:r>
        <w:t>Access Modifiers</w:t>
      </w:r>
    </w:p>
    <w:p w14:paraId="27441004" w14:textId="39853703" w:rsidR="00B174B7" w:rsidRPr="009F6C01" w:rsidRDefault="00B174B7" w:rsidP="00B174B7">
      <w:pPr>
        <w:pStyle w:val="ListParagraph"/>
        <w:numPr>
          <w:ilvl w:val="0"/>
          <w:numId w:val="30"/>
        </w:numPr>
        <w:rPr>
          <w:b/>
          <w:bCs/>
        </w:rPr>
      </w:pPr>
      <w:r>
        <w:t xml:space="preserve">Only classes, interfaces and </w:t>
      </w:r>
      <w:proofErr w:type="spellStart"/>
      <w:r>
        <w:t>enums</w:t>
      </w:r>
      <w:proofErr w:type="spellEnd"/>
      <w:r>
        <w:t xml:space="preserve"> can exist at the top level, everything else must be included with one of these</w:t>
      </w:r>
    </w:p>
    <w:p w14:paraId="469C3A24" w14:textId="431D8FAD" w:rsidR="009F6C01" w:rsidRPr="009F6C01" w:rsidRDefault="009F6C01" w:rsidP="00B174B7">
      <w:pPr>
        <w:pStyle w:val="ListParagraph"/>
        <w:numPr>
          <w:ilvl w:val="0"/>
          <w:numId w:val="30"/>
        </w:numPr>
        <w:rPr>
          <w:b/>
          <w:bCs/>
        </w:rPr>
      </w:pPr>
      <w:r>
        <w:t>Public access everywhere</w:t>
      </w:r>
    </w:p>
    <w:p w14:paraId="601DA89A" w14:textId="10F822C4" w:rsidR="009F6C01" w:rsidRPr="009F6C01" w:rsidRDefault="009F6C01" w:rsidP="00B174B7">
      <w:pPr>
        <w:pStyle w:val="ListParagraph"/>
        <w:numPr>
          <w:ilvl w:val="0"/>
          <w:numId w:val="30"/>
        </w:numPr>
        <w:rPr>
          <w:b/>
          <w:bCs/>
        </w:rPr>
      </w:pPr>
      <w:r>
        <w:rPr>
          <w:b/>
        </w:rPr>
        <w:t xml:space="preserve">Package-private </w:t>
      </w:r>
    </w:p>
    <w:p w14:paraId="1A5A7825" w14:textId="0311792C" w:rsidR="009F6C01" w:rsidRPr="009F6C01" w:rsidRDefault="009F6C01" w:rsidP="009F6C01">
      <w:pPr>
        <w:pStyle w:val="ListParagraph"/>
        <w:numPr>
          <w:ilvl w:val="1"/>
          <w:numId w:val="30"/>
        </w:numPr>
        <w:rPr>
          <w:b/>
          <w:bCs/>
        </w:rPr>
      </w:pPr>
      <w:r>
        <w:rPr>
          <w:bCs/>
        </w:rPr>
        <w:t>When you don’t specific a keyword</w:t>
      </w:r>
    </w:p>
    <w:p w14:paraId="50625092" w14:textId="7D9F1C18" w:rsidR="009F6C01" w:rsidRPr="00B174B7" w:rsidRDefault="009F6C01" w:rsidP="009F6C01">
      <w:pPr>
        <w:pStyle w:val="ListParagraph"/>
        <w:numPr>
          <w:ilvl w:val="0"/>
          <w:numId w:val="30"/>
        </w:numPr>
        <w:rPr>
          <w:b/>
          <w:bCs/>
        </w:rPr>
      </w:pPr>
      <w:r>
        <w:rPr>
          <w:bCs/>
        </w:rPr>
        <w:t>Protected is visible anywhere within that package</w:t>
      </w:r>
    </w:p>
    <w:p w14:paraId="20ED597B" w14:textId="77777777" w:rsidR="00010873" w:rsidRPr="00010873" w:rsidRDefault="00010873" w:rsidP="00010873">
      <w:pPr>
        <w:rPr>
          <w:b/>
          <w:bCs/>
        </w:rPr>
      </w:pPr>
    </w:p>
    <w:p w14:paraId="7C7C8DAE" w14:textId="6824C52C" w:rsidR="00B174B7" w:rsidRPr="00773FDC" w:rsidRDefault="00010873" w:rsidP="00773FDC">
      <w:pPr>
        <w:pStyle w:val="Heading2"/>
        <w:rPr>
          <w:b/>
          <w:bCs/>
          <w:sz w:val="28"/>
          <w:szCs w:val="28"/>
        </w:rPr>
      </w:pPr>
      <w:r w:rsidRPr="00773FDC">
        <w:rPr>
          <w:b/>
          <w:bCs/>
          <w:sz w:val="28"/>
          <w:szCs w:val="28"/>
        </w:rPr>
        <w:t>Collections Overview</w:t>
      </w:r>
    </w:p>
    <w:p w14:paraId="2C6417E6" w14:textId="7B4CC21A" w:rsidR="00EE1F13" w:rsidRDefault="00826142" w:rsidP="00773FDC">
      <w:pPr>
        <w:pStyle w:val="Heading2"/>
      </w:pPr>
      <w:r>
        <w:t>Binary Search</w:t>
      </w:r>
      <w:r w:rsidR="00F85994">
        <w:t xml:space="preserve"> - </w:t>
      </w:r>
      <w:proofErr w:type="gramStart"/>
      <w:r w:rsidR="00F85994">
        <w:rPr>
          <w:rFonts w:ascii="Roboto" w:hAnsi="Roboto"/>
          <w:shd w:val="clear" w:color="auto" w:fill="FFFFFF"/>
        </w:rPr>
        <w:t>O(</w:t>
      </w:r>
      <w:proofErr w:type="gramEnd"/>
      <w:r w:rsidR="00F85994">
        <w:rPr>
          <w:rFonts w:ascii="Roboto" w:hAnsi="Roboto"/>
          <w:shd w:val="clear" w:color="auto" w:fill="FFFFFF"/>
        </w:rPr>
        <w:t>Log n).</w:t>
      </w:r>
    </w:p>
    <w:p w14:paraId="723770A0" w14:textId="05E4E02E" w:rsidR="00826142" w:rsidRPr="00773FDC" w:rsidRDefault="00F85994" w:rsidP="00826142">
      <w:pPr>
        <w:pStyle w:val="ListParagraph"/>
        <w:numPr>
          <w:ilvl w:val="0"/>
          <w:numId w:val="33"/>
        </w:numPr>
        <w:rPr>
          <w:rFonts w:cstheme="minorHAnsi"/>
          <w:b/>
          <w:bCs/>
        </w:rPr>
      </w:pPr>
      <w:r w:rsidRPr="00773FDC">
        <w:rPr>
          <w:rFonts w:cstheme="minorHAnsi"/>
          <w:shd w:val="clear" w:color="auto" w:fill="FFFFFF"/>
        </w:rPr>
        <w:t xml:space="preserve">Search a sorted array by repeatedly dividing the search interval in half. Begin with an interval covering the whole array. If the value of the search key is less than the item in the middle of the interval, narrow the interval to the lower half. Otherwise narrow it to the upper half. Repeatedly check until the value is </w:t>
      </w:r>
      <w:r w:rsidR="00271596" w:rsidRPr="00773FDC">
        <w:rPr>
          <w:rFonts w:cstheme="minorHAnsi"/>
          <w:shd w:val="clear" w:color="auto" w:fill="FFFFFF"/>
        </w:rPr>
        <w:t>found,</w:t>
      </w:r>
      <w:r w:rsidRPr="00773FDC">
        <w:rPr>
          <w:rFonts w:cstheme="minorHAnsi"/>
          <w:shd w:val="clear" w:color="auto" w:fill="FFFFFF"/>
        </w:rPr>
        <w:t xml:space="preserve"> or the interval is empty.</w:t>
      </w:r>
    </w:p>
    <w:p w14:paraId="3C57B75F" w14:textId="77777777" w:rsidR="00773FDC" w:rsidRPr="00773FDC" w:rsidRDefault="00773FDC" w:rsidP="00773FDC">
      <w:pPr>
        <w:pStyle w:val="Heading2"/>
      </w:pPr>
    </w:p>
    <w:p w14:paraId="3878F03F" w14:textId="193FB6E2" w:rsidR="00BE7D1D" w:rsidRPr="00773FDC" w:rsidRDefault="00BE7D1D" w:rsidP="00773FDC">
      <w:pPr>
        <w:pStyle w:val="Heading2"/>
      </w:pPr>
      <w:r w:rsidRPr="00773FDC">
        <w:rPr>
          <w:rFonts w:ascii="Roboto" w:hAnsi="Roboto"/>
          <w:shd w:val="clear" w:color="auto" w:fill="FFFFFF"/>
        </w:rPr>
        <w:t>Collections – List</w:t>
      </w:r>
    </w:p>
    <w:p w14:paraId="35CBB48E" w14:textId="1D8226DA" w:rsidR="00BE7D1D" w:rsidRPr="00773FDC" w:rsidRDefault="00BE7D1D" w:rsidP="00773FDC">
      <w:pPr>
        <w:pStyle w:val="ListParagraph"/>
        <w:numPr>
          <w:ilvl w:val="0"/>
          <w:numId w:val="33"/>
        </w:numPr>
        <w:spacing w:after="0"/>
        <w:rPr>
          <w:b/>
          <w:bCs/>
        </w:rPr>
      </w:pPr>
      <w:r w:rsidRPr="00773FDC">
        <w:rPr>
          <w:shd w:val="clear" w:color="auto" w:fill="FFFFFF"/>
        </w:rPr>
        <w:t>Has a variety of useful methods</w:t>
      </w:r>
    </w:p>
    <w:p w14:paraId="251945D9" w14:textId="665764D0" w:rsidR="00BE7D1D" w:rsidRPr="00773FDC" w:rsidRDefault="00BE7D1D" w:rsidP="00773FDC">
      <w:pPr>
        <w:pStyle w:val="ListParagraph"/>
        <w:numPr>
          <w:ilvl w:val="1"/>
          <w:numId w:val="33"/>
        </w:numPr>
        <w:spacing w:after="0"/>
        <w:rPr>
          <w:b/>
          <w:bCs/>
        </w:rPr>
      </w:pPr>
      <w:proofErr w:type="spellStart"/>
      <w:r w:rsidRPr="00773FDC">
        <w:rPr>
          <w:shd w:val="clear" w:color="auto" w:fill="FFFFFF"/>
        </w:rPr>
        <w:t>Collections.Max</w:t>
      </w:r>
      <w:proofErr w:type="spellEnd"/>
    </w:p>
    <w:p w14:paraId="41C36F22" w14:textId="2FF461D0" w:rsidR="00BE7D1D" w:rsidRPr="00773FDC" w:rsidRDefault="00BE7D1D" w:rsidP="00773FDC">
      <w:pPr>
        <w:pStyle w:val="ListParagraph"/>
        <w:numPr>
          <w:ilvl w:val="1"/>
          <w:numId w:val="33"/>
        </w:numPr>
        <w:spacing w:after="0"/>
        <w:rPr>
          <w:b/>
          <w:bCs/>
        </w:rPr>
      </w:pPr>
      <w:proofErr w:type="spellStart"/>
      <w:r w:rsidRPr="00773FDC">
        <w:rPr>
          <w:shd w:val="clear" w:color="auto" w:fill="FFFFFF"/>
        </w:rPr>
        <w:t>Collections.Reverse</w:t>
      </w:r>
      <w:proofErr w:type="spellEnd"/>
    </w:p>
    <w:p w14:paraId="4D593E0E" w14:textId="0B717CA0" w:rsidR="00BE7D1D" w:rsidRPr="00773FDC" w:rsidRDefault="00BE7D1D" w:rsidP="00773FDC">
      <w:pPr>
        <w:pStyle w:val="ListParagraph"/>
        <w:numPr>
          <w:ilvl w:val="1"/>
          <w:numId w:val="33"/>
        </w:numPr>
        <w:spacing w:after="0"/>
        <w:rPr>
          <w:b/>
          <w:bCs/>
        </w:rPr>
      </w:pPr>
      <w:proofErr w:type="spellStart"/>
      <w:r w:rsidRPr="00773FDC">
        <w:rPr>
          <w:shd w:val="clear" w:color="auto" w:fill="FFFFFF"/>
        </w:rPr>
        <w:t>Collections.Min</w:t>
      </w:r>
      <w:proofErr w:type="spellEnd"/>
    </w:p>
    <w:p w14:paraId="1BC6C78A" w14:textId="005C912B" w:rsidR="00BE7D1D" w:rsidRPr="00773FDC" w:rsidRDefault="00BE7D1D" w:rsidP="00773FDC">
      <w:pPr>
        <w:pStyle w:val="ListParagraph"/>
        <w:numPr>
          <w:ilvl w:val="1"/>
          <w:numId w:val="33"/>
        </w:numPr>
        <w:spacing w:after="0"/>
        <w:rPr>
          <w:b/>
          <w:bCs/>
        </w:rPr>
      </w:pPr>
      <w:proofErr w:type="spellStart"/>
      <w:r w:rsidRPr="00773FDC">
        <w:rPr>
          <w:shd w:val="clear" w:color="auto" w:fill="FFFFFF"/>
        </w:rPr>
        <w:t>Collections.Shuffle</w:t>
      </w:r>
      <w:proofErr w:type="spellEnd"/>
    </w:p>
    <w:p w14:paraId="6056FBA4" w14:textId="77777777" w:rsidR="00BE7D1D" w:rsidRPr="00BE7D1D" w:rsidRDefault="00BE7D1D" w:rsidP="00BE7D1D">
      <w:pPr>
        <w:pStyle w:val="ListParagraph"/>
        <w:numPr>
          <w:ilvl w:val="0"/>
          <w:numId w:val="33"/>
        </w:num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BE7D1D">
        <w:rPr>
          <w:rFonts w:ascii="Courier New" w:eastAsia="Times New Roman" w:hAnsi="Courier New" w:cs="Courier New"/>
          <w:color w:val="A9B7C6"/>
          <w:sz w:val="20"/>
          <w:szCs w:val="20"/>
          <w:lang w:eastAsia="en-GB"/>
        </w:rPr>
        <w:t xml:space="preserve">Theatre </w:t>
      </w:r>
      <w:proofErr w:type="spellStart"/>
      <w:r w:rsidRPr="00BE7D1D">
        <w:rPr>
          <w:rFonts w:ascii="Courier New" w:eastAsia="Times New Roman" w:hAnsi="Courier New" w:cs="Courier New"/>
          <w:color w:val="A9B7C6"/>
          <w:sz w:val="20"/>
          <w:szCs w:val="20"/>
          <w:lang w:eastAsia="en-GB"/>
        </w:rPr>
        <w:t>theatre</w:t>
      </w:r>
      <w:proofErr w:type="spellEnd"/>
      <w:r w:rsidRPr="00BE7D1D">
        <w:rPr>
          <w:rFonts w:ascii="Courier New" w:eastAsia="Times New Roman" w:hAnsi="Courier New" w:cs="Courier New"/>
          <w:color w:val="A9B7C6"/>
          <w:sz w:val="20"/>
          <w:szCs w:val="20"/>
          <w:lang w:eastAsia="en-GB"/>
        </w:rPr>
        <w:t xml:space="preserve"> = </w:t>
      </w:r>
      <w:r w:rsidRPr="00BE7D1D">
        <w:rPr>
          <w:rFonts w:ascii="Courier New" w:eastAsia="Times New Roman" w:hAnsi="Courier New" w:cs="Courier New"/>
          <w:color w:val="CC7832"/>
          <w:sz w:val="20"/>
          <w:szCs w:val="20"/>
          <w:lang w:eastAsia="en-GB"/>
        </w:rPr>
        <w:t xml:space="preserve">new </w:t>
      </w:r>
      <w:r w:rsidRPr="00BE7D1D">
        <w:rPr>
          <w:rFonts w:ascii="Courier New" w:eastAsia="Times New Roman" w:hAnsi="Courier New" w:cs="Courier New"/>
          <w:color w:val="A9B7C6"/>
          <w:sz w:val="20"/>
          <w:szCs w:val="20"/>
          <w:lang w:eastAsia="en-GB"/>
        </w:rPr>
        <w:t>Theatre(</w:t>
      </w:r>
      <w:r w:rsidRPr="00BE7D1D">
        <w:rPr>
          <w:rFonts w:ascii="Courier New" w:eastAsia="Times New Roman" w:hAnsi="Courier New" w:cs="Courier New"/>
          <w:color w:val="6A8759"/>
          <w:sz w:val="20"/>
          <w:szCs w:val="20"/>
          <w:lang w:eastAsia="en-GB"/>
        </w:rPr>
        <w:t>"Hero"</w:t>
      </w:r>
      <w:r w:rsidRPr="00BE7D1D">
        <w:rPr>
          <w:rFonts w:ascii="Courier New" w:eastAsia="Times New Roman" w:hAnsi="Courier New" w:cs="Courier New"/>
          <w:color w:val="CC7832"/>
          <w:sz w:val="20"/>
          <w:szCs w:val="20"/>
          <w:lang w:eastAsia="en-GB"/>
        </w:rPr>
        <w:t>,</w:t>
      </w:r>
      <w:r w:rsidRPr="00BE7D1D">
        <w:rPr>
          <w:rFonts w:ascii="Courier New" w:eastAsia="Times New Roman" w:hAnsi="Courier New" w:cs="Courier New"/>
          <w:color w:val="6897BB"/>
          <w:sz w:val="20"/>
          <w:szCs w:val="20"/>
          <w:lang w:eastAsia="en-GB"/>
        </w:rPr>
        <w:t>8</w:t>
      </w:r>
      <w:r w:rsidRPr="00BE7D1D">
        <w:rPr>
          <w:rFonts w:ascii="Courier New" w:eastAsia="Times New Roman" w:hAnsi="Courier New" w:cs="Courier New"/>
          <w:color w:val="CC7832"/>
          <w:sz w:val="20"/>
          <w:szCs w:val="20"/>
          <w:lang w:eastAsia="en-GB"/>
        </w:rPr>
        <w:t>,</w:t>
      </w:r>
      <w:r w:rsidRPr="00BE7D1D">
        <w:rPr>
          <w:rFonts w:ascii="Courier New" w:eastAsia="Times New Roman" w:hAnsi="Courier New" w:cs="Courier New"/>
          <w:color w:val="6897BB"/>
          <w:sz w:val="20"/>
          <w:szCs w:val="20"/>
          <w:lang w:eastAsia="en-GB"/>
        </w:rPr>
        <w:t>12</w:t>
      </w:r>
      <w:r w:rsidRPr="00BE7D1D">
        <w:rPr>
          <w:rFonts w:ascii="Courier New" w:eastAsia="Times New Roman" w:hAnsi="Courier New" w:cs="Courier New"/>
          <w:color w:val="A9B7C6"/>
          <w:sz w:val="20"/>
          <w:szCs w:val="20"/>
          <w:lang w:eastAsia="en-GB"/>
        </w:rPr>
        <w:t>)</w:t>
      </w:r>
      <w:r w:rsidRPr="00BE7D1D">
        <w:rPr>
          <w:rFonts w:ascii="Courier New" w:eastAsia="Times New Roman" w:hAnsi="Courier New" w:cs="Courier New"/>
          <w:color w:val="CC7832"/>
          <w:sz w:val="20"/>
          <w:szCs w:val="20"/>
          <w:lang w:eastAsia="en-GB"/>
        </w:rPr>
        <w:t>;</w:t>
      </w:r>
      <w:r w:rsidRPr="00BE7D1D">
        <w:rPr>
          <w:rFonts w:ascii="Courier New" w:eastAsia="Times New Roman" w:hAnsi="Courier New" w:cs="Courier New"/>
          <w:color w:val="CC7832"/>
          <w:sz w:val="20"/>
          <w:szCs w:val="20"/>
          <w:lang w:eastAsia="en-GB"/>
        </w:rPr>
        <w:br/>
      </w:r>
      <w:r w:rsidRPr="00BE7D1D">
        <w:rPr>
          <w:rFonts w:ascii="Courier New" w:eastAsia="Times New Roman" w:hAnsi="Courier New" w:cs="Courier New"/>
          <w:color w:val="A9B7C6"/>
          <w:sz w:val="20"/>
          <w:szCs w:val="20"/>
          <w:lang w:eastAsia="en-GB"/>
        </w:rPr>
        <w:t>List&lt;</w:t>
      </w:r>
      <w:proofErr w:type="spellStart"/>
      <w:r w:rsidRPr="00BE7D1D">
        <w:rPr>
          <w:rFonts w:ascii="Courier New" w:eastAsia="Times New Roman" w:hAnsi="Courier New" w:cs="Courier New"/>
          <w:color w:val="A9B7C6"/>
          <w:sz w:val="20"/>
          <w:szCs w:val="20"/>
          <w:lang w:eastAsia="en-GB"/>
        </w:rPr>
        <w:t>Theatre.Seat</w:t>
      </w:r>
      <w:proofErr w:type="spellEnd"/>
      <w:r w:rsidRPr="00BE7D1D">
        <w:rPr>
          <w:rFonts w:ascii="Courier New" w:eastAsia="Times New Roman" w:hAnsi="Courier New" w:cs="Courier New"/>
          <w:color w:val="A9B7C6"/>
          <w:sz w:val="20"/>
          <w:szCs w:val="20"/>
          <w:lang w:eastAsia="en-GB"/>
        </w:rPr>
        <w:t xml:space="preserve">&gt; </w:t>
      </w:r>
      <w:proofErr w:type="spellStart"/>
      <w:r w:rsidRPr="00BE7D1D">
        <w:rPr>
          <w:rFonts w:ascii="Courier New" w:eastAsia="Times New Roman" w:hAnsi="Courier New" w:cs="Courier New"/>
          <w:color w:val="A9B7C6"/>
          <w:sz w:val="20"/>
          <w:szCs w:val="20"/>
          <w:lang w:eastAsia="en-GB"/>
        </w:rPr>
        <w:t>seatCopy</w:t>
      </w:r>
      <w:proofErr w:type="spellEnd"/>
      <w:r w:rsidRPr="00BE7D1D">
        <w:rPr>
          <w:rFonts w:ascii="Courier New" w:eastAsia="Times New Roman" w:hAnsi="Courier New" w:cs="Courier New"/>
          <w:color w:val="A9B7C6"/>
          <w:sz w:val="20"/>
          <w:szCs w:val="20"/>
          <w:lang w:eastAsia="en-GB"/>
        </w:rPr>
        <w:t xml:space="preserve"> = </w:t>
      </w:r>
      <w:r w:rsidRPr="00BE7D1D">
        <w:rPr>
          <w:rFonts w:ascii="Courier New" w:eastAsia="Times New Roman" w:hAnsi="Courier New" w:cs="Courier New"/>
          <w:color w:val="CC7832"/>
          <w:sz w:val="20"/>
          <w:szCs w:val="20"/>
          <w:lang w:eastAsia="en-GB"/>
        </w:rPr>
        <w:t xml:space="preserve">new </w:t>
      </w:r>
      <w:proofErr w:type="spellStart"/>
      <w:r w:rsidRPr="00BE7D1D">
        <w:rPr>
          <w:rFonts w:ascii="Courier New" w:eastAsia="Times New Roman" w:hAnsi="Courier New" w:cs="Courier New"/>
          <w:color w:val="A9B7C6"/>
          <w:sz w:val="20"/>
          <w:szCs w:val="20"/>
          <w:lang w:eastAsia="en-GB"/>
        </w:rPr>
        <w:t>ArrayList</w:t>
      </w:r>
      <w:proofErr w:type="spellEnd"/>
      <w:r w:rsidRPr="00BE7D1D">
        <w:rPr>
          <w:rFonts w:ascii="Courier New" w:eastAsia="Times New Roman" w:hAnsi="Courier New" w:cs="Courier New"/>
          <w:color w:val="A9B7C6"/>
          <w:sz w:val="20"/>
          <w:szCs w:val="20"/>
          <w:lang w:eastAsia="en-GB"/>
        </w:rPr>
        <w:t>&lt;&gt;(</w:t>
      </w:r>
      <w:proofErr w:type="spellStart"/>
      <w:proofErr w:type="gramStart"/>
      <w:r w:rsidRPr="00BE7D1D">
        <w:rPr>
          <w:rFonts w:ascii="Courier New" w:eastAsia="Times New Roman" w:hAnsi="Courier New" w:cs="Courier New"/>
          <w:color w:val="A9B7C6"/>
          <w:sz w:val="20"/>
          <w:szCs w:val="20"/>
          <w:lang w:eastAsia="en-GB"/>
        </w:rPr>
        <w:t>theatre.</w:t>
      </w:r>
      <w:r w:rsidRPr="00BE7D1D">
        <w:rPr>
          <w:rFonts w:ascii="Courier New" w:eastAsia="Times New Roman" w:hAnsi="Courier New" w:cs="Courier New"/>
          <w:color w:val="9876AA"/>
          <w:sz w:val="20"/>
          <w:szCs w:val="20"/>
          <w:lang w:eastAsia="en-GB"/>
        </w:rPr>
        <w:t>seats</w:t>
      </w:r>
      <w:proofErr w:type="spellEnd"/>
      <w:proofErr w:type="gramEnd"/>
      <w:r w:rsidRPr="00BE7D1D">
        <w:rPr>
          <w:rFonts w:ascii="Courier New" w:eastAsia="Times New Roman" w:hAnsi="Courier New" w:cs="Courier New"/>
          <w:color w:val="A9B7C6"/>
          <w:sz w:val="20"/>
          <w:szCs w:val="20"/>
          <w:lang w:eastAsia="en-GB"/>
        </w:rPr>
        <w:t>)</w:t>
      </w:r>
      <w:r w:rsidRPr="00BE7D1D">
        <w:rPr>
          <w:rFonts w:ascii="Courier New" w:eastAsia="Times New Roman" w:hAnsi="Courier New" w:cs="Courier New"/>
          <w:color w:val="CC7832"/>
          <w:sz w:val="20"/>
          <w:szCs w:val="20"/>
          <w:lang w:eastAsia="en-GB"/>
        </w:rPr>
        <w:t xml:space="preserve">; </w:t>
      </w:r>
      <w:r w:rsidRPr="00BE7D1D">
        <w:rPr>
          <w:rFonts w:ascii="Courier New" w:eastAsia="Times New Roman" w:hAnsi="Courier New" w:cs="Courier New"/>
          <w:color w:val="808080"/>
          <w:sz w:val="20"/>
          <w:szCs w:val="20"/>
          <w:lang w:eastAsia="en-GB"/>
        </w:rPr>
        <w:t>// shallow copy</w:t>
      </w:r>
    </w:p>
    <w:p w14:paraId="7A39D3F8" w14:textId="64E9E03F" w:rsidR="00BE7D1D" w:rsidRPr="00BE7D1D" w:rsidRDefault="00BE7D1D" w:rsidP="00BE7D1D">
      <w:pPr>
        <w:pStyle w:val="ListParagraph"/>
        <w:rPr>
          <w:b/>
          <w:bCs/>
        </w:rPr>
      </w:pPr>
      <w:r>
        <w:rPr>
          <w:noProof/>
        </w:rPr>
        <w:drawing>
          <wp:anchor distT="0" distB="0" distL="114300" distR="114300" simplePos="0" relativeHeight="251662336" behindDoc="1" locked="0" layoutInCell="1" allowOverlap="1" wp14:anchorId="250DD11E" wp14:editId="27A8F8F4">
            <wp:simplePos x="0" y="0"/>
            <wp:positionH relativeFrom="column">
              <wp:posOffset>180975</wp:posOffset>
            </wp:positionH>
            <wp:positionV relativeFrom="paragraph">
              <wp:posOffset>255270</wp:posOffset>
            </wp:positionV>
            <wp:extent cx="4752975" cy="1257300"/>
            <wp:effectExtent l="0" t="0" r="9525" b="0"/>
            <wp:wrapTight wrapText="bothSides">
              <wp:wrapPolygon edited="0">
                <wp:start x="0" y="0"/>
                <wp:lineTo x="0" y="21273"/>
                <wp:lineTo x="21557" y="21273"/>
                <wp:lineTo x="2155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752975" cy="1257300"/>
                    </a:xfrm>
                    <a:prstGeom prst="rect">
                      <a:avLst/>
                    </a:prstGeom>
                  </pic:spPr>
                </pic:pic>
              </a:graphicData>
            </a:graphic>
            <wp14:sizeRelH relativeFrom="page">
              <wp14:pctWidth>0</wp14:pctWidth>
            </wp14:sizeRelH>
            <wp14:sizeRelV relativeFrom="page">
              <wp14:pctHeight>0</wp14:pctHeight>
            </wp14:sizeRelV>
          </wp:anchor>
        </w:drawing>
      </w:r>
    </w:p>
    <w:p w14:paraId="41B5A310" w14:textId="41145F86" w:rsidR="00010873" w:rsidRPr="00010873" w:rsidRDefault="00010873" w:rsidP="00B174B7">
      <w:pPr>
        <w:rPr>
          <w:b/>
          <w:bCs/>
        </w:rPr>
      </w:pPr>
    </w:p>
    <w:p w14:paraId="0AD17650" w14:textId="77777777" w:rsidR="00B174B7" w:rsidRPr="00B174B7" w:rsidRDefault="00B174B7" w:rsidP="00B174B7">
      <w:pPr>
        <w:rPr>
          <w:b/>
          <w:bCs/>
        </w:rPr>
      </w:pPr>
    </w:p>
    <w:p w14:paraId="40E84698" w14:textId="77777777" w:rsidR="00DF40C1" w:rsidRPr="00DF40C1" w:rsidRDefault="00DF40C1" w:rsidP="00DF40C1">
      <w:pPr>
        <w:pStyle w:val="ListParagraph"/>
        <w:ind w:left="1800"/>
        <w:rPr>
          <w:b/>
          <w:bCs/>
        </w:rPr>
      </w:pPr>
    </w:p>
    <w:p w14:paraId="5739F8CC" w14:textId="660A8CA3" w:rsidR="00DF40C1" w:rsidRDefault="00DF40C1" w:rsidP="006F2A4A">
      <w:pPr>
        <w:ind w:left="360"/>
      </w:pPr>
    </w:p>
    <w:p w14:paraId="6B3D9084" w14:textId="6EAE1310" w:rsidR="00BE7D1D" w:rsidRDefault="00BE7D1D" w:rsidP="00DA15AF"/>
    <w:p w14:paraId="271E4B8E" w14:textId="12EDCAB9" w:rsidR="00DA15AF" w:rsidRDefault="00DA15AF" w:rsidP="00DA15AF">
      <w:pPr>
        <w:pStyle w:val="ListParagraph"/>
        <w:numPr>
          <w:ilvl w:val="0"/>
          <w:numId w:val="33"/>
        </w:numPr>
      </w:pPr>
      <w:r>
        <w:t>You can’t use the compare method without doing more work for price and seats etc. Example to follow</w:t>
      </w:r>
    </w:p>
    <w:p w14:paraId="1B399A77" w14:textId="2E85EDA3" w:rsidR="00DA15AF" w:rsidRDefault="00DA15AF" w:rsidP="00773FDC">
      <w:pPr>
        <w:pStyle w:val="Heading2"/>
      </w:pPr>
      <w:r>
        <w:lastRenderedPageBreak/>
        <w:t>Maps</w:t>
      </w:r>
    </w:p>
    <w:p w14:paraId="7CE44AA5" w14:textId="1961002A" w:rsidR="00FD5FFE" w:rsidRPr="00773FDC" w:rsidRDefault="00FD5FFE" w:rsidP="00FD5FFE">
      <w:pPr>
        <w:pStyle w:val="ListParagraph"/>
        <w:numPr>
          <w:ilvl w:val="0"/>
          <w:numId w:val="33"/>
        </w:numPr>
        <w:rPr>
          <w:rFonts w:cstheme="minorHAnsi"/>
          <w:b/>
          <w:bCs/>
        </w:rPr>
      </w:pPr>
      <w:proofErr w:type="gramStart"/>
      <w:r w:rsidRPr="00773FDC">
        <w:rPr>
          <w:rFonts w:cstheme="minorHAnsi"/>
        </w:rPr>
        <w:t>.put</w:t>
      </w:r>
      <w:proofErr w:type="gramEnd"/>
      <w:r w:rsidRPr="00773FDC">
        <w:rPr>
          <w:rFonts w:cstheme="minorHAnsi"/>
        </w:rPr>
        <w:t xml:space="preserve"> (adds the reference)</w:t>
      </w:r>
    </w:p>
    <w:p w14:paraId="06B2418B" w14:textId="3DA18561" w:rsidR="00FD5FFE" w:rsidRPr="00773FDC" w:rsidRDefault="00FD5FFE" w:rsidP="00FD5FFE">
      <w:pPr>
        <w:pStyle w:val="ListParagraph"/>
        <w:numPr>
          <w:ilvl w:val="0"/>
          <w:numId w:val="33"/>
        </w:numPr>
        <w:rPr>
          <w:rFonts w:cstheme="minorHAnsi"/>
          <w:b/>
          <w:bCs/>
        </w:rPr>
      </w:pPr>
      <w:r w:rsidRPr="00773FDC">
        <w:rPr>
          <w:rFonts w:cstheme="minorHAnsi"/>
        </w:rPr>
        <w:t>(</w:t>
      </w:r>
      <w:proofErr w:type="gramStart"/>
      <w:r w:rsidRPr="00773FDC">
        <w:rPr>
          <w:rFonts w:cstheme="minorHAnsi"/>
        </w:rPr>
        <w:t>Key ,Value</w:t>
      </w:r>
      <w:proofErr w:type="gramEnd"/>
      <w:r w:rsidRPr="00773FDC">
        <w:rPr>
          <w:rFonts w:cstheme="minorHAnsi"/>
        </w:rPr>
        <w:t>)</w:t>
      </w:r>
    </w:p>
    <w:p w14:paraId="7886C250" w14:textId="282276B1" w:rsidR="00FD5FFE" w:rsidRPr="00773FDC" w:rsidRDefault="00FD5FFE" w:rsidP="00FD5FFE">
      <w:pPr>
        <w:pStyle w:val="ListParagraph"/>
        <w:numPr>
          <w:ilvl w:val="0"/>
          <w:numId w:val="33"/>
        </w:numPr>
        <w:rPr>
          <w:rFonts w:cstheme="minorHAnsi"/>
          <w:b/>
          <w:bCs/>
        </w:rPr>
      </w:pPr>
      <w:r w:rsidRPr="00773FDC">
        <w:rPr>
          <w:rFonts w:cstheme="minorHAnsi"/>
        </w:rPr>
        <w:t xml:space="preserve">You can </w:t>
      </w:r>
      <w:proofErr w:type="gramStart"/>
      <w:r w:rsidRPr="00773FDC">
        <w:rPr>
          <w:rFonts w:cstheme="minorHAnsi"/>
        </w:rPr>
        <w:t>use .</w:t>
      </w:r>
      <w:proofErr w:type="spellStart"/>
      <w:r w:rsidRPr="00773FDC">
        <w:rPr>
          <w:rFonts w:cstheme="minorHAnsi"/>
        </w:rPr>
        <w:t>containsKey</w:t>
      </w:r>
      <w:proofErr w:type="spellEnd"/>
      <w:proofErr w:type="gramEnd"/>
      <w:r w:rsidRPr="00773FDC">
        <w:rPr>
          <w:rFonts w:cstheme="minorHAnsi"/>
        </w:rPr>
        <w:t>(“Method”) to prevent duplicates</w:t>
      </w:r>
    </w:p>
    <w:p w14:paraId="0E0ED5A3" w14:textId="5B3B3F30" w:rsidR="00FD5FFE" w:rsidRPr="00773FDC" w:rsidRDefault="00FD5FFE" w:rsidP="00FD5FFE">
      <w:pPr>
        <w:pStyle w:val="ListParagraph"/>
        <w:numPr>
          <w:ilvl w:val="0"/>
          <w:numId w:val="33"/>
        </w:numPr>
        <w:rPr>
          <w:rFonts w:cstheme="minorHAnsi"/>
          <w:b/>
          <w:bCs/>
        </w:rPr>
      </w:pPr>
      <w:r w:rsidRPr="00773FDC">
        <w:rPr>
          <w:rFonts w:cstheme="minorHAnsi"/>
        </w:rPr>
        <w:t xml:space="preserve">If you call </w:t>
      </w:r>
      <w:proofErr w:type="spellStart"/>
      <w:r w:rsidRPr="00773FDC">
        <w:rPr>
          <w:rFonts w:cstheme="minorHAnsi"/>
        </w:rPr>
        <w:t>sout</w:t>
      </w:r>
      <w:proofErr w:type="spellEnd"/>
      <w:r w:rsidRPr="00773FDC">
        <w:rPr>
          <w:rFonts w:cstheme="minorHAnsi"/>
        </w:rPr>
        <w:t>(</w:t>
      </w:r>
      <w:proofErr w:type="spellStart"/>
      <w:proofErr w:type="gramStart"/>
      <w:r w:rsidRPr="00773FDC">
        <w:rPr>
          <w:rFonts w:cstheme="minorHAnsi"/>
        </w:rPr>
        <w:t>map.put</w:t>
      </w:r>
      <w:proofErr w:type="spellEnd"/>
      <w:r w:rsidRPr="00773FDC">
        <w:rPr>
          <w:rFonts w:cstheme="minorHAnsi"/>
        </w:rPr>
        <w:t>(</w:t>
      </w:r>
      <w:proofErr w:type="gramEnd"/>
      <w:r w:rsidRPr="00773FDC">
        <w:rPr>
          <w:rFonts w:cstheme="minorHAnsi"/>
        </w:rPr>
        <w:t xml:space="preserve">“”)) it will print null as </w:t>
      </w:r>
      <w:proofErr w:type="spellStart"/>
      <w:r w:rsidRPr="00773FDC">
        <w:rPr>
          <w:rFonts w:cstheme="minorHAnsi"/>
        </w:rPr>
        <w:t>its</w:t>
      </w:r>
      <w:proofErr w:type="spellEnd"/>
      <w:r w:rsidRPr="00773FDC">
        <w:rPr>
          <w:rFonts w:cstheme="minorHAnsi"/>
        </w:rPr>
        <w:t xml:space="preserve"> just been done</w:t>
      </w:r>
    </w:p>
    <w:p w14:paraId="33E4488C" w14:textId="5BBA2D53" w:rsidR="00FD5FFE" w:rsidRPr="00773FDC" w:rsidRDefault="00FD5FFE" w:rsidP="00FD5FFE">
      <w:pPr>
        <w:pStyle w:val="ListParagraph"/>
        <w:numPr>
          <w:ilvl w:val="0"/>
          <w:numId w:val="33"/>
        </w:numPr>
        <w:rPr>
          <w:rFonts w:cstheme="minorHAnsi"/>
          <w:b/>
          <w:bCs/>
        </w:rPr>
      </w:pPr>
      <w:r w:rsidRPr="00773FDC">
        <w:rPr>
          <w:rFonts w:cstheme="minorHAnsi"/>
        </w:rPr>
        <w:t xml:space="preserve">Loop through map by doing </w:t>
      </w:r>
    </w:p>
    <w:p w14:paraId="28406E92" w14:textId="2958751A" w:rsidR="00FD5FFE" w:rsidRPr="00773FDC" w:rsidRDefault="00FD5FFE" w:rsidP="00FD5FFE">
      <w:pPr>
        <w:pStyle w:val="HTMLPreformatted"/>
        <w:numPr>
          <w:ilvl w:val="0"/>
          <w:numId w:val="33"/>
        </w:numPr>
        <w:shd w:val="clear" w:color="auto" w:fill="2B2B2B"/>
        <w:rPr>
          <w:rFonts w:asciiTheme="minorHAnsi" w:hAnsiTheme="minorHAnsi" w:cstheme="minorHAnsi"/>
          <w:color w:val="A9B7C6"/>
          <w:sz w:val="22"/>
          <w:szCs w:val="22"/>
        </w:rPr>
      </w:pPr>
      <w:r w:rsidRPr="00773FDC">
        <w:rPr>
          <w:rFonts w:asciiTheme="minorHAnsi" w:hAnsiTheme="minorHAnsi" w:cstheme="minorHAnsi"/>
          <w:color w:val="A9B7C6"/>
          <w:sz w:val="22"/>
          <w:szCs w:val="22"/>
        </w:rPr>
        <w:br/>
      </w:r>
      <w:proofErr w:type="gramStart"/>
      <w:r w:rsidRPr="00773FDC">
        <w:rPr>
          <w:rFonts w:asciiTheme="minorHAnsi" w:hAnsiTheme="minorHAnsi" w:cstheme="minorHAnsi"/>
          <w:color w:val="CC7832"/>
          <w:sz w:val="22"/>
          <w:szCs w:val="22"/>
        </w:rPr>
        <w:t>for</w:t>
      </w:r>
      <w:r w:rsidRPr="00773FDC">
        <w:rPr>
          <w:rFonts w:asciiTheme="minorHAnsi" w:hAnsiTheme="minorHAnsi" w:cstheme="minorHAnsi"/>
          <w:color w:val="A9B7C6"/>
          <w:sz w:val="22"/>
          <w:szCs w:val="22"/>
        </w:rPr>
        <w:t>(</w:t>
      </w:r>
      <w:proofErr w:type="gramEnd"/>
      <w:r w:rsidRPr="00773FDC">
        <w:rPr>
          <w:rFonts w:asciiTheme="minorHAnsi" w:hAnsiTheme="minorHAnsi" w:cstheme="minorHAnsi"/>
          <w:color w:val="A9B7C6"/>
          <w:sz w:val="22"/>
          <w:szCs w:val="22"/>
        </w:rPr>
        <w:t xml:space="preserve">String key: </w:t>
      </w:r>
      <w:proofErr w:type="spellStart"/>
      <w:r w:rsidRPr="00773FDC">
        <w:rPr>
          <w:rFonts w:asciiTheme="minorHAnsi" w:hAnsiTheme="minorHAnsi" w:cstheme="minorHAnsi"/>
          <w:color w:val="A9B7C6"/>
          <w:sz w:val="22"/>
          <w:szCs w:val="22"/>
        </w:rPr>
        <w:t>languages.keySet</w:t>
      </w:r>
      <w:proofErr w:type="spellEnd"/>
      <w:r w:rsidRPr="00773FDC">
        <w:rPr>
          <w:rFonts w:asciiTheme="minorHAnsi" w:hAnsiTheme="minorHAnsi" w:cstheme="minorHAnsi"/>
          <w:color w:val="A9B7C6"/>
          <w:sz w:val="22"/>
          <w:szCs w:val="22"/>
        </w:rPr>
        <w:t>()){</w:t>
      </w:r>
      <w:r w:rsidRPr="00773FDC">
        <w:rPr>
          <w:rFonts w:asciiTheme="minorHAnsi" w:hAnsiTheme="minorHAnsi" w:cstheme="minorHAnsi"/>
          <w:color w:val="A9B7C6"/>
          <w:sz w:val="22"/>
          <w:szCs w:val="22"/>
        </w:rPr>
        <w:br/>
        <w:t xml:space="preserve">    </w:t>
      </w:r>
      <w:proofErr w:type="spellStart"/>
      <w:r w:rsidRPr="00773FDC">
        <w:rPr>
          <w:rFonts w:asciiTheme="minorHAnsi" w:hAnsiTheme="minorHAnsi" w:cstheme="minorHAnsi"/>
          <w:color w:val="A9B7C6"/>
          <w:sz w:val="22"/>
          <w:szCs w:val="22"/>
        </w:rPr>
        <w:t>System.</w:t>
      </w:r>
      <w:r w:rsidRPr="00773FDC">
        <w:rPr>
          <w:rFonts w:asciiTheme="minorHAnsi" w:hAnsiTheme="minorHAnsi" w:cstheme="minorHAnsi"/>
          <w:i/>
          <w:iCs/>
          <w:color w:val="9876AA"/>
          <w:sz w:val="22"/>
          <w:szCs w:val="22"/>
        </w:rPr>
        <w:t>out</w:t>
      </w:r>
      <w:r w:rsidRPr="00773FDC">
        <w:rPr>
          <w:rFonts w:asciiTheme="minorHAnsi" w:hAnsiTheme="minorHAnsi" w:cstheme="minorHAnsi"/>
          <w:color w:val="A9B7C6"/>
          <w:sz w:val="22"/>
          <w:szCs w:val="22"/>
        </w:rPr>
        <w:t>.println</w:t>
      </w:r>
      <w:proofErr w:type="spellEnd"/>
      <w:r w:rsidRPr="00773FDC">
        <w:rPr>
          <w:rFonts w:asciiTheme="minorHAnsi" w:hAnsiTheme="minorHAnsi" w:cstheme="minorHAnsi"/>
          <w:color w:val="A9B7C6"/>
          <w:sz w:val="22"/>
          <w:szCs w:val="22"/>
        </w:rPr>
        <w:t xml:space="preserve">(key + </w:t>
      </w:r>
      <w:r w:rsidRPr="00773FDC">
        <w:rPr>
          <w:rFonts w:asciiTheme="minorHAnsi" w:hAnsiTheme="minorHAnsi" w:cstheme="minorHAnsi"/>
          <w:color w:val="6A8759"/>
          <w:sz w:val="22"/>
          <w:szCs w:val="22"/>
        </w:rPr>
        <w:t xml:space="preserve">" : " </w:t>
      </w:r>
      <w:r w:rsidRPr="00773FDC">
        <w:rPr>
          <w:rFonts w:asciiTheme="minorHAnsi" w:hAnsiTheme="minorHAnsi" w:cstheme="minorHAnsi"/>
          <w:color w:val="A9B7C6"/>
          <w:sz w:val="22"/>
          <w:szCs w:val="22"/>
        </w:rPr>
        <w:t xml:space="preserve">+ </w:t>
      </w:r>
      <w:proofErr w:type="spellStart"/>
      <w:r w:rsidRPr="00773FDC">
        <w:rPr>
          <w:rFonts w:asciiTheme="minorHAnsi" w:hAnsiTheme="minorHAnsi" w:cstheme="minorHAnsi"/>
          <w:color w:val="A9B7C6"/>
          <w:sz w:val="22"/>
          <w:szCs w:val="22"/>
        </w:rPr>
        <w:t>languages.get</w:t>
      </w:r>
      <w:proofErr w:type="spellEnd"/>
      <w:r w:rsidRPr="00773FDC">
        <w:rPr>
          <w:rFonts w:asciiTheme="minorHAnsi" w:hAnsiTheme="minorHAnsi" w:cstheme="minorHAnsi"/>
          <w:color w:val="A9B7C6"/>
          <w:sz w:val="22"/>
          <w:szCs w:val="22"/>
        </w:rPr>
        <w:t>(key))</w:t>
      </w:r>
      <w:r w:rsidRPr="00773FDC">
        <w:rPr>
          <w:rFonts w:asciiTheme="minorHAnsi" w:hAnsiTheme="minorHAnsi" w:cstheme="minorHAnsi"/>
          <w:color w:val="CC7832"/>
          <w:sz w:val="22"/>
          <w:szCs w:val="22"/>
        </w:rPr>
        <w:t>;</w:t>
      </w:r>
      <w:r w:rsidRPr="00773FDC">
        <w:rPr>
          <w:rFonts w:asciiTheme="minorHAnsi" w:hAnsiTheme="minorHAnsi" w:cstheme="minorHAnsi"/>
          <w:color w:val="CC7832"/>
          <w:sz w:val="22"/>
          <w:szCs w:val="22"/>
        </w:rPr>
        <w:br/>
      </w:r>
      <w:r w:rsidRPr="00773FDC">
        <w:rPr>
          <w:rFonts w:asciiTheme="minorHAnsi" w:hAnsiTheme="minorHAnsi" w:cstheme="minorHAnsi"/>
          <w:color w:val="A9B7C6"/>
          <w:sz w:val="22"/>
          <w:szCs w:val="22"/>
        </w:rPr>
        <w:t>}</w:t>
      </w:r>
    </w:p>
    <w:p w14:paraId="6097E057" w14:textId="1983EDF9" w:rsidR="00FD5FFE" w:rsidRPr="00773FDC" w:rsidRDefault="00FD5FFE" w:rsidP="00FD5FFE">
      <w:pPr>
        <w:pStyle w:val="ListParagraph"/>
        <w:numPr>
          <w:ilvl w:val="0"/>
          <w:numId w:val="33"/>
        </w:numPr>
        <w:rPr>
          <w:rFonts w:cstheme="minorHAnsi"/>
          <w:b/>
          <w:bCs/>
        </w:rPr>
      </w:pPr>
      <w:r w:rsidRPr="00773FDC">
        <w:rPr>
          <w:rFonts w:cstheme="minorHAnsi"/>
        </w:rPr>
        <w:t>Standard methods Remove, Replace etc</w:t>
      </w:r>
    </w:p>
    <w:p w14:paraId="15B6F420" w14:textId="164B83F8" w:rsidR="00E46DAD" w:rsidRDefault="00E46DAD" w:rsidP="00773FDC">
      <w:pPr>
        <w:pStyle w:val="Heading2"/>
      </w:pPr>
      <w:r>
        <w:t>Immutable Classes</w:t>
      </w:r>
    </w:p>
    <w:p w14:paraId="01F9130D" w14:textId="2006CEBC" w:rsidR="00E46DAD" w:rsidRPr="00773FDC" w:rsidRDefault="00E46DAD" w:rsidP="00E46DAD">
      <w:pPr>
        <w:pStyle w:val="ListParagraph"/>
        <w:numPr>
          <w:ilvl w:val="0"/>
          <w:numId w:val="34"/>
        </w:numPr>
        <w:rPr>
          <w:rFonts w:cstheme="minorHAnsi"/>
          <w:b/>
          <w:bCs/>
        </w:rPr>
      </w:pPr>
      <w:r w:rsidRPr="00773FDC">
        <w:rPr>
          <w:rFonts w:cstheme="minorHAnsi"/>
          <w:shd w:val="clear" w:color="auto" w:fill="FFFFFF"/>
        </w:rPr>
        <w:t>Immutable class means that once an object is created, we cannot change its content. In Java, all the </w:t>
      </w:r>
      <w:hyperlink r:id="rId21" w:history="1">
        <w:r w:rsidRPr="00773FDC">
          <w:rPr>
            <w:rStyle w:val="Hyperlink"/>
            <w:rFonts w:cstheme="minorHAnsi"/>
            <w:color w:val="EC4E20"/>
            <w:u w:val="none"/>
            <w:bdr w:val="none" w:sz="0" w:space="0" w:color="auto" w:frame="1"/>
            <w:shd w:val="clear" w:color="auto" w:fill="FFFFFF"/>
          </w:rPr>
          <w:t>wrapper classes</w:t>
        </w:r>
      </w:hyperlink>
      <w:r w:rsidRPr="00773FDC">
        <w:rPr>
          <w:rFonts w:cstheme="minorHAnsi"/>
          <w:shd w:val="clear" w:color="auto" w:fill="FFFFFF"/>
        </w:rPr>
        <w:t> (like Integer, Boolean, Byte, Short) and String class is immutable</w:t>
      </w:r>
    </w:p>
    <w:p w14:paraId="57ACB775" w14:textId="7B81D0BA" w:rsidR="00E46DAD" w:rsidRPr="00773FDC"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The class must be declared as final (So that child classes can’t be created)</w:t>
      </w:r>
    </w:p>
    <w:p w14:paraId="1806EEA7" w14:textId="61305FE3" w:rsidR="00E46DAD" w:rsidRPr="00773FDC"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Data members in the class must be declared as final (So that we can’t change the value of it after object creation)</w:t>
      </w:r>
    </w:p>
    <w:p w14:paraId="5CFE4CC4" w14:textId="3843F1E5" w:rsidR="00E46DAD" w:rsidRPr="00773FDC"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A parameterized constructor</w:t>
      </w:r>
    </w:p>
    <w:p w14:paraId="22D3DBB6" w14:textId="54754C83" w:rsidR="00E46DAD" w:rsidRPr="00773FDC"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Getter method for all the variables in it</w:t>
      </w:r>
    </w:p>
    <w:p w14:paraId="00C0C975" w14:textId="25497D04" w:rsidR="0045335D" w:rsidRPr="00773FDC" w:rsidRDefault="00E46DAD" w:rsidP="0045335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 xml:space="preserve">No </w:t>
      </w:r>
      <w:proofErr w:type="gramStart"/>
      <w:r w:rsidRPr="00773FDC">
        <w:rPr>
          <w:rFonts w:eastAsia="Times New Roman" w:cstheme="minorHAnsi"/>
          <w:lang w:eastAsia="en-GB"/>
        </w:rPr>
        <w:t>setters(</w:t>
      </w:r>
      <w:proofErr w:type="gramEnd"/>
      <w:r w:rsidRPr="00773FDC">
        <w:rPr>
          <w:rFonts w:eastAsia="Times New Roman" w:cstheme="minorHAnsi"/>
          <w:lang w:eastAsia="en-GB"/>
        </w:rPr>
        <w:t>To not have the option to change the value of the instance variables</w:t>
      </w:r>
    </w:p>
    <w:p w14:paraId="2157C50B" w14:textId="7A492849" w:rsidR="0045335D" w:rsidRDefault="0045335D" w:rsidP="00773FDC">
      <w:pPr>
        <w:pStyle w:val="Heading2"/>
        <w:rPr>
          <w:rFonts w:eastAsia="Times New Roman"/>
          <w:lang w:eastAsia="en-GB"/>
        </w:rPr>
      </w:pPr>
      <w:r>
        <w:rPr>
          <w:rFonts w:eastAsia="Times New Roman"/>
          <w:lang w:eastAsia="en-GB"/>
        </w:rPr>
        <w:t>Sets</w:t>
      </w:r>
    </w:p>
    <w:p w14:paraId="1CD6920F" w14:textId="2F3D8CCD" w:rsidR="00DA15AF" w:rsidRPr="004E7DB7" w:rsidRDefault="004E7DB7" w:rsidP="004E7DB7">
      <w:pPr>
        <w:pStyle w:val="ListParagraph"/>
        <w:numPr>
          <w:ilvl w:val="0"/>
          <w:numId w:val="34"/>
        </w:numPr>
        <w:rPr>
          <w:rFonts w:ascii="Roboto" w:hAnsi="Roboto"/>
          <w:shd w:val="clear" w:color="auto" w:fill="FFFFFF"/>
        </w:rPr>
      </w:pPr>
      <w:r w:rsidRPr="004E7DB7">
        <w:rPr>
          <w:rFonts w:ascii="Roboto" w:hAnsi="Roboto"/>
          <w:shd w:val="clear" w:color="auto" w:fill="FFFFFF"/>
        </w:rPr>
        <w:t>The set interface present in the </w:t>
      </w:r>
      <w:proofErr w:type="spellStart"/>
      <w:r>
        <w:fldChar w:fldCharType="begin"/>
      </w:r>
      <w:r>
        <w:instrText xml:space="preserve"> HYPERLINK "https://www.geeksforgeeks.org/java-util-package-java/" </w:instrText>
      </w:r>
      <w:r>
        <w:fldChar w:fldCharType="separate"/>
      </w:r>
      <w:r w:rsidRPr="004E7DB7">
        <w:rPr>
          <w:rStyle w:val="Hyperlink"/>
          <w:rFonts w:ascii="Roboto" w:hAnsi="Roboto"/>
          <w:color w:val="EC4E20"/>
          <w:u w:val="none"/>
          <w:bdr w:val="none" w:sz="0" w:space="0" w:color="auto" w:frame="1"/>
          <w:shd w:val="clear" w:color="auto" w:fill="FFFFFF"/>
        </w:rPr>
        <w:t>java.util</w:t>
      </w:r>
      <w:proofErr w:type="spellEnd"/>
      <w:r>
        <w:fldChar w:fldCharType="end"/>
      </w:r>
      <w:r w:rsidRPr="004E7DB7">
        <w:rPr>
          <w:rFonts w:ascii="Roboto" w:hAnsi="Roboto"/>
          <w:shd w:val="clear" w:color="auto" w:fill="FFFFFF"/>
        </w:rPr>
        <w:t> package and extends the </w:t>
      </w:r>
      <w:hyperlink r:id="rId22" w:history="1">
        <w:r w:rsidRPr="004E7DB7">
          <w:rPr>
            <w:rStyle w:val="Hyperlink"/>
            <w:rFonts w:ascii="Roboto" w:hAnsi="Roboto"/>
            <w:color w:val="EC4E20"/>
            <w:u w:val="none"/>
            <w:bdr w:val="none" w:sz="0" w:space="0" w:color="auto" w:frame="1"/>
            <w:shd w:val="clear" w:color="auto" w:fill="FFFFFF"/>
          </w:rPr>
          <w:t>Collection interface</w:t>
        </w:r>
      </w:hyperlink>
      <w:r w:rsidRPr="004E7DB7">
        <w:rPr>
          <w:rFonts w:ascii="Roboto" w:hAnsi="Roboto"/>
          <w:shd w:val="clear" w:color="auto" w:fill="FFFFFF"/>
        </w:rPr>
        <w:t> is an unordered collection of objects in which duplicate values cannot be stored</w:t>
      </w:r>
    </w:p>
    <w:p w14:paraId="10134063" w14:textId="6E00DA06" w:rsidR="004E7DB7" w:rsidRDefault="004E7DB7" w:rsidP="005E3306">
      <w:pPr>
        <w:pStyle w:val="Heading2"/>
        <w:rPr>
          <w:shd w:val="clear" w:color="auto" w:fill="FFFFFF"/>
        </w:rPr>
      </w:pPr>
      <w:r>
        <w:rPr>
          <w:shd w:val="clear" w:color="auto" w:fill="FFFFFF"/>
        </w:rPr>
        <w:t>HashSet</w:t>
      </w:r>
    </w:p>
    <w:p w14:paraId="46BFE6A6" w14:textId="5C08DEF8" w:rsidR="004E7DB7" w:rsidRPr="004E7DB7" w:rsidRDefault="004E7DB7" w:rsidP="004E7DB7">
      <w:pPr>
        <w:pStyle w:val="ListParagraph"/>
        <w:numPr>
          <w:ilvl w:val="0"/>
          <w:numId w:val="34"/>
        </w:numPr>
        <w:rPr>
          <w:b/>
          <w:bCs/>
        </w:rPr>
      </w:pPr>
      <w:r w:rsidRPr="004E7DB7">
        <w:rPr>
          <w:rFonts w:ascii="Arial" w:hAnsi="Arial" w:cs="Arial"/>
          <w:color w:val="222222"/>
          <w:shd w:val="clear" w:color="auto" w:fill="FFFFFF"/>
        </w:rPr>
        <w:t>Java </w:t>
      </w: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xml:space="preserve"> class is used to create a collection that uses a hash table for storage. It inherits the </w:t>
      </w:r>
      <w:proofErr w:type="spellStart"/>
      <w:r w:rsidRPr="004E7DB7">
        <w:rPr>
          <w:rFonts w:ascii="Arial" w:hAnsi="Arial" w:cs="Arial"/>
          <w:color w:val="222222"/>
          <w:shd w:val="clear" w:color="auto" w:fill="FFFFFF"/>
        </w:rPr>
        <w:t>AbstractSet</w:t>
      </w:r>
      <w:proofErr w:type="spellEnd"/>
      <w:r w:rsidRPr="004E7DB7">
        <w:rPr>
          <w:rFonts w:ascii="Arial" w:hAnsi="Arial" w:cs="Arial"/>
          <w:color w:val="222222"/>
          <w:shd w:val="clear" w:color="auto" w:fill="FFFFFF"/>
        </w:rPr>
        <w:t xml:space="preserve"> class and implements Set interface. </w:t>
      </w:r>
    </w:p>
    <w:p w14:paraId="37B3D582" w14:textId="63604637" w:rsidR="004E7DB7" w:rsidRPr="004E7DB7" w:rsidRDefault="004E7DB7" w:rsidP="004E7DB7">
      <w:pPr>
        <w:pStyle w:val="ListParagraph"/>
        <w:numPr>
          <w:ilvl w:val="0"/>
          <w:numId w:val="34"/>
        </w:numPr>
        <w:rPr>
          <w:b/>
          <w:bCs/>
        </w:rPr>
      </w:pPr>
      <w:r w:rsidRPr="004E7DB7">
        <w:rPr>
          <w:rFonts w:ascii="Arial" w:hAnsi="Arial" w:cs="Arial"/>
          <w:color w:val="222222"/>
          <w:shd w:val="clear" w:color="auto" w:fill="FFFFFF"/>
        </w:rPr>
        <w:t>The important points about Java </w:t>
      </w: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class are</w:t>
      </w:r>
    </w:p>
    <w:p w14:paraId="2E4CB6EF" w14:textId="7FE39B99" w:rsidR="004E7DB7" w:rsidRPr="004E7DB7" w:rsidRDefault="004E7DB7" w:rsidP="004E7DB7">
      <w:pPr>
        <w:pStyle w:val="ListParagraph"/>
        <w:numPr>
          <w:ilvl w:val="1"/>
          <w:numId w:val="34"/>
        </w:numPr>
        <w:rPr>
          <w:b/>
          <w:bCs/>
        </w:rPr>
      </w:pP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stores the elements by using a mechanism called hashing. </w:t>
      </w:r>
    </w:p>
    <w:p w14:paraId="0534DFD5" w14:textId="7EEB4BDB" w:rsidR="004E7DB7" w:rsidRPr="00655E77" w:rsidRDefault="004E7DB7" w:rsidP="004E7DB7">
      <w:pPr>
        <w:pStyle w:val="ListParagraph"/>
        <w:numPr>
          <w:ilvl w:val="1"/>
          <w:numId w:val="34"/>
        </w:numPr>
        <w:rPr>
          <w:b/>
          <w:bCs/>
        </w:rPr>
      </w:pP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contains unique elements only.</w:t>
      </w:r>
    </w:p>
    <w:p w14:paraId="23CA0094" w14:textId="3B7C0613" w:rsidR="00655E77" w:rsidRPr="00655E77" w:rsidRDefault="00655E77" w:rsidP="00655E77">
      <w:pPr>
        <w:pStyle w:val="ListParagraph"/>
        <w:numPr>
          <w:ilvl w:val="0"/>
          <w:numId w:val="34"/>
        </w:numPr>
        <w:rPr>
          <w:b/>
          <w:bCs/>
        </w:rPr>
      </w:pPr>
      <w:proofErr w:type="spellStart"/>
      <w:r>
        <w:t>Hashsets</w:t>
      </w:r>
      <w:proofErr w:type="spellEnd"/>
      <w:r>
        <w:t xml:space="preserve"> can contain values that are the same at face </w:t>
      </w:r>
      <w:proofErr w:type="gramStart"/>
      <w:r>
        <w:t>value</w:t>
      </w:r>
      <w:proofErr w:type="gramEnd"/>
      <w:r>
        <w:t xml:space="preserve"> but their java objects do not match. This is where the comparison between </w:t>
      </w:r>
      <w:proofErr w:type="gramStart"/>
      <w:r>
        <w:t>Equals(</w:t>
      </w:r>
      <w:proofErr w:type="gramEnd"/>
      <w:r>
        <w:t xml:space="preserve">) and </w:t>
      </w:r>
      <w:proofErr w:type="spellStart"/>
      <w:r>
        <w:t>HashCode</w:t>
      </w:r>
      <w:proofErr w:type="spellEnd"/>
      <w:r>
        <w:t>() come in.</w:t>
      </w:r>
    </w:p>
    <w:p w14:paraId="6DC16342" w14:textId="5D84C508" w:rsidR="00655E77" w:rsidRPr="004E7DB7" w:rsidRDefault="00655E77" w:rsidP="00655E77">
      <w:pPr>
        <w:pStyle w:val="ListParagraph"/>
        <w:numPr>
          <w:ilvl w:val="0"/>
          <w:numId w:val="34"/>
        </w:numPr>
        <w:rPr>
          <w:b/>
          <w:bCs/>
        </w:rPr>
      </w:pPr>
      <w:r>
        <w:t xml:space="preserve">When we add an object, its </w:t>
      </w:r>
      <w:proofErr w:type="spellStart"/>
      <w:r>
        <w:t>hashcode</w:t>
      </w:r>
      <w:proofErr w:type="spellEnd"/>
      <w:r>
        <w:t xml:space="preserve"> is compared to the other objects in that bucket. If our new object</w:t>
      </w:r>
      <w:r w:rsidR="00FD23F6">
        <w:t xml:space="preserve"> breaks the rules and has a different </w:t>
      </w:r>
      <w:proofErr w:type="spellStart"/>
      <w:r w:rsidR="00FD23F6">
        <w:t>hashcode</w:t>
      </w:r>
      <w:proofErr w:type="spellEnd"/>
      <w:r w:rsidR="00FD23F6">
        <w:t xml:space="preserve"> to an object it is equal to it will not be spotted as a duplicate</w:t>
      </w:r>
    </w:p>
    <w:p w14:paraId="668BB3BB" w14:textId="1A476EFB" w:rsidR="00BE7D1D" w:rsidRDefault="00FD23F6" w:rsidP="006F2A4A">
      <w:pPr>
        <w:ind w:left="360"/>
      </w:pPr>
      <w:r>
        <w:rPr>
          <w:noProof/>
        </w:rPr>
        <w:drawing>
          <wp:anchor distT="0" distB="0" distL="114300" distR="114300" simplePos="0" relativeHeight="251665408" behindDoc="1" locked="0" layoutInCell="1" allowOverlap="1" wp14:anchorId="3BD961A6" wp14:editId="16FF13AE">
            <wp:simplePos x="0" y="0"/>
            <wp:positionH relativeFrom="column">
              <wp:posOffset>1390650</wp:posOffset>
            </wp:positionH>
            <wp:positionV relativeFrom="paragraph">
              <wp:posOffset>31115</wp:posOffset>
            </wp:positionV>
            <wp:extent cx="3190875" cy="1397000"/>
            <wp:effectExtent l="0" t="0" r="9525" b="0"/>
            <wp:wrapTight wrapText="bothSides">
              <wp:wrapPolygon edited="0">
                <wp:start x="0" y="0"/>
                <wp:lineTo x="0" y="21207"/>
                <wp:lineTo x="21536" y="21207"/>
                <wp:lineTo x="2153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90875" cy="1397000"/>
                    </a:xfrm>
                    <a:prstGeom prst="rect">
                      <a:avLst/>
                    </a:prstGeom>
                  </pic:spPr>
                </pic:pic>
              </a:graphicData>
            </a:graphic>
            <wp14:sizeRelH relativeFrom="page">
              <wp14:pctWidth>0</wp14:pctWidth>
            </wp14:sizeRelH>
            <wp14:sizeRelV relativeFrom="page">
              <wp14:pctHeight>0</wp14:pctHeight>
            </wp14:sizeRelV>
          </wp:anchor>
        </w:drawing>
      </w:r>
    </w:p>
    <w:p w14:paraId="61AA263A" w14:textId="0CF94DF6" w:rsidR="00BE7D1D" w:rsidRDefault="00BE7D1D" w:rsidP="006F2A4A">
      <w:pPr>
        <w:ind w:left="360"/>
      </w:pPr>
    </w:p>
    <w:p w14:paraId="4FA20F17" w14:textId="43EDF11B" w:rsidR="00BE7D1D" w:rsidRDefault="00BE7D1D" w:rsidP="006F2A4A">
      <w:pPr>
        <w:ind w:left="360"/>
      </w:pPr>
    </w:p>
    <w:p w14:paraId="0C031266" w14:textId="6CE57DFC" w:rsidR="00010873" w:rsidRDefault="00010873" w:rsidP="006F2A4A">
      <w:pPr>
        <w:ind w:left="360"/>
      </w:pPr>
    </w:p>
    <w:p w14:paraId="3B1F2FD2" w14:textId="367A6E1F" w:rsidR="00010873" w:rsidRDefault="00010873" w:rsidP="006F2A4A">
      <w:pPr>
        <w:ind w:left="360"/>
      </w:pPr>
    </w:p>
    <w:p w14:paraId="11DF6525" w14:textId="454020DA" w:rsidR="00010873" w:rsidRDefault="00010873" w:rsidP="006F2A4A">
      <w:pPr>
        <w:ind w:left="360"/>
      </w:pPr>
    </w:p>
    <w:p w14:paraId="48391FA4" w14:textId="1CA496E5" w:rsidR="00EE1F13" w:rsidRDefault="00FD23F6" w:rsidP="00FD23F6">
      <w:pPr>
        <w:pStyle w:val="ListParagraph"/>
        <w:numPr>
          <w:ilvl w:val="0"/>
          <w:numId w:val="41"/>
        </w:numPr>
      </w:pPr>
      <w:r>
        <w:lastRenderedPageBreak/>
        <w:t xml:space="preserve">If two objects are </w:t>
      </w:r>
      <w:proofErr w:type="gramStart"/>
      <w:r>
        <w:t>equal</w:t>
      </w:r>
      <w:proofErr w:type="gramEnd"/>
      <w:r>
        <w:t xml:space="preserve"> then they must have the same </w:t>
      </w:r>
      <w:proofErr w:type="spellStart"/>
      <w:r>
        <w:t>hashcode</w:t>
      </w:r>
      <w:proofErr w:type="spellEnd"/>
      <w:r>
        <w:t>. We need to override the methods in most cases.</w:t>
      </w:r>
    </w:p>
    <w:p w14:paraId="0E50010F" w14:textId="3BCEB349" w:rsidR="00FD23F6" w:rsidRDefault="00FD23F6" w:rsidP="00FD23F6">
      <w:pPr>
        <w:pStyle w:val="ListParagraph"/>
        <w:numPr>
          <w:ilvl w:val="0"/>
          <w:numId w:val="41"/>
        </w:numPr>
      </w:pPr>
      <w:r>
        <w:t xml:space="preserve">This contains the rules which must be met in order to return true </w:t>
      </w:r>
      <w:hyperlink r:id="rId24" w:anchor="equals-java.lang.Object" w:history="1">
        <w:r w:rsidRPr="00D824DD">
          <w:rPr>
            <w:rStyle w:val="Hyperlink"/>
          </w:rPr>
          <w:t>https://docs.oracle.com/javase/8/docs/api/java/lang/Object.html#equals-java.lang.Object</w:t>
        </w:r>
      </w:hyperlink>
    </w:p>
    <w:p w14:paraId="62EA5FC2" w14:textId="66AA61DE" w:rsidR="00FD23F6" w:rsidRDefault="00646653" w:rsidP="00FD23F6">
      <w:pPr>
        <w:pStyle w:val="ListParagraph"/>
        <w:numPr>
          <w:ilvl w:val="0"/>
          <w:numId w:val="41"/>
        </w:numPr>
      </w:pPr>
      <w:r>
        <w:t>If you have subclasses you need to think about how you’re going to treat comparisons.</w:t>
      </w:r>
    </w:p>
    <w:p w14:paraId="31796D06" w14:textId="224A73F9" w:rsidR="00646653" w:rsidRDefault="00646653" w:rsidP="00FD23F6">
      <w:pPr>
        <w:pStyle w:val="ListParagraph"/>
        <w:numPr>
          <w:ilvl w:val="0"/>
          <w:numId w:val="41"/>
        </w:numPr>
      </w:pPr>
      <w:r>
        <w:t xml:space="preserve">If </w:t>
      </w:r>
      <w:proofErr w:type="spellStart"/>
      <w:r>
        <w:t>there</w:t>
      </w:r>
      <w:proofErr w:type="spellEnd"/>
      <w:r>
        <w:t xml:space="preserve"> going to be the same object that mark your equals method as final.</w:t>
      </w:r>
    </w:p>
    <w:p w14:paraId="385DEDB2" w14:textId="71D739BC" w:rsidR="00646653" w:rsidRDefault="00646653" w:rsidP="00646653">
      <w:pPr>
        <w:pStyle w:val="ListParagraph"/>
        <w:numPr>
          <w:ilvl w:val="0"/>
          <w:numId w:val="41"/>
        </w:numPr>
      </w:pPr>
      <w:r>
        <w:rPr>
          <w:noProof/>
        </w:rPr>
        <w:drawing>
          <wp:anchor distT="0" distB="0" distL="114300" distR="114300" simplePos="0" relativeHeight="251666432" behindDoc="1" locked="0" layoutInCell="1" allowOverlap="1" wp14:anchorId="217557AD" wp14:editId="36468EA7">
            <wp:simplePos x="0" y="0"/>
            <wp:positionH relativeFrom="column">
              <wp:posOffset>-383540</wp:posOffset>
            </wp:positionH>
            <wp:positionV relativeFrom="paragraph">
              <wp:posOffset>288925</wp:posOffset>
            </wp:positionV>
            <wp:extent cx="6757670" cy="1269028"/>
            <wp:effectExtent l="0" t="0" r="5080" b="7620"/>
            <wp:wrapTight wrapText="bothSides">
              <wp:wrapPolygon edited="0">
                <wp:start x="0" y="0"/>
                <wp:lineTo x="0" y="21405"/>
                <wp:lineTo x="21555" y="21405"/>
                <wp:lineTo x="2155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757670" cy="1269028"/>
                    </a:xfrm>
                    <a:prstGeom prst="rect">
                      <a:avLst/>
                    </a:prstGeom>
                  </pic:spPr>
                </pic:pic>
              </a:graphicData>
            </a:graphic>
            <wp14:sizeRelH relativeFrom="page">
              <wp14:pctWidth>0</wp14:pctWidth>
            </wp14:sizeRelH>
            <wp14:sizeRelV relativeFrom="page">
              <wp14:pctHeight>0</wp14:pctHeight>
            </wp14:sizeRelV>
          </wp:anchor>
        </w:drawing>
      </w:r>
      <w:proofErr w:type="spellStart"/>
      <w:r>
        <w:t>Symmertic</w:t>
      </w:r>
      <w:proofErr w:type="spellEnd"/>
      <w:r>
        <w:t xml:space="preserve"> &amp; Asymmetric</w:t>
      </w:r>
    </w:p>
    <w:p w14:paraId="68CEDF2D" w14:textId="17EE52CB" w:rsidR="00646653" w:rsidRDefault="006A120C" w:rsidP="00646653">
      <w:pPr>
        <w:pStyle w:val="ListParagraph"/>
        <w:numPr>
          <w:ilvl w:val="0"/>
          <w:numId w:val="41"/>
        </w:numPr>
      </w:pPr>
      <w:r>
        <w:rPr>
          <w:noProof/>
        </w:rPr>
        <w:drawing>
          <wp:anchor distT="0" distB="0" distL="114300" distR="114300" simplePos="0" relativeHeight="251667456" behindDoc="1" locked="0" layoutInCell="1" allowOverlap="1" wp14:anchorId="3410968C" wp14:editId="4BE506A0">
            <wp:simplePos x="0" y="0"/>
            <wp:positionH relativeFrom="column">
              <wp:posOffset>66675</wp:posOffset>
            </wp:positionH>
            <wp:positionV relativeFrom="paragraph">
              <wp:posOffset>1719580</wp:posOffset>
            </wp:positionV>
            <wp:extent cx="6038850" cy="3496945"/>
            <wp:effectExtent l="0" t="0" r="0" b="8255"/>
            <wp:wrapTight wrapText="bothSides">
              <wp:wrapPolygon edited="0">
                <wp:start x="0" y="0"/>
                <wp:lineTo x="0" y="21533"/>
                <wp:lineTo x="21532" y="21533"/>
                <wp:lineTo x="2153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038850" cy="3496945"/>
                    </a:xfrm>
                    <a:prstGeom prst="rect">
                      <a:avLst/>
                    </a:prstGeom>
                  </pic:spPr>
                </pic:pic>
              </a:graphicData>
            </a:graphic>
            <wp14:sizeRelH relativeFrom="page">
              <wp14:pctWidth>0</wp14:pctWidth>
            </wp14:sizeRelH>
            <wp14:sizeRelV relativeFrom="page">
              <wp14:pctHeight>0</wp14:pctHeight>
            </wp14:sizeRelV>
          </wp:anchor>
        </w:drawing>
      </w:r>
      <w:r>
        <w:t xml:space="preserve">This allows you to manipulate sets like you would unions (imagine as </w:t>
      </w:r>
      <w:proofErr w:type="spellStart"/>
      <w:r>
        <w:t>venn</w:t>
      </w:r>
      <w:proofErr w:type="spellEnd"/>
      <w:r>
        <w:t xml:space="preserve"> diagrams)</w:t>
      </w:r>
    </w:p>
    <w:p w14:paraId="2CEB0360" w14:textId="7BE20F10" w:rsidR="006A120C" w:rsidRDefault="006A120C" w:rsidP="00646653">
      <w:pPr>
        <w:pStyle w:val="ListParagraph"/>
        <w:numPr>
          <w:ilvl w:val="0"/>
          <w:numId w:val="41"/>
        </w:numPr>
      </w:pPr>
      <w:proofErr w:type="spellStart"/>
      <w:r>
        <w:t>Containsall</w:t>
      </w:r>
      <w:proofErr w:type="spellEnd"/>
      <w:r w:rsidR="00C553ED">
        <w:t xml:space="preserve"> is a check to see if one set is a subset of another.</w:t>
      </w:r>
    </w:p>
    <w:p w14:paraId="2A68D07A" w14:textId="2B357721" w:rsidR="00C57DFC" w:rsidRDefault="00C57DFC" w:rsidP="00646653">
      <w:pPr>
        <w:pStyle w:val="ListParagraph"/>
        <w:numPr>
          <w:ilvl w:val="0"/>
          <w:numId w:val="41"/>
        </w:numPr>
      </w:pPr>
      <w:r>
        <w:t xml:space="preserve">Issue with using maps is planets can exist with the same </w:t>
      </w:r>
      <w:proofErr w:type="spellStart"/>
      <w:proofErr w:type="gramStart"/>
      <w:r>
        <w:t>name,to</w:t>
      </w:r>
      <w:proofErr w:type="spellEnd"/>
      <w:proofErr w:type="gramEnd"/>
      <w:r>
        <w:t xml:space="preserve"> overcome this you can add an inner class called “key” which is essentially like a key in a database (see </w:t>
      </w:r>
      <w:proofErr w:type="spellStart"/>
      <w:r>
        <w:t>heavenlybody</w:t>
      </w:r>
      <w:proofErr w:type="spellEnd"/>
      <w:r>
        <w:t xml:space="preserve"> example”</w:t>
      </w:r>
    </w:p>
    <w:p w14:paraId="3D2803C1" w14:textId="28B0C936" w:rsidR="00C57DFC" w:rsidRDefault="00C57DFC" w:rsidP="00646653">
      <w:pPr>
        <w:pStyle w:val="ListParagraph"/>
        <w:numPr>
          <w:ilvl w:val="0"/>
          <w:numId w:val="41"/>
        </w:numPr>
      </w:pPr>
      <w:r>
        <w:t>You then call this within your main class and override the equals/</w:t>
      </w:r>
      <w:proofErr w:type="spellStart"/>
      <w:r>
        <w:t>hashcode</w:t>
      </w:r>
      <w:proofErr w:type="spellEnd"/>
      <w:r>
        <w:t xml:space="preserve"> methods again.</w:t>
      </w:r>
    </w:p>
    <w:p w14:paraId="2123D677" w14:textId="16B8D2FB" w:rsidR="005E3306" w:rsidRDefault="0072674C" w:rsidP="00646653">
      <w:pPr>
        <w:pStyle w:val="ListParagraph"/>
        <w:numPr>
          <w:ilvl w:val="0"/>
          <w:numId w:val="41"/>
        </w:numPr>
      </w:pPr>
      <w:r>
        <w:t xml:space="preserve">You need to ensure that the same object will have the same </w:t>
      </w:r>
      <w:proofErr w:type="spellStart"/>
      <w:r>
        <w:t>hashcode</w:t>
      </w:r>
      <w:proofErr w:type="spellEnd"/>
      <w:r>
        <w:t>. (</w:t>
      </w:r>
      <w:proofErr w:type="spellStart"/>
      <w:r>
        <w:t>Overrdiing</w:t>
      </w:r>
      <w:proofErr w:type="spellEnd"/>
      <w:r>
        <w:t xml:space="preserve"> </w:t>
      </w:r>
      <w:proofErr w:type="spellStart"/>
      <w:r>
        <w:t>hashcode</w:t>
      </w:r>
      <w:proofErr w:type="spellEnd"/>
      <w:r>
        <w:t xml:space="preserve">). Adding a number to the </w:t>
      </w:r>
      <w:proofErr w:type="spellStart"/>
      <w:r>
        <w:t>hashcode</w:t>
      </w:r>
      <w:proofErr w:type="spellEnd"/>
      <w:r>
        <w:t xml:space="preserve"> will cause it to be different.</w:t>
      </w:r>
    </w:p>
    <w:p w14:paraId="05F37DD1" w14:textId="5E49F5BA" w:rsidR="00EE1F13" w:rsidRDefault="00EE1F13" w:rsidP="00014590"/>
    <w:p w14:paraId="24577DFF" w14:textId="1F69D784" w:rsidR="005E3306" w:rsidRDefault="005E3306" w:rsidP="005E3306">
      <w:pPr>
        <w:pStyle w:val="Heading2"/>
        <w:rPr>
          <w:shd w:val="clear" w:color="auto" w:fill="FFFFFF"/>
        </w:rPr>
      </w:pPr>
      <w:r>
        <w:rPr>
          <w:shd w:val="clear" w:color="auto" w:fill="FFFFFF"/>
        </w:rPr>
        <w:lastRenderedPageBreak/>
        <w:t>Sorted Sets/Collections</w:t>
      </w:r>
    </w:p>
    <w:p w14:paraId="3A7DB30D" w14:textId="466E0B01" w:rsidR="005E3306" w:rsidRDefault="00014590" w:rsidP="005E3306">
      <w:r>
        <w:t>Not too much to say here.</w:t>
      </w:r>
    </w:p>
    <w:p w14:paraId="06A9002E" w14:textId="6604820A" w:rsidR="00014590" w:rsidRDefault="00014590" w:rsidP="005E3306">
      <w:proofErr w:type="spellStart"/>
      <w:r w:rsidRPr="00014590">
        <w:rPr>
          <w:b/>
          <w:bCs/>
        </w:rPr>
        <w:t>LinkedHashMaps</w:t>
      </w:r>
      <w:proofErr w:type="spellEnd"/>
      <w:r>
        <w:t xml:space="preserve"> allow you to order your list of items alphabetically which can </w:t>
      </w:r>
      <w:proofErr w:type="gramStart"/>
      <w:r>
        <w:t>definitely be</w:t>
      </w:r>
      <w:proofErr w:type="gramEnd"/>
      <w:r>
        <w:t xml:space="preserve"> useful in some scenarios</w:t>
      </w:r>
    </w:p>
    <w:p w14:paraId="55FDA035" w14:textId="28B6FD3A" w:rsidR="00014590" w:rsidRDefault="00014590" w:rsidP="005E3306">
      <w:r w:rsidRPr="00014590">
        <w:rPr>
          <w:b/>
          <w:bCs/>
        </w:rPr>
        <w:t>Unmodifiable</w:t>
      </w:r>
      <w:r>
        <w:t xml:space="preserve"> maps provide the user with a read only view of the map, </w:t>
      </w:r>
      <w:r w:rsidR="004A17F7">
        <w:t>Individual objects can still be accessed and modified.</w:t>
      </w:r>
    </w:p>
    <w:p w14:paraId="69A2E179" w14:textId="2F128632" w:rsidR="005E3306" w:rsidRPr="004A17F7" w:rsidRDefault="00014590" w:rsidP="005E3306">
      <w:proofErr w:type="spellStart"/>
      <w:r>
        <w:rPr>
          <w:b/>
          <w:bCs/>
        </w:rPr>
        <w:t>TreeMap</w:t>
      </w:r>
      <w:proofErr w:type="spellEnd"/>
      <w:r w:rsidR="004A17F7">
        <w:rPr>
          <w:b/>
          <w:bCs/>
        </w:rPr>
        <w:t xml:space="preserve"> </w:t>
      </w:r>
      <w:r w:rsidR="004A17F7">
        <w:t>sorts its list. It goes through its list and compares each item (there’s a performance cost for this when deciding if you want to use it).</w:t>
      </w:r>
    </w:p>
    <w:p w14:paraId="3545977B" w14:textId="49D10913" w:rsidR="00EE1F13" w:rsidRDefault="00EE1F13" w:rsidP="006F2A4A">
      <w:pPr>
        <w:ind w:left="360"/>
      </w:pPr>
    </w:p>
    <w:p w14:paraId="50E6E1CA" w14:textId="32A18976" w:rsidR="00360DCB" w:rsidRDefault="00360DCB" w:rsidP="00360DCB">
      <w:pPr>
        <w:pStyle w:val="Heading2"/>
        <w:rPr>
          <w:shd w:val="clear" w:color="auto" w:fill="FFFFFF"/>
        </w:rPr>
      </w:pPr>
      <w:r>
        <w:rPr>
          <w:shd w:val="clear" w:color="auto" w:fill="FFFFFF"/>
        </w:rPr>
        <w:t>JavaFX</w:t>
      </w:r>
    </w:p>
    <w:p w14:paraId="7A23551F" w14:textId="3E224533" w:rsidR="00360DCB" w:rsidRDefault="00360DCB" w:rsidP="00360DCB">
      <w:r>
        <w:t xml:space="preserve">JavaFX was designed with the MVC (Model-View-Controller) design pattern in mind. In a nutshell, this pattern keeps the code that handles an application’s data separate from the UI code. Because of this, when we’re using the MVC pattern, we wouldn’t mix the code that deals with the UI and the code that manipulates the application data in the same class. The controller is sort of the </w:t>
      </w:r>
      <w:proofErr w:type="gramStart"/>
      <w:r>
        <w:t>middle man</w:t>
      </w:r>
      <w:proofErr w:type="gramEnd"/>
      <w:r>
        <w:t xml:space="preserve"> between the UI and the Data.</w:t>
      </w:r>
    </w:p>
    <w:p w14:paraId="43C59D3A" w14:textId="3D08270B" w:rsidR="00360DCB" w:rsidRDefault="00360DCB" w:rsidP="00360DCB">
      <w:r>
        <w:t xml:space="preserve">When working with </w:t>
      </w:r>
      <w:proofErr w:type="spellStart"/>
      <w:r>
        <w:t>javaFX</w:t>
      </w:r>
      <w:proofErr w:type="spellEnd"/>
      <w:r>
        <w:t>, the model corresponds to the applications data model, the view is the FXML, and the controller is the code that determines what happens when a user interacts with the UI. Essentially the controller handles events.</w:t>
      </w:r>
    </w:p>
    <w:p w14:paraId="7CCEB16D" w14:textId="20799A09" w:rsidR="00603D20" w:rsidRDefault="00603D20" w:rsidP="00360DCB"/>
    <w:p w14:paraId="7417136C" w14:textId="6CA2F8BC" w:rsidR="00603D20" w:rsidRPr="00360DCB" w:rsidRDefault="00603D20" w:rsidP="00360DCB">
      <w:r>
        <w:rPr>
          <w:noProof/>
        </w:rPr>
        <w:drawing>
          <wp:inline distT="0" distB="0" distL="0" distR="0" wp14:anchorId="432D4300" wp14:editId="3A7036D5">
            <wp:extent cx="5610225" cy="25812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0225" cy="2581275"/>
                    </a:xfrm>
                    <a:prstGeom prst="rect">
                      <a:avLst/>
                    </a:prstGeom>
                  </pic:spPr>
                </pic:pic>
              </a:graphicData>
            </a:graphic>
          </wp:inline>
        </w:drawing>
      </w:r>
    </w:p>
    <w:p w14:paraId="7355EB00" w14:textId="0318A1CB" w:rsidR="00EE1F13" w:rsidRDefault="00603D20" w:rsidP="00603D20">
      <w:r>
        <w:t xml:space="preserve">Very similar to android development, </w:t>
      </w:r>
      <w:proofErr w:type="gramStart"/>
      <w:r>
        <w:t>The</w:t>
      </w:r>
      <w:proofErr w:type="gramEnd"/>
      <w:r>
        <w:t xml:space="preserve"> start method defines what the application </w:t>
      </w:r>
      <w:proofErr w:type="spellStart"/>
      <w:r>
        <w:t>wil</w:t>
      </w:r>
      <w:proofErr w:type="spellEnd"/>
      <w:r>
        <w:t xml:space="preserve"> launch. In this example we’re creating a simple rectangle object. The stop method will be called when the user closes the application.</w:t>
      </w:r>
      <w:r w:rsidR="00AE502C">
        <w:t xml:space="preserve"> </w:t>
      </w:r>
    </w:p>
    <w:p w14:paraId="6303A7E9" w14:textId="6E3ED7CA" w:rsidR="00AE502C" w:rsidRDefault="00AE502C" w:rsidP="00603D20">
      <w:pPr>
        <w:rPr>
          <w:b/>
          <w:bCs/>
        </w:rPr>
      </w:pPr>
      <w:r>
        <w:rPr>
          <w:b/>
          <w:bCs/>
        </w:rPr>
        <w:t>Transition between this and android is very similar, mix of layouts, buttons, panes events and event handlers etc.</w:t>
      </w:r>
    </w:p>
    <w:p w14:paraId="7BE94C20" w14:textId="0D5A0A6A" w:rsidR="00AE502C" w:rsidRDefault="00AE502C" w:rsidP="00603D20">
      <w:pPr>
        <w:rPr>
          <w:b/>
          <w:bCs/>
        </w:rPr>
      </w:pPr>
      <w:r>
        <w:rPr>
          <w:b/>
          <w:bCs/>
        </w:rPr>
        <w:t xml:space="preserve">Feels slightly </w:t>
      </w:r>
      <w:proofErr w:type="spellStart"/>
      <w:r>
        <w:rPr>
          <w:b/>
          <w:bCs/>
        </w:rPr>
        <w:t>unuseful</w:t>
      </w:r>
      <w:proofErr w:type="spellEnd"/>
      <w:r>
        <w:rPr>
          <w:b/>
          <w:bCs/>
        </w:rPr>
        <w:t xml:space="preserve"> as there’s better API’s used for building applications (Angular etc)</w:t>
      </w:r>
    </w:p>
    <w:p w14:paraId="5138F450" w14:textId="11017AD4" w:rsidR="00AE502C" w:rsidRDefault="00AE502C" w:rsidP="00603D20">
      <w:pPr>
        <w:rPr>
          <w:b/>
          <w:bCs/>
        </w:rPr>
      </w:pPr>
    </w:p>
    <w:p w14:paraId="0ED86C20" w14:textId="3810ECBC" w:rsidR="000675E4" w:rsidRDefault="000675E4" w:rsidP="000675E4">
      <w:pPr>
        <w:pStyle w:val="Heading2"/>
        <w:rPr>
          <w:shd w:val="clear" w:color="auto" w:fill="FFFFFF"/>
        </w:rPr>
      </w:pPr>
      <w:r>
        <w:rPr>
          <w:shd w:val="clear" w:color="auto" w:fill="FFFFFF"/>
        </w:rPr>
        <w:lastRenderedPageBreak/>
        <w:t>Exceptions</w:t>
      </w:r>
    </w:p>
    <w:p w14:paraId="00D1E1B9" w14:textId="77777777" w:rsidR="00AE502C" w:rsidRPr="00AE502C" w:rsidRDefault="00AE502C" w:rsidP="00603D20">
      <w:pPr>
        <w:rPr>
          <w:b/>
          <w:bCs/>
        </w:rPr>
      </w:pPr>
    </w:p>
    <w:p w14:paraId="2E3B05A4" w14:textId="29543FD8" w:rsidR="00EE1F13" w:rsidRDefault="00EE1F13" w:rsidP="006F2A4A">
      <w:pPr>
        <w:ind w:left="360"/>
      </w:pPr>
    </w:p>
    <w:p w14:paraId="2021FE17" w14:textId="531D69CF" w:rsidR="00EE1F13" w:rsidRDefault="00EE1F13" w:rsidP="006F2A4A">
      <w:pPr>
        <w:ind w:left="360"/>
      </w:pPr>
    </w:p>
    <w:p w14:paraId="2A70FF8B" w14:textId="4C084D10" w:rsidR="00EE1F13" w:rsidRDefault="00EE1F13" w:rsidP="006F2A4A">
      <w:pPr>
        <w:ind w:left="360"/>
      </w:pPr>
    </w:p>
    <w:p w14:paraId="75814948" w14:textId="7BE553A0" w:rsidR="00EE1F13" w:rsidRDefault="00EE1F13" w:rsidP="006F2A4A">
      <w:pPr>
        <w:ind w:left="360"/>
      </w:pPr>
    </w:p>
    <w:p w14:paraId="27C626B9" w14:textId="77C85BF3" w:rsidR="00EE1F13" w:rsidRDefault="00EE1F13" w:rsidP="006F2A4A">
      <w:pPr>
        <w:ind w:left="360"/>
      </w:pPr>
    </w:p>
    <w:p w14:paraId="5C7C63D3" w14:textId="2B0E7AE2" w:rsidR="00EE1F13" w:rsidRDefault="00EE1F13" w:rsidP="006F2A4A">
      <w:pPr>
        <w:ind w:left="360"/>
      </w:pPr>
    </w:p>
    <w:p w14:paraId="658CF2C9" w14:textId="6B4AFC2F" w:rsidR="00EE1F13" w:rsidRDefault="00EE1F13" w:rsidP="006F2A4A">
      <w:pPr>
        <w:ind w:left="360"/>
      </w:pPr>
    </w:p>
    <w:p w14:paraId="36B977E2" w14:textId="0438E6A8" w:rsidR="00EE1F13" w:rsidRDefault="00EE1F13" w:rsidP="006F2A4A">
      <w:pPr>
        <w:ind w:left="360"/>
      </w:pPr>
    </w:p>
    <w:p w14:paraId="15F56E6F" w14:textId="039A6308" w:rsidR="00EE1F13" w:rsidRDefault="00EE1F13" w:rsidP="006F2A4A">
      <w:pPr>
        <w:ind w:left="360"/>
      </w:pPr>
    </w:p>
    <w:p w14:paraId="54D5E10D" w14:textId="2C27A3F0" w:rsidR="00EE1F13" w:rsidRDefault="00EE1F13" w:rsidP="006F2A4A">
      <w:pPr>
        <w:ind w:left="360"/>
      </w:pPr>
    </w:p>
    <w:p w14:paraId="07C8FD77" w14:textId="44B07873" w:rsidR="00EE1F13" w:rsidRDefault="00EE1F13" w:rsidP="006F2A4A">
      <w:pPr>
        <w:ind w:left="360"/>
      </w:pPr>
    </w:p>
    <w:p w14:paraId="4109B2C9" w14:textId="2C1CAF26" w:rsidR="00EE1F13" w:rsidRDefault="00EE1F13" w:rsidP="006F2A4A">
      <w:pPr>
        <w:ind w:left="360"/>
      </w:pPr>
    </w:p>
    <w:p w14:paraId="63780E62" w14:textId="0FCCADAE" w:rsidR="00EE1F13" w:rsidRDefault="00EE1F13" w:rsidP="006F2A4A">
      <w:pPr>
        <w:ind w:left="360"/>
      </w:pPr>
    </w:p>
    <w:p w14:paraId="3A2FAB27" w14:textId="51C5C0D2" w:rsidR="00EE1F13" w:rsidRDefault="00EE1F13" w:rsidP="006F2A4A">
      <w:pPr>
        <w:ind w:left="360"/>
      </w:pPr>
    </w:p>
    <w:p w14:paraId="2A832756" w14:textId="0488C911" w:rsidR="00EE1F13" w:rsidRDefault="00EE1F13" w:rsidP="006F2A4A">
      <w:pPr>
        <w:ind w:left="360"/>
      </w:pPr>
    </w:p>
    <w:p w14:paraId="0E9634D8" w14:textId="337607A1" w:rsidR="00EE1F13" w:rsidRDefault="00EE1F13" w:rsidP="006F2A4A">
      <w:pPr>
        <w:ind w:left="360"/>
      </w:pPr>
    </w:p>
    <w:p w14:paraId="520F7810" w14:textId="367DF014" w:rsidR="00EE1F13" w:rsidRDefault="00EE1F13" w:rsidP="006F2A4A">
      <w:pPr>
        <w:ind w:left="360"/>
      </w:pPr>
    </w:p>
    <w:p w14:paraId="1870092F" w14:textId="1D1D025B" w:rsidR="00EE1F13" w:rsidRDefault="00EE1F13" w:rsidP="006F2A4A">
      <w:pPr>
        <w:ind w:left="360"/>
      </w:pPr>
    </w:p>
    <w:p w14:paraId="7CF00BF6" w14:textId="2007D155" w:rsidR="00EE1F13" w:rsidRDefault="00EE1F13" w:rsidP="006F2A4A">
      <w:pPr>
        <w:ind w:left="360"/>
      </w:pPr>
    </w:p>
    <w:p w14:paraId="66F6722F" w14:textId="178759C8" w:rsidR="00EE1F13" w:rsidRDefault="00EE1F13" w:rsidP="006F2A4A">
      <w:pPr>
        <w:ind w:left="360"/>
      </w:pPr>
    </w:p>
    <w:p w14:paraId="3E8C05EE" w14:textId="1CCC3EC0" w:rsidR="00EE1F13" w:rsidRDefault="00EE1F13" w:rsidP="006F2A4A">
      <w:pPr>
        <w:ind w:left="360"/>
      </w:pPr>
    </w:p>
    <w:p w14:paraId="62900392" w14:textId="49E5DE3E" w:rsidR="00EE1F13" w:rsidRDefault="00EE1F13" w:rsidP="006F2A4A">
      <w:pPr>
        <w:ind w:left="360"/>
      </w:pPr>
    </w:p>
    <w:p w14:paraId="128BC113" w14:textId="167AB37F" w:rsidR="00EE1F13" w:rsidRDefault="00EE1F13" w:rsidP="006F2A4A">
      <w:pPr>
        <w:ind w:left="360"/>
      </w:pPr>
    </w:p>
    <w:p w14:paraId="7C44CE73" w14:textId="76B0FE45" w:rsidR="00EE1F13" w:rsidRDefault="00EE1F13" w:rsidP="006F2A4A">
      <w:pPr>
        <w:ind w:left="360"/>
      </w:pPr>
    </w:p>
    <w:p w14:paraId="7F179DDD" w14:textId="481030C7" w:rsidR="00EE1F13" w:rsidRDefault="00EE1F13" w:rsidP="006F2A4A">
      <w:pPr>
        <w:ind w:left="360"/>
      </w:pPr>
    </w:p>
    <w:p w14:paraId="302C281F" w14:textId="290C0155" w:rsidR="00EE1F13" w:rsidRDefault="00EE1F13" w:rsidP="006F2A4A">
      <w:pPr>
        <w:ind w:left="360"/>
      </w:pPr>
    </w:p>
    <w:p w14:paraId="4C9BEC13" w14:textId="14BC78B6" w:rsidR="00EE1F13" w:rsidRDefault="00EE1F13" w:rsidP="006F2A4A">
      <w:pPr>
        <w:ind w:left="360"/>
      </w:pPr>
    </w:p>
    <w:p w14:paraId="1D6F8F7F" w14:textId="5BE0C983" w:rsidR="00EE1F13" w:rsidRDefault="00EE1F13" w:rsidP="006F2A4A">
      <w:pPr>
        <w:ind w:left="360"/>
      </w:pPr>
    </w:p>
    <w:p w14:paraId="599F8047" w14:textId="57090DE4" w:rsidR="00EE1F13" w:rsidRDefault="00EE1F13" w:rsidP="006F2A4A">
      <w:pPr>
        <w:ind w:left="360"/>
      </w:pPr>
    </w:p>
    <w:p w14:paraId="1166C576" w14:textId="2EB20D58" w:rsidR="00EE1F13" w:rsidRDefault="00EE1F13" w:rsidP="006F2A4A">
      <w:pPr>
        <w:ind w:left="360"/>
      </w:pPr>
    </w:p>
    <w:p w14:paraId="7FB6BBC3" w14:textId="204E1D08" w:rsidR="00EE1F13" w:rsidRDefault="00EE1F13" w:rsidP="006F2A4A">
      <w:pPr>
        <w:ind w:left="360"/>
      </w:pPr>
    </w:p>
    <w:p w14:paraId="6FBC72AD" w14:textId="2B884E96" w:rsidR="00EE1F13" w:rsidRDefault="00EE1F13" w:rsidP="006F2A4A">
      <w:pPr>
        <w:ind w:left="360"/>
      </w:pPr>
    </w:p>
    <w:p w14:paraId="273B8E29" w14:textId="32C9812E" w:rsidR="00EE1F13" w:rsidRDefault="00EE1F13" w:rsidP="006F2A4A">
      <w:pPr>
        <w:ind w:left="360"/>
      </w:pPr>
    </w:p>
    <w:p w14:paraId="776D83B8" w14:textId="3F632B05" w:rsidR="00EE1F13" w:rsidRDefault="00EE1F13" w:rsidP="006F2A4A">
      <w:pPr>
        <w:ind w:left="360"/>
      </w:pPr>
    </w:p>
    <w:p w14:paraId="5A763E59" w14:textId="0542CCE1" w:rsidR="00EE1F13" w:rsidRDefault="00EE1F13" w:rsidP="006F2A4A">
      <w:pPr>
        <w:ind w:left="360"/>
      </w:pPr>
    </w:p>
    <w:p w14:paraId="6EBA8078" w14:textId="6BFCB4C4" w:rsidR="00EE1F13" w:rsidRDefault="00EE1F13" w:rsidP="006F2A4A">
      <w:pPr>
        <w:ind w:left="360"/>
      </w:pPr>
    </w:p>
    <w:p w14:paraId="58AFA61B" w14:textId="65845104" w:rsidR="00773FDC" w:rsidRDefault="00773FDC" w:rsidP="006F2A4A">
      <w:pPr>
        <w:ind w:left="360"/>
      </w:pPr>
    </w:p>
    <w:p w14:paraId="20250648" w14:textId="476ECD59" w:rsidR="00773FDC" w:rsidRDefault="00773FDC" w:rsidP="006F2A4A">
      <w:pPr>
        <w:ind w:left="360"/>
      </w:pPr>
    </w:p>
    <w:p w14:paraId="00C8BD55" w14:textId="30140BDE" w:rsidR="00773FDC" w:rsidRDefault="00773FDC" w:rsidP="006F2A4A">
      <w:pPr>
        <w:ind w:left="360"/>
      </w:pPr>
    </w:p>
    <w:p w14:paraId="0C182104" w14:textId="14B73B82" w:rsidR="00773FDC" w:rsidRDefault="00773FDC" w:rsidP="006F2A4A">
      <w:pPr>
        <w:ind w:left="360"/>
      </w:pPr>
    </w:p>
    <w:p w14:paraId="5472AA07" w14:textId="4DF1AECA" w:rsidR="00773FDC" w:rsidRDefault="00773FDC" w:rsidP="006F2A4A">
      <w:pPr>
        <w:ind w:left="360"/>
      </w:pPr>
    </w:p>
    <w:p w14:paraId="4BCB4E41" w14:textId="5185E968" w:rsidR="00773FDC" w:rsidRDefault="00773FDC" w:rsidP="006F2A4A">
      <w:pPr>
        <w:ind w:left="360"/>
      </w:pPr>
    </w:p>
    <w:p w14:paraId="195813CC" w14:textId="62FC4ADB" w:rsidR="00773FDC" w:rsidRDefault="00773FDC" w:rsidP="006F2A4A">
      <w:pPr>
        <w:ind w:left="360"/>
      </w:pPr>
    </w:p>
    <w:p w14:paraId="03D093EC" w14:textId="73C76879" w:rsidR="00773FDC" w:rsidRDefault="00773FDC" w:rsidP="006F2A4A">
      <w:pPr>
        <w:ind w:left="360"/>
      </w:pPr>
    </w:p>
    <w:p w14:paraId="43FFDC73" w14:textId="49B8F03C" w:rsidR="00773FDC" w:rsidRDefault="00773FDC" w:rsidP="006F2A4A">
      <w:pPr>
        <w:ind w:left="360"/>
      </w:pPr>
    </w:p>
    <w:p w14:paraId="56E4FA13" w14:textId="295A814C" w:rsidR="00773FDC" w:rsidRDefault="00773FDC" w:rsidP="006F2A4A">
      <w:pPr>
        <w:ind w:left="360"/>
      </w:pPr>
    </w:p>
    <w:p w14:paraId="101F04A6" w14:textId="11020516" w:rsidR="00773FDC" w:rsidRDefault="00773FDC" w:rsidP="006F2A4A">
      <w:pPr>
        <w:ind w:left="360"/>
      </w:pPr>
    </w:p>
    <w:p w14:paraId="1589D9FD" w14:textId="647C6CD7" w:rsidR="00773FDC" w:rsidRDefault="00773FDC" w:rsidP="006F2A4A">
      <w:pPr>
        <w:ind w:left="360"/>
      </w:pPr>
    </w:p>
    <w:p w14:paraId="14685B36" w14:textId="027FD7B3" w:rsidR="00773FDC" w:rsidRDefault="00773FDC" w:rsidP="006F2A4A">
      <w:pPr>
        <w:ind w:left="360"/>
      </w:pPr>
    </w:p>
    <w:p w14:paraId="7D82A087" w14:textId="17554539" w:rsidR="00773FDC" w:rsidRDefault="00773FDC" w:rsidP="006F2A4A">
      <w:pPr>
        <w:ind w:left="360"/>
      </w:pPr>
    </w:p>
    <w:p w14:paraId="3D4D4E95" w14:textId="59CC90C8" w:rsidR="00773FDC" w:rsidRDefault="00773FDC" w:rsidP="006F2A4A">
      <w:pPr>
        <w:ind w:left="360"/>
      </w:pPr>
    </w:p>
    <w:p w14:paraId="17DB1CA7" w14:textId="4BE6FDE5" w:rsidR="00773FDC" w:rsidRDefault="00773FDC" w:rsidP="006F2A4A">
      <w:pPr>
        <w:ind w:left="360"/>
      </w:pPr>
    </w:p>
    <w:p w14:paraId="77A7221D" w14:textId="61D4B043" w:rsidR="00773FDC" w:rsidRDefault="00773FDC" w:rsidP="006F2A4A">
      <w:pPr>
        <w:ind w:left="360"/>
      </w:pPr>
    </w:p>
    <w:p w14:paraId="377AF2C0" w14:textId="02BF859F" w:rsidR="00773FDC" w:rsidRDefault="00773FDC" w:rsidP="006F2A4A">
      <w:pPr>
        <w:ind w:left="360"/>
      </w:pPr>
    </w:p>
    <w:p w14:paraId="0875DE63" w14:textId="2CE1233B" w:rsidR="00773FDC" w:rsidRDefault="00773FDC" w:rsidP="006F2A4A">
      <w:pPr>
        <w:ind w:left="360"/>
      </w:pPr>
    </w:p>
    <w:p w14:paraId="54115FCC" w14:textId="3994E9BE" w:rsidR="00773FDC" w:rsidRDefault="00773FDC" w:rsidP="006F2A4A">
      <w:pPr>
        <w:ind w:left="360"/>
      </w:pPr>
    </w:p>
    <w:p w14:paraId="20D7EAE7" w14:textId="165B6155" w:rsidR="00773FDC" w:rsidRDefault="00773FDC" w:rsidP="006F2A4A">
      <w:pPr>
        <w:ind w:left="360"/>
      </w:pPr>
    </w:p>
    <w:p w14:paraId="4AB1C34F" w14:textId="209E87D7" w:rsidR="00773FDC" w:rsidRDefault="00773FDC" w:rsidP="006F2A4A">
      <w:pPr>
        <w:ind w:left="360"/>
      </w:pPr>
    </w:p>
    <w:p w14:paraId="7CCE0A49" w14:textId="076D81CB" w:rsidR="00773FDC" w:rsidRDefault="00773FDC" w:rsidP="006F2A4A">
      <w:pPr>
        <w:ind w:left="360"/>
      </w:pPr>
    </w:p>
    <w:p w14:paraId="0F18F22F" w14:textId="77777777" w:rsidR="00773FDC" w:rsidRDefault="00773FDC" w:rsidP="006F2A4A">
      <w:pPr>
        <w:ind w:left="360"/>
      </w:pPr>
    </w:p>
    <w:p w14:paraId="2F54FEDE" w14:textId="77777777" w:rsidR="00DF40C1" w:rsidRDefault="00DF40C1" w:rsidP="006F2A4A">
      <w:pPr>
        <w:ind w:left="360"/>
      </w:pPr>
    </w:p>
    <w:p w14:paraId="661980D4" w14:textId="4BA558AD" w:rsidR="007A4BC1" w:rsidRDefault="00773FDC" w:rsidP="00773FDC">
      <w:pPr>
        <w:pStyle w:val="Heading1"/>
        <w:jc w:val="center"/>
      </w:pPr>
      <w:r>
        <w:t>Useful Links</w:t>
      </w:r>
    </w:p>
    <w:p w14:paraId="1978F0EB" w14:textId="09AF2FA6" w:rsidR="007A4BC1" w:rsidRDefault="007A4BC1" w:rsidP="00C34665">
      <w:r w:rsidRPr="007A4BC1">
        <w:t>https://www.codejava.net/java-core/the-java-language/everything-you-need-to-know-about-interfaces-in-java</w:t>
      </w:r>
    </w:p>
    <w:p w14:paraId="29B59FB8" w14:textId="7079A1E9" w:rsidR="001D7B8A" w:rsidRDefault="00C03622" w:rsidP="00C34665">
      <w:r w:rsidRPr="00C03622">
        <w:t>https://www.hackerrank.com/interview/interview-preparation-kit?h_l=domains&amp;h_r=hrw&amp;utm_source=hrwCandidateFeedback</w:t>
      </w:r>
    </w:p>
    <w:p w14:paraId="69F8CC55" w14:textId="35A3D4B7" w:rsidR="00822810" w:rsidRDefault="001E0D29" w:rsidP="00C34665">
      <w:pPr>
        <w:rPr>
          <w:sz w:val="28"/>
          <w:szCs w:val="28"/>
        </w:rPr>
      </w:pPr>
      <w:hyperlink r:id="rId28" w:history="1">
        <w:r w:rsidR="00B2381B" w:rsidRPr="00365500">
          <w:rPr>
            <w:rStyle w:val="Hyperlink"/>
            <w:sz w:val="28"/>
            <w:szCs w:val="28"/>
          </w:rPr>
          <w:t>https://www.linkedin.com/learning</w:t>
        </w:r>
      </w:hyperlink>
    </w:p>
    <w:p w14:paraId="5BB0F4B5" w14:textId="3F4F3CBA" w:rsidR="00822810" w:rsidRDefault="00822810" w:rsidP="00C34665">
      <w:pPr>
        <w:rPr>
          <w:sz w:val="28"/>
          <w:szCs w:val="28"/>
        </w:rPr>
      </w:pPr>
      <w:r>
        <w:rPr>
          <w:sz w:val="28"/>
          <w:szCs w:val="28"/>
        </w:rPr>
        <w:t>Look at getting java certified after course.</w:t>
      </w:r>
    </w:p>
    <w:p w14:paraId="5DD971A0" w14:textId="79E900F5" w:rsidR="00F96B70" w:rsidRDefault="00F96B70" w:rsidP="00C34665">
      <w:pPr>
        <w:rPr>
          <w:sz w:val="28"/>
          <w:szCs w:val="28"/>
        </w:rPr>
      </w:pPr>
    </w:p>
    <w:p w14:paraId="7AD69E2D" w14:textId="77777777" w:rsidR="00F96B70" w:rsidRPr="00D8172C" w:rsidRDefault="00F96B70" w:rsidP="00C34665">
      <w:pPr>
        <w:rPr>
          <w:sz w:val="28"/>
          <w:szCs w:val="28"/>
        </w:rPr>
      </w:pPr>
    </w:p>
    <w:sectPr w:rsidR="00F96B70" w:rsidRPr="00D817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039CD0" w14:textId="77777777" w:rsidR="001E0D29" w:rsidRDefault="001E0D29" w:rsidP="00010873">
      <w:pPr>
        <w:spacing w:after="0" w:line="240" w:lineRule="auto"/>
      </w:pPr>
      <w:r>
        <w:separator/>
      </w:r>
    </w:p>
  </w:endnote>
  <w:endnote w:type="continuationSeparator" w:id="0">
    <w:p w14:paraId="294F28D9" w14:textId="77777777" w:rsidR="001E0D29" w:rsidRDefault="001E0D29" w:rsidP="00010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8C7CD9" w14:textId="77777777" w:rsidR="001E0D29" w:rsidRDefault="001E0D29" w:rsidP="00010873">
      <w:pPr>
        <w:spacing w:after="0" w:line="240" w:lineRule="auto"/>
      </w:pPr>
      <w:r>
        <w:separator/>
      </w:r>
    </w:p>
  </w:footnote>
  <w:footnote w:type="continuationSeparator" w:id="0">
    <w:p w14:paraId="7F6C914D" w14:textId="77777777" w:rsidR="001E0D29" w:rsidRDefault="001E0D29" w:rsidP="000108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945C2"/>
    <w:multiLevelType w:val="hybridMultilevel"/>
    <w:tmpl w:val="5DBED2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604402"/>
    <w:multiLevelType w:val="hybridMultilevel"/>
    <w:tmpl w:val="61C4F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D14B38"/>
    <w:multiLevelType w:val="hybridMultilevel"/>
    <w:tmpl w:val="CA36282E"/>
    <w:lvl w:ilvl="0" w:tplc="C382CDE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C80974"/>
    <w:multiLevelType w:val="hybridMultilevel"/>
    <w:tmpl w:val="9334B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D3E27"/>
    <w:multiLevelType w:val="multilevel"/>
    <w:tmpl w:val="2A7E9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3E2F85"/>
    <w:multiLevelType w:val="hybridMultilevel"/>
    <w:tmpl w:val="5EF0B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2859B7"/>
    <w:multiLevelType w:val="hybridMultilevel"/>
    <w:tmpl w:val="9D321F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B20859"/>
    <w:multiLevelType w:val="hybridMultilevel"/>
    <w:tmpl w:val="C8BC7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F1360D"/>
    <w:multiLevelType w:val="hybridMultilevel"/>
    <w:tmpl w:val="9BF0E5E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8939F5"/>
    <w:multiLevelType w:val="hybridMultilevel"/>
    <w:tmpl w:val="33DE13A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6A90CEF"/>
    <w:multiLevelType w:val="hybridMultilevel"/>
    <w:tmpl w:val="C83C27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B44C89"/>
    <w:multiLevelType w:val="hybridMultilevel"/>
    <w:tmpl w:val="EDCC4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4910E8"/>
    <w:multiLevelType w:val="hybridMultilevel"/>
    <w:tmpl w:val="A6D81F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E7418D"/>
    <w:multiLevelType w:val="hybridMultilevel"/>
    <w:tmpl w:val="F5A689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771943"/>
    <w:multiLevelType w:val="hybridMultilevel"/>
    <w:tmpl w:val="A54E3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1E6EF1"/>
    <w:multiLevelType w:val="hybridMultilevel"/>
    <w:tmpl w:val="D1D09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4E3D32"/>
    <w:multiLevelType w:val="hybridMultilevel"/>
    <w:tmpl w:val="B84CC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842F4C"/>
    <w:multiLevelType w:val="hybridMultilevel"/>
    <w:tmpl w:val="7F101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2A155D"/>
    <w:multiLevelType w:val="hybridMultilevel"/>
    <w:tmpl w:val="76AE6C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F65F5D"/>
    <w:multiLevelType w:val="multilevel"/>
    <w:tmpl w:val="A08C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4131A2"/>
    <w:multiLevelType w:val="hybridMultilevel"/>
    <w:tmpl w:val="927C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62A2971"/>
    <w:multiLevelType w:val="hybridMultilevel"/>
    <w:tmpl w:val="43349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2259D2"/>
    <w:multiLevelType w:val="hybridMultilevel"/>
    <w:tmpl w:val="6BE251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DA1D17"/>
    <w:multiLevelType w:val="multilevel"/>
    <w:tmpl w:val="69E4B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44527C"/>
    <w:multiLevelType w:val="hybridMultilevel"/>
    <w:tmpl w:val="60B478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7863F1"/>
    <w:multiLevelType w:val="hybridMultilevel"/>
    <w:tmpl w:val="A0B48D7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25F6B1D"/>
    <w:multiLevelType w:val="hybridMultilevel"/>
    <w:tmpl w:val="FE6C1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5A5E37"/>
    <w:multiLevelType w:val="hybridMultilevel"/>
    <w:tmpl w:val="39140FA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FC4541"/>
    <w:multiLevelType w:val="hybridMultilevel"/>
    <w:tmpl w:val="832E24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EC07016"/>
    <w:multiLevelType w:val="hybridMultilevel"/>
    <w:tmpl w:val="A53A1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A15F00"/>
    <w:multiLevelType w:val="hybridMultilevel"/>
    <w:tmpl w:val="9490D7C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EA528F1"/>
    <w:multiLevelType w:val="hybridMultilevel"/>
    <w:tmpl w:val="D214E1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976DA2"/>
    <w:multiLevelType w:val="hybridMultilevel"/>
    <w:tmpl w:val="3D1CB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E9597B"/>
    <w:multiLevelType w:val="hybridMultilevel"/>
    <w:tmpl w:val="08EA5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035C0B"/>
    <w:multiLevelType w:val="hybridMultilevel"/>
    <w:tmpl w:val="CCECF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2753BC"/>
    <w:multiLevelType w:val="hybridMultilevel"/>
    <w:tmpl w:val="297C0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353F01"/>
    <w:multiLevelType w:val="hybridMultilevel"/>
    <w:tmpl w:val="B4B402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D3482E"/>
    <w:multiLevelType w:val="hybridMultilevel"/>
    <w:tmpl w:val="919466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015072"/>
    <w:multiLevelType w:val="hybridMultilevel"/>
    <w:tmpl w:val="E692F31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6870CB"/>
    <w:multiLevelType w:val="hybridMultilevel"/>
    <w:tmpl w:val="BAA493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267066"/>
    <w:multiLevelType w:val="hybridMultilevel"/>
    <w:tmpl w:val="A39E5B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9"/>
  </w:num>
  <w:num w:numId="2">
    <w:abstractNumId w:val="15"/>
  </w:num>
  <w:num w:numId="3">
    <w:abstractNumId w:val="3"/>
  </w:num>
  <w:num w:numId="4">
    <w:abstractNumId w:val="2"/>
  </w:num>
  <w:num w:numId="5">
    <w:abstractNumId w:val="27"/>
  </w:num>
  <w:num w:numId="6">
    <w:abstractNumId w:val="9"/>
  </w:num>
  <w:num w:numId="7">
    <w:abstractNumId w:val="24"/>
  </w:num>
  <w:num w:numId="8">
    <w:abstractNumId w:val="36"/>
  </w:num>
  <w:num w:numId="9">
    <w:abstractNumId w:val="31"/>
  </w:num>
  <w:num w:numId="10">
    <w:abstractNumId w:val="12"/>
  </w:num>
  <w:num w:numId="11">
    <w:abstractNumId w:val="10"/>
  </w:num>
  <w:num w:numId="12">
    <w:abstractNumId w:val="28"/>
  </w:num>
  <w:num w:numId="13">
    <w:abstractNumId w:val="34"/>
  </w:num>
  <w:num w:numId="14">
    <w:abstractNumId w:val="13"/>
  </w:num>
  <w:num w:numId="15">
    <w:abstractNumId w:val="32"/>
  </w:num>
  <w:num w:numId="16">
    <w:abstractNumId w:val="26"/>
  </w:num>
  <w:num w:numId="17">
    <w:abstractNumId w:val="16"/>
  </w:num>
  <w:num w:numId="18">
    <w:abstractNumId w:val="0"/>
  </w:num>
  <w:num w:numId="19">
    <w:abstractNumId w:val="23"/>
  </w:num>
  <w:num w:numId="20">
    <w:abstractNumId w:val="4"/>
  </w:num>
  <w:num w:numId="21">
    <w:abstractNumId w:val="17"/>
  </w:num>
  <w:num w:numId="22">
    <w:abstractNumId w:val="37"/>
  </w:num>
  <w:num w:numId="23">
    <w:abstractNumId w:val="29"/>
  </w:num>
  <w:num w:numId="24">
    <w:abstractNumId w:val="5"/>
  </w:num>
  <w:num w:numId="25">
    <w:abstractNumId w:val="35"/>
  </w:num>
  <w:num w:numId="26">
    <w:abstractNumId w:val="20"/>
  </w:num>
  <w:num w:numId="27">
    <w:abstractNumId w:val="30"/>
  </w:num>
  <w:num w:numId="28">
    <w:abstractNumId w:val="1"/>
  </w:num>
  <w:num w:numId="29">
    <w:abstractNumId w:val="11"/>
  </w:num>
  <w:num w:numId="30">
    <w:abstractNumId w:val="40"/>
  </w:num>
  <w:num w:numId="31">
    <w:abstractNumId w:val="21"/>
  </w:num>
  <w:num w:numId="32">
    <w:abstractNumId w:val="33"/>
  </w:num>
  <w:num w:numId="33">
    <w:abstractNumId w:val="18"/>
  </w:num>
  <w:num w:numId="34">
    <w:abstractNumId w:val="6"/>
  </w:num>
  <w:num w:numId="35">
    <w:abstractNumId w:val="19"/>
  </w:num>
  <w:num w:numId="36">
    <w:abstractNumId w:val="14"/>
  </w:num>
  <w:num w:numId="37">
    <w:abstractNumId w:val="7"/>
  </w:num>
  <w:num w:numId="38">
    <w:abstractNumId w:val="22"/>
  </w:num>
  <w:num w:numId="39">
    <w:abstractNumId w:val="8"/>
  </w:num>
  <w:num w:numId="40">
    <w:abstractNumId w:val="38"/>
  </w:num>
  <w:num w:numId="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0NDGxNDO1sLQ0NLFU0lEKTi0uzszPAykwNK4FAEQu97UtAAAA"/>
  </w:docVars>
  <w:rsids>
    <w:rsidRoot w:val="00E74743"/>
    <w:rsid w:val="00010873"/>
    <w:rsid w:val="00014590"/>
    <w:rsid w:val="000675E4"/>
    <w:rsid w:val="00091C8B"/>
    <w:rsid w:val="0018738D"/>
    <w:rsid w:val="00191BE4"/>
    <w:rsid w:val="001D7B8A"/>
    <w:rsid w:val="001E0D29"/>
    <w:rsid w:val="001E6CBE"/>
    <w:rsid w:val="00271596"/>
    <w:rsid w:val="00277E53"/>
    <w:rsid w:val="002F1484"/>
    <w:rsid w:val="002F6EAD"/>
    <w:rsid w:val="00331082"/>
    <w:rsid w:val="00337780"/>
    <w:rsid w:val="00360DCB"/>
    <w:rsid w:val="003A0D58"/>
    <w:rsid w:val="003B0735"/>
    <w:rsid w:val="003D6D63"/>
    <w:rsid w:val="00423134"/>
    <w:rsid w:val="0045335D"/>
    <w:rsid w:val="004859EC"/>
    <w:rsid w:val="004A17F7"/>
    <w:rsid w:val="004A5B4C"/>
    <w:rsid w:val="004D11F5"/>
    <w:rsid w:val="004D17A9"/>
    <w:rsid w:val="004E7DB7"/>
    <w:rsid w:val="00530833"/>
    <w:rsid w:val="00537834"/>
    <w:rsid w:val="00547EB8"/>
    <w:rsid w:val="00557596"/>
    <w:rsid w:val="005A4198"/>
    <w:rsid w:val="005C78FE"/>
    <w:rsid w:val="005E1569"/>
    <w:rsid w:val="005E3306"/>
    <w:rsid w:val="005E7145"/>
    <w:rsid w:val="00603D20"/>
    <w:rsid w:val="00646653"/>
    <w:rsid w:val="00655E77"/>
    <w:rsid w:val="006A120C"/>
    <w:rsid w:val="006C75CA"/>
    <w:rsid w:val="006F2A4A"/>
    <w:rsid w:val="00721F48"/>
    <w:rsid w:val="0072674C"/>
    <w:rsid w:val="0076476F"/>
    <w:rsid w:val="0077396A"/>
    <w:rsid w:val="00773FDC"/>
    <w:rsid w:val="00783A27"/>
    <w:rsid w:val="007A4BC1"/>
    <w:rsid w:val="007C0C3D"/>
    <w:rsid w:val="007E077C"/>
    <w:rsid w:val="00815ED6"/>
    <w:rsid w:val="00822810"/>
    <w:rsid w:val="008255A7"/>
    <w:rsid w:val="00826142"/>
    <w:rsid w:val="00890E42"/>
    <w:rsid w:val="008C166B"/>
    <w:rsid w:val="008E12A0"/>
    <w:rsid w:val="009034B9"/>
    <w:rsid w:val="00925264"/>
    <w:rsid w:val="00942B9B"/>
    <w:rsid w:val="00950E94"/>
    <w:rsid w:val="009659EF"/>
    <w:rsid w:val="00986A95"/>
    <w:rsid w:val="009A2170"/>
    <w:rsid w:val="009E0F2D"/>
    <w:rsid w:val="009F6C01"/>
    <w:rsid w:val="00A67F40"/>
    <w:rsid w:val="00A96CBC"/>
    <w:rsid w:val="00AD204C"/>
    <w:rsid w:val="00AD7ABF"/>
    <w:rsid w:val="00AE502C"/>
    <w:rsid w:val="00B174B7"/>
    <w:rsid w:val="00B22B3E"/>
    <w:rsid w:val="00B2381B"/>
    <w:rsid w:val="00B46970"/>
    <w:rsid w:val="00B60AE9"/>
    <w:rsid w:val="00B76F79"/>
    <w:rsid w:val="00B84594"/>
    <w:rsid w:val="00BD4C5C"/>
    <w:rsid w:val="00BE7D1D"/>
    <w:rsid w:val="00C03622"/>
    <w:rsid w:val="00C34665"/>
    <w:rsid w:val="00C413C3"/>
    <w:rsid w:val="00C553ED"/>
    <w:rsid w:val="00C57DFC"/>
    <w:rsid w:val="00C80486"/>
    <w:rsid w:val="00C83B9C"/>
    <w:rsid w:val="00CA1415"/>
    <w:rsid w:val="00CA2ADF"/>
    <w:rsid w:val="00CC0258"/>
    <w:rsid w:val="00D628BC"/>
    <w:rsid w:val="00D8172C"/>
    <w:rsid w:val="00DA15AF"/>
    <w:rsid w:val="00DA1FD3"/>
    <w:rsid w:val="00DD7A83"/>
    <w:rsid w:val="00DE2983"/>
    <w:rsid w:val="00DF40C1"/>
    <w:rsid w:val="00E22277"/>
    <w:rsid w:val="00E25AD5"/>
    <w:rsid w:val="00E46DAD"/>
    <w:rsid w:val="00E74743"/>
    <w:rsid w:val="00EB6855"/>
    <w:rsid w:val="00EC0CB6"/>
    <w:rsid w:val="00ED2E29"/>
    <w:rsid w:val="00EE1F13"/>
    <w:rsid w:val="00F85994"/>
    <w:rsid w:val="00F876D6"/>
    <w:rsid w:val="00F96B70"/>
    <w:rsid w:val="00FD23F6"/>
    <w:rsid w:val="00FD5F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AB61D"/>
  <w15:chartTrackingRefBased/>
  <w15:docId w15:val="{2C9A9095-EF68-437A-AAB0-C9C7F7621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52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52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3108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474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8E12A0"/>
    <w:rPr>
      <w:color w:val="0563C1" w:themeColor="hyperlink"/>
      <w:u w:val="single"/>
    </w:rPr>
  </w:style>
  <w:style w:type="character" w:styleId="UnresolvedMention">
    <w:name w:val="Unresolved Mention"/>
    <w:basedOn w:val="DefaultParagraphFont"/>
    <w:uiPriority w:val="99"/>
    <w:semiHidden/>
    <w:unhideWhenUsed/>
    <w:rsid w:val="008E12A0"/>
    <w:rPr>
      <w:color w:val="605E5C"/>
      <w:shd w:val="clear" w:color="auto" w:fill="E1DFDD"/>
    </w:rPr>
  </w:style>
  <w:style w:type="paragraph" w:styleId="ListParagraph">
    <w:name w:val="List Paragraph"/>
    <w:basedOn w:val="Normal"/>
    <w:uiPriority w:val="34"/>
    <w:qFormat/>
    <w:rsid w:val="00B2381B"/>
    <w:pPr>
      <w:ind w:left="720"/>
      <w:contextualSpacing/>
    </w:pPr>
  </w:style>
  <w:style w:type="character" w:styleId="Strong">
    <w:name w:val="Strong"/>
    <w:basedOn w:val="DefaultParagraphFont"/>
    <w:uiPriority w:val="22"/>
    <w:qFormat/>
    <w:rsid w:val="00F96B70"/>
    <w:rPr>
      <w:b/>
      <w:bCs/>
    </w:rPr>
  </w:style>
  <w:style w:type="character" w:customStyle="1" w:styleId="Heading3Char">
    <w:name w:val="Heading 3 Char"/>
    <w:basedOn w:val="DefaultParagraphFont"/>
    <w:link w:val="Heading3"/>
    <w:uiPriority w:val="9"/>
    <w:rsid w:val="00331082"/>
    <w:rPr>
      <w:rFonts w:ascii="Times New Roman" w:eastAsia="Times New Roman" w:hAnsi="Times New Roman" w:cs="Times New Roman"/>
      <w:b/>
      <w:bCs/>
      <w:sz w:val="27"/>
      <w:szCs w:val="27"/>
      <w:lang w:eastAsia="en-GB"/>
    </w:rPr>
  </w:style>
  <w:style w:type="paragraph" w:styleId="Header">
    <w:name w:val="header"/>
    <w:basedOn w:val="Normal"/>
    <w:link w:val="HeaderChar"/>
    <w:uiPriority w:val="99"/>
    <w:unhideWhenUsed/>
    <w:rsid w:val="000108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0873"/>
  </w:style>
  <w:style w:type="paragraph" w:styleId="Footer">
    <w:name w:val="footer"/>
    <w:basedOn w:val="Normal"/>
    <w:link w:val="FooterChar"/>
    <w:uiPriority w:val="99"/>
    <w:unhideWhenUsed/>
    <w:rsid w:val="000108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0873"/>
  </w:style>
  <w:style w:type="paragraph" w:styleId="HTMLPreformatted">
    <w:name w:val="HTML Preformatted"/>
    <w:basedOn w:val="Normal"/>
    <w:link w:val="HTMLPreformattedChar"/>
    <w:uiPriority w:val="99"/>
    <w:semiHidden/>
    <w:unhideWhenUsed/>
    <w:rsid w:val="00BE7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BE7D1D"/>
    <w:rPr>
      <w:rFonts w:ascii="Courier New" w:eastAsia="Times New Roman" w:hAnsi="Courier New" w:cs="Courier New"/>
      <w:sz w:val="20"/>
      <w:szCs w:val="20"/>
      <w:lang w:eastAsia="en-GB"/>
    </w:rPr>
  </w:style>
  <w:style w:type="character" w:customStyle="1" w:styleId="Heading1Char">
    <w:name w:val="Heading 1 Char"/>
    <w:basedOn w:val="DefaultParagraphFont"/>
    <w:link w:val="Heading1"/>
    <w:uiPriority w:val="9"/>
    <w:rsid w:val="0092526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526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8115">
      <w:bodyDiv w:val="1"/>
      <w:marLeft w:val="0"/>
      <w:marRight w:val="0"/>
      <w:marTop w:val="0"/>
      <w:marBottom w:val="0"/>
      <w:divBdr>
        <w:top w:val="none" w:sz="0" w:space="0" w:color="auto"/>
        <w:left w:val="none" w:sz="0" w:space="0" w:color="auto"/>
        <w:bottom w:val="none" w:sz="0" w:space="0" w:color="auto"/>
        <w:right w:val="none" w:sz="0" w:space="0" w:color="auto"/>
      </w:divBdr>
    </w:div>
    <w:div w:id="138154038">
      <w:bodyDiv w:val="1"/>
      <w:marLeft w:val="0"/>
      <w:marRight w:val="0"/>
      <w:marTop w:val="0"/>
      <w:marBottom w:val="0"/>
      <w:divBdr>
        <w:top w:val="none" w:sz="0" w:space="0" w:color="auto"/>
        <w:left w:val="none" w:sz="0" w:space="0" w:color="auto"/>
        <w:bottom w:val="none" w:sz="0" w:space="0" w:color="auto"/>
        <w:right w:val="none" w:sz="0" w:space="0" w:color="auto"/>
      </w:divBdr>
    </w:div>
    <w:div w:id="248660061">
      <w:bodyDiv w:val="1"/>
      <w:marLeft w:val="0"/>
      <w:marRight w:val="0"/>
      <w:marTop w:val="0"/>
      <w:marBottom w:val="0"/>
      <w:divBdr>
        <w:top w:val="none" w:sz="0" w:space="0" w:color="auto"/>
        <w:left w:val="none" w:sz="0" w:space="0" w:color="auto"/>
        <w:bottom w:val="none" w:sz="0" w:space="0" w:color="auto"/>
        <w:right w:val="none" w:sz="0" w:space="0" w:color="auto"/>
      </w:divBdr>
    </w:div>
    <w:div w:id="504786347">
      <w:bodyDiv w:val="1"/>
      <w:marLeft w:val="0"/>
      <w:marRight w:val="0"/>
      <w:marTop w:val="0"/>
      <w:marBottom w:val="0"/>
      <w:divBdr>
        <w:top w:val="none" w:sz="0" w:space="0" w:color="auto"/>
        <w:left w:val="none" w:sz="0" w:space="0" w:color="auto"/>
        <w:bottom w:val="none" w:sz="0" w:space="0" w:color="auto"/>
        <w:right w:val="none" w:sz="0" w:space="0" w:color="auto"/>
      </w:divBdr>
    </w:div>
    <w:div w:id="583144629">
      <w:bodyDiv w:val="1"/>
      <w:marLeft w:val="0"/>
      <w:marRight w:val="0"/>
      <w:marTop w:val="0"/>
      <w:marBottom w:val="0"/>
      <w:divBdr>
        <w:top w:val="none" w:sz="0" w:space="0" w:color="auto"/>
        <w:left w:val="none" w:sz="0" w:space="0" w:color="auto"/>
        <w:bottom w:val="none" w:sz="0" w:space="0" w:color="auto"/>
        <w:right w:val="none" w:sz="0" w:space="0" w:color="auto"/>
      </w:divBdr>
    </w:div>
    <w:div w:id="632489738">
      <w:bodyDiv w:val="1"/>
      <w:marLeft w:val="0"/>
      <w:marRight w:val="0"/>
      <w:marTop w:val="0"/>
      <w:marBottom w:val="0"/>
      <w:divBdr>
        <w:top w:val="none" w:sz="0" w:space="0" w:color="auto"/>
        <w:left w:val="none" w:sz="0" w:space="0" w:color="auto"/>
        <w:bottom w:val="none" w:sz="0" w:space="0" w:color="auto"/>
        <w:right w:val="none" w:sz="0" w:space="0" w:color="auto"/>
      </w:divBdr>
    </w:div>
    <w:div w:id="695810795">
      <w:bodyDiv w:val="1"/>
      <w:marLeft w:val="0"/>
      <w:marRight w:val="0"/>
      <w:marTop w:val="0"/>
      <w:marBottom w:val="0"/>
      <w:divBdr>
        <w:top w:val="none" w:sz="0" w:space="0" w:color="auto"/>
        <w:left w:val="none" w:sz="0" w:space="0" w:color="auto"/>
        <w:bottom w:val="none" w:sz="0" w:space="0" w:color="auto"/>
        <w:right w:val="none" w:sz="0" w:space="0" w:color="auto"/>
      </w:divBdr>
    </w:div>
    <w:div w:id="800459264">
      <w:bodyDiv w:val="1"/>
      <w:marLeft w:val="0"/>
      <w:marRight w:val="0"/>
      <w:marTop w:val="0"/>
      <w:marBottom w:val="0"/>
      <w:divBdr>
        <w:top w:val="none" w:sz="0" w:space="0" w:color="auto"/>
        <w:left w:val="none" w:sz="0" w:space="0" w:color="auto"/>
        <w:bottom w:val="none" w:sz="0" w:space="0" w:color="auto"/>
        <w:right w:val="none" w:sz="0" w:space="0" w:color="auto"/>
      </w:divBdr>
    </w:div>
    <w:div w:id="904487541">
      <w:bodyDiv w:val="1"/>
      <w:marLeft w:val="0"/>
      <w:marRight w:val="0"/>
      <w:marTop w:val="0"/>
      <w:marBottom w:val="0"/>
      <w:divBdr>
        <w:top w:val="none" w:sz="0" w:space="0" w:color="auto"/>
        <w:left w:val="none" w:sz="0" w:space="0" w:color="auto"/>
        <w:bottom w:val="none" w:sz="0" w:space="0" w:color="auto"/>
        <w:right w:val="none" w:sz="0" w:space="0" w:color="auto"/>
      </w:divBdr>
    </w:div>
    <w:div w:id="910887498">
      <w:bodyDiv w:val="1"/>
      <w:marLeft w:val="0"/>
      <w:marRight w:val="0"/>
      <w:marTop w:val="0"/>
      <w:marBottom w:val="0"/>
      <w:divBdr>
        <w:top w:val="none" w:sz="0" w:space="0" w:color="auto"/>
        <w:left w:val="none" w:sz="0" w:space="0" w:color="auto"/>
        <w:bottom w:val="none" w:sz="0" w:space="0" w:color="auto"/>
        <w:right w:val="none" w:sz="0" w:space="0" w:color="auto"/>
      </w:divBdr>
    </w:div>
    <w:div w:id="917709047">
      <w:bodyDiv w:val="1"/>
      <w:marLeft w:val="0"/>
      <w:marRight w:val="0"/>
      <w:marTop w:val="0"/>
      <w:marBottom w:val="0"/>
      <w:divBdr>
        <w:top w:val="none" w:sz="0" w:space="0" w:color="auto"/>
        <w:left w:val="none" w:sz="0" w:space="0" w:color="auto"/>
        <w:bottom w:val="none" w:sz="0" w:space="0" w:color="auto"/>
        <w:right w:val="none" w:sz="0" w:space="0" w:color="auto"/>
      </w:divBdr>
    </w:div>
    <w:div w:id="1028485608">
      <w:bodyDiv w:val="1"/>
      <w:marLeft w:val="0"/>
      <w:marRight w:val="0"/>
      <w:marTop w:val="0"/>
      <w:marBottom w:val="0"/>
      <w:divBdr>
        <w:top w:val="none" w:sz="0" w:space="0" w:color="auto"/>
        <w:left w:val="none" w:sz="0" w:space="0" w:color="auto"/>
        <w:bottom w:val="none" w:sz="0" w:space="0" w:color="auto"/>
        <w:right w:val="none" w:sz="0" w:space="0" w:color="auto"/>
      </w:divBdr>
    </w:div>
    <w:div w:id="1063675752">
      <w:bodyDiv w:val="1"/>
      <w:marLeft w:val="0"/>
      <w:marRight w:val="0"/>
      <w:marTop w:val="0"/>
      <w:marBottom w:val="0"/>
      <w:divBdr>
        <w:top w:val="none" w:sz="0" w:space="0" w:color="auto"/>
        <w:left w:val="none" w:sz="0" w:space="0" w:color="auto"/>
        <w:bottom w:val="none" w:sz="0" w:space="0" w:color="auto"/>
        <w:right w:val="none" w:sz="0" w:space="0" w:color="auto"/>
      </w:divBdr>
    </w:div>
    <w:div w:id="1193303034">
      <w:bodyDiv w:val="1"/>
      <w:marLeft w:val="0"/>
      <w:marRight w:val="0"/>
      <w:marTop w:val="0"/>
      <w:marBottom w:val="0"/>
      <w:divBdr>
        <w:top w:val="none" w:sz="0" w:space="0" w:color="auto"/>
        <w:left w:val="none" w:sz="0" w:space="0" w:color="auto"/>
        <w:bottom w:val="none" w:sz="0" w:space="0" w:color="auto"/>
        <w:right w:val="none" w:sz="0" w:space="0" w:color="auto"/>
      </w:divBdr>
    </w:div>
    <w:div w:id="1213804864">
      <w:bodyDiv w:val="1"/>
      <w:marLeft w:val="0"/>
      <w:marRight w:val="0"/>
      <w:marTop w:val="0"/>
      <w:marBottom w:val="0"/>
      <w:divBdr>
        <w:top w:val="none" w:sz="0" w:space="0" w:color="auto"/>
        <w:left w:val="none" w:sz="0" w:space="0" w:color="auto"/>
        <w:bottom w:val="none" w:sz="0" w:space="0" w:color="auto"/>
        <w:right w:val="none" w:sz="0" w:space="0" w:color="auto"/>
      </w:divBdr>
    </w:div>
    <w:div w:id="1261448279">
      <w:bodyDiv w:val="1"/>
      <w:marLeft w:val="0"/>
      <w:marRight w:val="0"/>
      <w:marTop w:val="0"/>
      <w:marBottom w:val="0"/>
      <w:divBdr>
        <w:top w:val="none" w:sz="0" w:space="0" w:color="auto"/>
        <w:left w:val="none" w:sz="0" w:space="0" w:color="auto"/>
        <w:bottom w:val="none" w:sz="0" w:space="0" w:color="auto"/>
        <w:right w:val="none" w:sz="0" w:space="0" w:color="auto"/>
      </w:divBdr>
    </w:div>
    <w:div w:id="1308630899">
      <w:bodyDiv w:val="1"/>
      <w:marLeft w:val="0"/>
      <w:marRight w:val="0"/>
      <w:marTop w:val="0"/>
      <w:marBottom w:val="0"/>
      <w:divBdr>
        <w:top w:val="none" w:sz="0" w:space="0" w:color="auto"/>
        <w:left w:val="none" w:sz="0" w:space="0" w:color="auto"/>
        <w:bottom w:val="none" w:sz="0" w:space="0" w:color="auto"/>
        <w:right w:val="none" w:sz="0" w:space="0" w:color="auto"/>
      </w:divBdr>
    </w:div>
    <w:div w:id="1375763925">
      <w:bodyDiv w:val="1"/>
      <w:marLeft w:val="0"/>
      <w:marRight w:val="0"/>
      <w:marTop w:val="0"/>
      <w:marBottom w:val="0"/>
      <w:divBdr>
        <w:top w:val="none" w:sz="0" w:space="0" w:color="auto"/>
        <w:left w:val="none" w:sz="0" w:space="0" w:color="auto"/>
        <w:bottom w:val="none" w:sz="0" w:space="0" w:color="auto"/>
        <w:right w:val="none" w:sz="0" w:space="0" w:color="auto"/>
      </w:divBdr>
    </w:div>
    <w:div w:id="1518076720">
      <w:bodyDiv w:val="1"/>
      <w:marLeft w:val="0"/>
      <w:marRight w:val="0"/>
      <w:marTop w:val="0"/>
      <w:marBottom w:val="0"/>
      <w:divBdr>
        <w:top w:val="none" w:sz="0" w:space="0" w:color="auto"/>
        <w:left w:val="none" w:sz="0" w:space="0" w:color="auto"/>
        <w:bottom w:val="none" w:sz="0" w:space="0" w:color="auto"/>
        <w:right w:val="none" w:sz="0" w:space="0" w:color="auto"/>
      </w:divBdr>
    </w:div>
    <w:div w:id="1680696480">
      <w:bodyDiv w:val="1"/>
      <w:marLeft w:val="0"/>
      <w:marRight w:val="0"/>
      <w:marTop w:val="0"/>
      <w:marBottom w:val="0"/>
      <w:divBdr>
        <w:top w:val="none" w:sz="0" w:space="0" w:color="auto"/>
        <w:left w:val="none" w:sz="0" w:space="0" w:color="auto"/>
        <w:bottom w:val="none" w:sz="0" w:space="0" w:color="auto"/>
        <w:right w:val="none" w:sz="0" w:space="0" w:color="auto"/>
      </w:divBdr>
    </w:div>
    <w:div w:id="1703817910">
      <w:bodyDiv w:val="1"/>
      <w:marLeft w:val="0"/>
      <w:marRight w:val="0"/>
      <w:marTop w:val="0"/>
      <w:marBottom w:val="0"/>
      <w:divBdr>
        <w:top w:val="none" w:sz="0" w:space="0" w:color="auto"/>
        <w:left w:val="none" w:sz="0" w:space="0" w:color="auto"/>
        <w:bottom w:val="none" w:sz="0" w:space="0" w:color="auto"/>
        <w:right w:val="none" w:sz="0" w:space="0" w:color="auto"/>
      </w:divBdr>
    </w:div>
    <w:div w:id="192965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www.codejava.net/java-core/the-java-language/what-is-polymorphism-in-java-the-what-how-and-why" TargetMode="External"/><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www.geeksforgeeks.org/wrapper-classes-java/" TargetMode="External"/><Relationship Id="rId7" Type="http://schemas.openxmlformats.org/officeDocument/2006/relationships/image" Target="media/image1.png"/><Relationship Id="rId12" Type="http://schemas.openxmlformats.org/officeDocument/2006/relationships/hyperlink" Target="https://www.geeksforgeeks.org/wrapper-classes-java/" TargetMode="External"/><Relationship Id="rId17" Type="http://schemas.openxmlformats.org/officeDocument/2006/relationships/hyperlink" Target="https://www.codejava.net/java-core/the-java-language/what-is-inheritance-in-java-the-what-why-and-how" TargetMode="External"/><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yperlink" Target="https://www.codejava.net/java-core/the-java-language/what-is-abstraction-in-java-the-why-and-the-truth" TargetMode="External"/><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eeksforgeeks.org/wrapper-classes-java/" TargetMode="External"/><Relationship Id="rId24" Type="http://schemas.openxmlformats.org/officeDocument/2006/relationships/hyperlink" Target="https://docs.oracle.com/javase/8/docs/api/java/lang/Object.html"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hyperlink" Target="https://www.linkedin.com/learning" TargetMode="External"/><Relationship Id="rId10" Type="http://schemas.openxmlformats.org/officeDocument/2006/relationships/hyperlink" Target="https://www.geeksforgeeks.org/wrapper-classes-java/"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hyperlink" Target="https://www.geeksforgeeks.org/collections-in-java-2/" TargetMode="External"/><Relationship Id="rId27" Type="http://schemas.openxmlformats.org/officeDocument/2006/relationships/image" Target="media/image1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8</TotalTime>
  <Pages>15</Pages>
  <Words>2568</Words>
  <Characters>1464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awkins</dc:creator>
  <cp:keywords/>
  <dc:description/>
  <cp:lastModifiedBy>Jack Hawkins</cp:lastModifiedBy>
  <cp:revision>21</cp:revision>
  <cp:lastPrinted>2020-10-15T14:58:00Z</cp:lastPrinted>
  <dcterms:created xsi:type="dcterms:W3CDTF">2020-10-05T10:02:00Z</dcterms:created>
  <dcterms:modified xsi:type="dcterms:W3CDTF">2021-02-03T14:04:00Z</dcterms:modified>
</cp:coreProperties>
</file>